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cstheme="majorBidi"/>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60800"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188DD3B0" w:rsidR="00091068" w:rsidRPr="00950D95" w:rsidRDefault="00EE5B09">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sidRPr="00950D95">
                                            <w:rPr>
                                              <w:rFonts w:asciiTheme="majorHAnsi" w:hAnsiTheme="majorHAnsi"/>
                                              <w:color w:val="FFFFFF" w:themeColor="background1"/>
                                              <w:sz w:val="72"/>
                                              <w:szCs w:val="72"/>
                                            </w:rPr>
                                            <w:t>Men’s Shed Web Application</w:t>
                                          </w:r>
                                          <w:r w:rsidR="00950D95">
                                            <w:rPr>
                                              <w:rFonts w:asciiTheme="majorHAnsi" w:hAnsiTheme="majorHAnsi"/>
                                              <w:color w:val="FFFFFF" w:themeColor="background1"/>
                                              <w:sz w:val="72"/>
                                              <w:szCs w:val="72"/>
                                            </w:rPr>
                                            <w:t xml:space="preserve"> Mid</w:t>
                                          </w:r>
                                          <w:r w:rsidR="00AD088A">
                                            <w:rPr>
                                              <w:rFonts w:asciiTheme="majorHAnsi" w:hAnsiTheme="majorHAnsi"/>
                                              <w:color w:val="FFFFFF" w:themeColor="background1"/>
                                              <w:sz w:val="72"/>
                                              <w:szCs w:val="72"/>
                                            </w:rPr>
                                            <w:t>-Point Review</w:t>
                                          </w:r>
                                        </w:sdtContent>
                                      </w:sdt>
                                    </w:p>
                                    <w:p w14:paraId="3C6045A7" w14:textId="500DF114" w:rsidR="00091068" w:rsidRDefault="00EE5B09">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188DD3B0" w:rsidR="00091068" w:rsidRPr="00950D95" w:rsidRDefault="00EE5B09">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sidRPr="00950D95">
                                      <w:rPr>
                                        <w:rFonts w:asciiTheme="majorHAnsi" w:hAnsiTheme="majorHAnsi"/>
                                        <w:color w:val="FFFFFF" w:themeColor="background1"/>
                                        <w:sz w:val="72"/>
                                        <w:szCs w:val="72"/>
                                      </w:rPr>
                                      <w:t>Men’s Shed Web Application</w:t>
                                    </w:r>
                                    <w:r w:rsidR="00950D95">
                                      <w:rPr>
                                        <w:rFonts w:asciiTheme="majorHAnsi" w:hAnsiTheme="majorHAnsi"/>
                                        <w:color w:val="FFFFFF" w:themeColor="background1"/>
                                        <w:sz w:val="72"/>
                                        <w:szCs w:val="72"/>
                                      </w:rPr>
                                      <w:t xml:space="preserve"> Mid</w:t>
                                    </w:r>
                                    <w:r w:rsidR="00AD088A">
                                      <w:rPr>
                                        <w:rFonts w:asciiTheme="majorHAnsi" w:hAnsiTheme="majorHAnsi"/>
                                        <w:color w:val="FFFFFF" w:themeColor="background1"/>
                                        <w:sz w:val="72"/>
                                        <w:szCs w:val="72"/>
                                      </w:rPr>
                                      <w:t>-Point Review</w:t>
                                    </w:r>
                                  </w:sdtContent>
                                </w:sdt>
                              </w:p>
                              <w:p w14:paraId="3C6045A7" w14:textId="500DF114" w:rsidR="00091068" w:rsidRDefault="00EE5B09">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End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534393A6" w14:textId="0BFADC05" w:rsidR="001A7242"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29852111" w:history="1">
                <w:r w:rsidR="001A7242" w:rsidRPr="00FB2AB7">
                  <w:rPr>
                    <w:rStyle w:val="Hyperlink"/>
                    <w:rFonts w:cs="Arial"/>
                    <w:noProof/>
                  </w:rPr>
                  <w:t>Project Description</w:t>
                </w:r>
                <w:r w:rsidR="001A7242">
                  <w:rPr>
                    <w:noProof/>
                    <w:webHidden/>
                  </w:rPr>
                  <w:tab/>
                </w:r>
                <w:r w:rsidR="001A7242">
                  <w:rPr>
                    <w:noProof/>
                    <w:webHidden/>
                  </w:rPr>
                  <w:fldChar w:fldCharType="begin"/>
                </w:r>
                <w:r w:rsidR="001A7242">
                  <w:rPr>
                    <w:noProof/>
                    <w:webHidden/>
                  </w:rPr>
                  <w:instrText xml:space="preserve"> PAGEREF _Toc129852111 \h </w:instrText>
                </w:r>
                <w:r w:rsidR="001A7242">
                  <w:rPr>
                    <w:noProof/>
                    <w:webHidden/>
                  </w:rPr>
                </w:r>
                <w:r w:rsidR="001A7242">
                  <w:rPr>
                    <w:noProof/>
                    <w:webHidden/>
                  </w:rPr>
                  <w:fldChar w:fldCharType="separate"/>
                </w:r>
                <w:r w:rsidR="00EE5B09">
                  <w:rPr>
                    <w:noProof/>
                    <w:webHidden/>
                  </w:rPr>
                  <w:t>2</w:t>
                </w:r>
                <w:r w:rsidR="001A7242">
                  <w:rPr>
                    <w:noProof/>
                    <w:webHidden/>
                  </w:rPr>
                  <w:fldChar w:fldCharType="end"/>
                </w:r>
              </w:hyperlink>
            </w:p>
            <w:p w14:paraId="62842484" w14:textId="79543BBD" w:rsidR="001A7242" w:rsidRDefault="00EE5B09">
              <w:pPr>
                <w:pStyle w:val="TOC2"/>
                <w:tabs>
                  <w:tab w:val="right" w:leader="dot" w:pos="9628"/>
                </w:tabs>
                <w:rPr>
                  <w:rFonts w:asciiTheme="minorHAnsi" w:eastAsiaTheme="minorEastAsia" w:hAnsiTheme="minorHAnsi"/>
                  <w:noProof/>
                  <w:sz w:val="22"/>
                  <w:lang w:eastAsia="en-GB"/>
                </w:rPr>
              </w:pPr>
              <w:hyperlink w:anchor="_Toc129852112" w:history="1">
                <w:r w:rsidR="001A7242" w:rsidRPr="00FB2AB7">
                  <w:rPr>
                    <w:rStyle w:val="Hyperlink"/>
                    <w:noProof/>
                  </w:rPr>
                  <w:t>Dunfermline Men’s Shed objective.</w:t>
                </w:r>
                <w:r w:rsidR="001A7242">
                  <w:rPr>
                    <w:noProof/>
                    <w:webHidden/>
                  </w:rPr>
                  <w:tab/>
                </w:r>
                <w:r w:rsidR="001A7242">
                  <w:rPr>
                    <w:noProof/>
                    <w:webHidden/>
                  </w:rPr>
                  <w:fldChar w:fldCharType="begin"/>
                </w:r>
                <w:r w:rsidR="001A7242">
                  <w:rPr>
                    <w:noProof/>
                    <w:webHidden/>
                  </w:rPr>
                  <w:instrText xml:space="preserve"> PAGEREF _Toc129852112 \h </w:instrText>
                </w:r>
                <w:r w:rsidR="001A7242">
                  <w:rPr>
                    <w:noProof/>
                    <w:webHidden/>
                  </w:rPr>
                </w:r>
                <w:r w:rsidR="001A7242">
                  <w:rPr>
                    <w:noProof/>
                    <w:webHidden/>
                  </w:rPr>
                  <w:fldChar w:fldCharType="separate"/>
                </w:r>
                <w:r>
                  <w:rPr>
                    <w:noProof/>
                    <w:webHidden/>
                  </w:rPr>
                  <w:t>2</w:t>
                </w:r>
                <w:r w:rsidR="001A7242">
                  <w:rPr>
                    <w:noProof/>
                    <w:webHidden/>
                  </w:rPr>
                  <w:fldChar w:fldCharType="end"/>
                </w:r>
              </w:hyperlink>
            </w:p>
            <w:p w14:paraId="0279B44C" w14:textId="12B2112C" w:rsidR="001A7242" w:rsidRDefault="00EE5B09">
              <w:pPr>
                <w:pStyle w:val="TOC2"/>
                <w:tabs>
                  <w:tab w:val="right" w:leader="dot" w:pos="9628"/>
                </w:tabs>
                <w:rPr>
                  <w:rFonts w:asciiTheme="minorHAnsi" w:eastAsiaTheme="minorEastAsia" w:hAnsiTheme="minorHAnsi"/>
                  <w:noProof/>
                  <w:sz w:val="22"/>
                  <w:lang w:eastAsia="en-GB"/>
                </w:rPr>
              </w:pPr>
              <w:hyperlink w:anchor="_Toc129852113" w:history="1">
                <w:r w:rsidR="001A7242" w:rsidRPr="00FB2AB7">
                  <w:rPr>
                    <w:rStyle w:val="Hyperlink"/>
                    <w:noProof/>
                  </w:rPr>
                  <w:t>The project</w:t>
                </w:r>
                <w:r w:rsidR="001A7242">
                  <w:rPr>
                    <w:noProof/>
                    <w:webHidden/>
                  </w:rPr>
                  <w:tab/>
                </w:r>
                <w:r w:rsidR="001A7242">
                  <w:rPr>
                    <w:noProof/>
                    <w:webHidden/>
                  </w:rPr>
                  <w:fldChar w:fldCharType="begin"/>
                </w:r>
                <w:r w:rsidR="001A7242">
                  <w:rPr>
                    <w:noProof/>
                    <w:webHidden/>
                  </w:rPr>
                  <w:instrText xml:space="preserve"> PAGEREF _Toc129852113 \h </w:instrText>
                </w:r>
                <w:r w:rsidR="001A7242">
                  <w:rPr>
                    <w:noProof/>
                    <w:webHidden/>
                  </w:rPr>
                </w:r>
                <w:r w:rsidR="001A7242">
                  <w:rPr>
                    <w:noProof/>
                    <w:webHidden/>
                  </w:rPr>
                  <w:fldChar w:fldCharType="separate"/>
                </w:r>
                <w:r>
                  <w:rPr>
                    <w:noProof/>
                    <w:webHidden/>
                  </w:rPr>
                  <w:t>2</w:t>
                </w:r>
                <w:r w:rsidR="001A7242">
                  <w:rPr>
                    <w:noProof/>
                    <w:webHidden/>
                  </w:rPr>
                  <w:fldChar w:fldCharType="end"/>
                </w:r>
              </w:hyperlink>
            </w:p>
            <w:p w14:paraId="12068102" w14:textId="251D1052" w:rsidR="001A7242" w:rsidRDefault="00EE5B09">
              <w:pPr>
                <w:pStyle w:val="TOC2"/>
                <w:tabs>
                  <w:tab w:val="right" w:leader="dot" w:pos="9628"/>
                </w:tabs>
                <w:rPr>
                  <w:rFonts w:asciiTheme="minorHAnsi" w:eastAsiaTheme="minorEastAsia" w:hAnsiTheme="minorHAnsi"/>
                  <w:noProof/>
                  <w:sz w:val="22"/>
                  <w:lang w:eastAsia="en-GB"/>
                </w:rPr>
              </w:pPr>
              <w:hyperlink w:anchor="_Toc129852114" w:history="1">
                <w:r w:rsidR="001A7242" w:rsidRPr="00FB2AB7">
                  <w:rPr>
                    <w:rStyle w:val="Hyperlink"/>
                    <w:noProof/>
                  </w:rPr>
                  <w:t>Mid-Point Review Structure, Functionality &amp; Challenges of Implementing the Backend.</w:t>
                </w:r>
                <w:r w:rsidR="001A7242">
                  <w:rPr>
                    <w:noProof/>
                    <w:webHidden/>
                  </w:rPr>
                  <w:tab/>
                </w:r>
                <w:r w:rsidR="001A7242">
                  <w:rPr>
                    <w:noProof/>
                    <w:webHidden/>
                  </w:rPr>
                  <w:fldChar w:fldCharType="begin"/>
                </w:r>
                <w:r w:rsidR="001A7242">
                  <w:rPr>
                    <w:noProof/>
                    <w:webHidden/>
                  </w:rPr>
                  <w:instrText xml:space="preserve"> PAGEREF _Toc129852114 \h </w:instrText>
                </w:r>
                <w:r w:rsidR="001A7242">
                  <w:rPr>
                    <w:noProof/>
                    <w:webHidden/>
                  </w:rPr>
                </w:r>
                <w:r w:rsidR="001A7242">
                  <w:rPr>
                    <w:noProof/>
                    <w:webHidden/>
                  </w:rPr>
                  <w:fldChar w:fldCharType="separate"/>
                </w:r>
                <w:r>
                  <w:rPr>
                    <w:noProof/>
                    <w:webHidden/>
                  </w:rPr>
                  <w:t>3</w:t>
                </w:r>
                <w:r w:rsidR="001A7242">
                  <w:rPr>
                    <w:noProof/>
                    <w:webHidden/>
                  </w:rPr>
                  <w:fldChar w:fldCharType="end"/>
                </w:r>
              </w:hyperlink>
            </w:p>
            <w:p w14:paraId="1E8FE274" w14:textId="34B034F7" w:rsidR="001A7242" w:rsidRDefault="00EE5B09">
              <w:pPr>
                <w:pStyle w:val="TOC2"/>
                <w:tabs>
                  <w:tab w:val="right" w:leader="dot" w:pos="9628"/>
                </w:tabs>
                <w:rPr>
                  <w:rFonts w:asciiTheme="minorHAnsi" w:eastAsiaTheme="minorEastAsia" w:hAnsiTheme="minorHAnsi"/>
                  <w:noProof/>
                  <w:sz w:val="22"/>
                  <w:lang w:eastAsia="en-GB"/>
                </w:rPr>
              </w:pPr>
              <w:hyperlink w:anchor="_Toc129852115" w:history="1">
                <w:r w:rsidR="001A7242" w:rsidRPr="00FB2AB7">
                  <w:rPr>
                    <w:rStyle w:val="Hyperlink"/>
                    <w:noProof/>
                  </w:rPr>
                  <w:t>User Interface</w:t>
                </w:r>
                <w:r w:rsidR="001A7242">
                  <w:rPr>
                    <w:noProof/>
                    <w:webHidden/>
                  </w:rPr>
                  <w:tab/>
                </w:r>
                <w:r w:rsidR="001A7242">
                  <w:rPr>
                    <w:noProof/>
                    <w:webHidden/>
                  </w:rPr>
                  <w:fldChar w:fldCharType="begin"/>
                </w:r>
                <w:r w:rsidR="001A7242">
                  <w:rPr>
                    <w:noProof/>
                    <w:webHidden/>
                  </w:rPr>
                  <w:instrText xml:space="preserve"> PAGEREF _Toc129852115 \h </w:instrText>
                </w:r>
                <w:r w:rsidR="001A7242">
                  <w:rPr>
                    <w:noProof/>
                    <w:webHidden/>
                  </w:rPr>
                </w:r>
                <w:r w:rsidR="001A7242">
                  <w:rPr>
                    <w:noProof/>
                    <w:webHidden/>
                  </w:rPr>
                  <w:fldChar w:fldCharType="separate"/>
                </w:r>
                <w:r>
                  <w:rPr>
                    <w:noProof/>
                    <w:webHidden/>
                  </w:rPr>
                  <w:t>4</w:t>
                </w:r>
                <w:r w:rsidR="001A7242">
                  <w:rPr>
                    <w:noProof/>
                    <w:webHidden/>
                  </w:rPr>
                  <w:fldChar w:fldCharType="end"/>
                </w:r>
              </w:hyperlink>
            </w:p>
            <w:p w14:paraId="10EF3384" w14:textId="24466A27" w:rsidR="001A7242" w:rsidRDefault="00EE5B09">
              <w:pPr>
                <w:pStyle w:val="TOC2"/>
                <w:tabs>
                  <w:tab w:val="right" w:leader="dot" w:pos="9628"/>
                </w:tabs>
                <w:rPr>
                  <w:rFonts w:asciiTheme="minorHAnsi" w:eastAsiaTheme="minorEastAsia" w:hAnsiTheme="minorHAnsi"/>
                  <w:noProof/>
                  <w:sz w:val="22"/>
                  <w:lang w:eastAsia="en-GB"/>
                </w:rPr>
              </w:pPr>
              <w:hyperlink w:anchor="_Toc129852116" w:history="1">
                <w:r w:rsidR="001A7242" w:rsidRPr="00FB2AB7">
                  <w:rPr>
                    <w:rStyle w:val="Hyperlink"/>
                    <w:noProof/>
                  </w:rPr>
                  <w:t>Security and Testing Mid-Point Review</w:t>
                </w:r>
                <w:r w:rsidR="001A7242">
                  <w:rPr>
                    <w:noProof/>
                    <w:webHidden/>
                  </w:rPr>
                  <w:tab/>
                </w:r>
                <w:r w:rsidR="001A7242">
                  <w:rPr>
                    <w:noProof/>
                    <w:webHidden/>
                  </w:rPr>
                  <w:fldChar w:fldCharType="begin"/>
                </w:r>
                <w:r w:rsidR="001A7242">
                  <w:rPr>
                    <w:noProof/>
                    <w:webHidden/>
                  </w:rPr>
                  <w:instrText xml:space="preserve"> PAGEREF _Toc129852116 \h </w:instrText>
                </w:r>
                <w:r w:rsidR="001A7242">
                  <w:rPr>
                    <w:noProof/>
                    <w:webHidden/>
                  </w:rPr>
                </w:r>
                <w:r w:rsidR="001A7242">
                  <w:rPr>
                    <w:noProof/>
                    <w:webHidden/>
                  </w:rPr>
                  <w:fldChar w:fldCharType="separate"/>
                </w:r>
                <w:r>
                  <w:rPr>
                    <w:noProof/>
                    <w:webHidden/>
                  </w:rPr>
                  <w:t>7</w:t>
                </w:r>
                <w:r w:rsidR="001A7242">
                  <w:rPr>
                    <w:noProof/>
                    <w:webHidden/>
                  </w:rPr>
                  <w:fldChar w:fldCharType="end"/>
                </w:r>
              </w:hyperlink>
            </w:p>
            <w:p w14:paraId="43980B58" w14:textId="412E8C2C" w:rsidR="001A7242" w:rsidRDefault="00EE5B09">
              <w:pPr>
                <w:pStyle w:val="TOC3"/>
                <w:tabs>
                  <w:tab w:val="left" w:pos="1100"/>
                  <w:tab w:val="right" w:leader="dot" w:pos="9628"/>
                </w:tabs>
                <w:rPr>
                  <w:rFonts w:asciiTheme="minorHAnsi" w:eastAsiaTheme="minorEastAsia" w:hAnsiTheme="minorHAnsi"/>
                  <w:noProof/>
                  <w:sz w:val="22"/>
                  <w:lang w:eastAsia="en-GB"/>
                </w:rPr>
              </w:pPr>
              <w:hyperlink w:anchor="_Toc129852117" w:history="1">
                <w:r w:rsidR="001A7242" w:rsidRPr="00FB2AB7">
                  <w:rPr>
                    <w:rStyle w:val="Hyperlink"/>
                    <w:noProof/>
                  </w:rPr>
                  <w:t>1.</w:t>
                </w:r>
                <w:r w:rsidR="001A7242">
                  <w:rPr>
                    <w:rFonts w:asciiTheme="minorHAnsi" w:eastAsiaTheme="minorEastAsia" w:hAnsiTheme="minorHAnsi"/>
                    <w:noProof/>
                    <w:sz w:val="22"/>
                    <w:lang w:eastAsia="en-GB"/>
                  </w:rPr>
                  <w:tab/>
                </w:r>
                <w:r w:rsidR="001A7242" w:rsidRPr="00FB2AB7">
                  <w:rPr>
                    <w:rStyle w:val="Hyperlink"/>
                    <w:noProof/>
                  </w:rPr>
                  <w:t>Initial Requirements</w:t>
                </w:r>
                <w:r w:rsidR="001A7242">
                  <w:rPr>
                    <w:noProof/>
                    <w:webHidden/>
                  </w:rPr>
                  <w:tab/>
                </w:r>
                <w:r w:rsidR="001A7242">
                  <w:rPr>
                    <w:noProof/>
                    <w:webHidden/>
                  </w:rPr>
                  <w:fldChar w:fldCharType="begin"/>
                </w:r>
                <w:r w:rsidR="001A7242">
                  <w:rPr>
                    <w:noProof/>
                    <w:webHidden/>
                  </w:rPr>
                  <w:instrText xml:space="preserve"> PAGEREF _Toc129852117 \h </w:instrText>
                </w:r>
                <w:r w:rsidR="001A7242">
                  <w:rPr>
                    <w:noProof/>
                    <w:webHidden/>
                  </w:rPr>
                </w:r>
                <w:r w:rsidR="001A7242">
                  <w:rPr>
                    <w:noProof/>
                    <w:webHidden/>
                  </w:rPr>
                  <w:fldChar w:fldCharType="separate"/>
                </w:r>
                <w:r>
                  <w:rPr>
                    <w:noProof/>
                    <w:webHidden/>
                  </w:rPr>
                  <w:t>7</w:t>
                </w:r>
                <w:r w:rsidR="001A7242">
                  <w:rPr>
                    <w:noProof/>
                    <w:webHidden/>
                  </w:rPr>
                  <w:fldChar w:fldCharType="end"/>
                </w:r>
              </w:hyperlink>
            </w:p>
            <w:p w14:paraId="3AF8183E" w14:textId="511B9E25" w:rsidR="001A7242" w:rsidRDefault="00EE5B09">
              <w:pPr>
                <w:pStyle w:val="TOC3"/>
                <w:tabs>
                  <w:tab w:val="left" w:pos="1100"/>
                  <w:tab w:val="right" w:leader="dot" w:pos="9628"/>
                </w:tabs>
                <w:rPr>
                  <w:rFonts w:asciiTheme="minorHAnsi" w:eastAsiaTheme="minorEastAsia" w:hAnsiTheme="minorHAnsi"/>
                  <w:noProof/>
                  <w:sz w:val="22"/>
                  <w:lang w:eastAsia="en-GB"/>
                </w:rPr>
              </w:pPr>
              <w:hyperlink w:anchor="_Toc129852118" w:history="1">
                <w:r w:rsidR="001A7242" w:rsidRPr="00FB2AB7">
                  <w:rPr>
                    <w:rStyle w:val="Hyperlink"/>
                    <w:noProof/>
                  </w:rPr>
                  <w:t>2.</w:t>
                </w:r>
                <w:r w:rsidR="001A7242">
                  <w:rPr>
                    <w:rFonts w:asciiTheme="minorHAnsi" w:eastAsiaTheme="minorEastAsia" w:hAnsiTheme="minorHAnsi"/>
                    <w:noProof/>
                    <w:sz w:val="22"/>
                    <w:lang w:eastAsia="en-GB"/>
                  </w:rPr>
                  <w:tab/>
                </w:r>
                <w:r w:rsidR="001A7242" w:rsidRPr="00FB2AB7">
                  <w:rPr>
                    <w:rStyle w:val="Hyperlink"/>
                    <w:noProof/>
                  </w:rPr>
                  <w:t>Current Status</w:t>
                </w:r>
                <w:r w:rsidR="001A7242">
                  <w:rPr>
                    <w:noProof/>
                    <w:webHidden/>
                  </w:rPr>
                  <w:tab/>
                </w:r>
                <w:r w:rsidR="001A7242">
                  <w:rPr>
                    <w:noProof/>
                    <w:webHidden/>
                  </w:rPr>
                  <w:fldChar w:fldCharType="begin"/>
                </w:r>
                <w:r w:rsidR="001A7242">
                  <w:rPr>
                    <w:noProof/>
                    <w:webHidden/>
                  </w:rPr>
                  <w:instrText xml:space="preserve"> PAGEREF _Toc129852118 \h </w:instrText>
                </w:r>
                <w:r w:rsidR="001A7242">
                  <w:rPr>
                    <w:noProof/>
                    <w:webHidden/>
                  </w:rPr>
                </w:r>
                <w:r w:rsidR="001A7242">
                  <w:rPr>
                    <w:noProof/>
                    <w:webHidden/>
                  </w:rPr>
                  <w:fldChar w:fldCharType="separate"/>
                </w:r>
                <w:r>
                  <w:rPr>
                    <w:noProof/>
                    <w:webHidden/>
                  </w:rPr>
                  <w:t>7</w:t>
                </w:r>
                <w:r w:rsidR="001A7242">
                  <w:rPr>
                    <w:noProof/>
                    <w:webHidden/>
                  </w:rPr>
                  <w:fldChar w:fldCharType="end"/>
                </w:r>
              </w:hyperlink>
            </w:p>
            <w:p w14:paraId="5AC6E43B" w14:textId="21BA2814" w:rsidR="001A7242" w:rsidRDefault="00EE5B09">
              <w:pPr>
                <w:pStyle w:val="TOC3"/>
                <w:tabs>
                  <w:tab w:val="left" w:pos="1100"/>
                  <w:tab w:val="right" w:leader="dot" w:pos="9628"/>
                </w:tabs>
                <w:rPr>
                  <w:rFonts w:asciiTheme="minorHAnsi" w:eastAsiaTheme="minorEastAsia" w:hAnsiTheme="minorHAnsi"/>
                  <w:noProof/>
                  <w:sz w:val="22"/>
                  <w:lang w:eastAsia="en-GB"/>
                </w:rPr>
              </w:pPr>
              <w:hyperlink w:anchor="_Toc129852119" w:history="1">
                <w:r w:rsidR="001A7242" w:rsidRPr="00FB2AB7">
                  <w:rPr>
                    <w:rStyle w:val="Hyperlink"/>
                    <w:noProof/>
                  </w:rPr>
                  <w:t>3.</w:t>
                </w:r>
                <w:r w:rsidR="001A7242">
                  <w:rPr>
                    <w:rFonts w:asciiTheme="minorHAnsi" w:eastAsiaTheme="minorEastAsia" w:hAnsiTheme="minorHAnsi"/>
                    <w:noProof/>
                    <w:sz w:val="22"/>
                    <w:lang w:eastAsia="en-GB"/>
                  </w:rPr>
                  <w:tab/>
                </w:r>
                <w:r w:rsidR="001A7242" w:rsidRPr="00FB2AB7">
                  <w:rPr>
                    <w:rStyle w:val="Hyperlink"/>
                    <w:noProof/>
                  </w:rPr>
                  <w:t>Outstanding Objectives</w:t>
                </w:r>
                <w:r w:rsidR="001A7242">
                  <w:rPr>
                    <w:noProof/>
                    <w:webHidden/>
                  </w:rPr>
                  <w:tab/>
                </w:r>
                <w:r w:rsidR="001A7242">
                  <w:rPr>
                    <w:noProof/>
                    <w:webHidden/>
                  </w:rPr>
                  <w:fldChar w:fldCharType="begin"/>
                </w:r>
                <w:r w:rsidR="001A7242">
                  <w:rPr>
                    <w:noProof/>
                    <w:webHidden/>
                  </w:rPr>
                  <w:instrText xml:space="preserve"> PAGEREF _Toc129852119 \h </w:instrText>
                </w:r>
                <w:r w:rsidR="001A7242">
                  <w:rPr>
                    <w:noProof/>
                    <w:webHidden/>
                  </w:rPr>
                </w:r>
                <w:r w:rsidR="001A7242">
                  <w:rPr>
                    <w:noProof/>
                    <w:webHidden/>
                  </w:rPr>
                  <w:fldChar w:fldCharType="separate"/>
                </w:r>
                <w:r>
                  <w:rPr>
                    <w:noProof/>
                    <w:webHidden/>
                  </w:rPr>
                  <w:t>7</w:t>
                </w:r>
                <w:r w:rsidR="001A7242">
                  <w:rPr>
                    <w:noProof/>
                    <w:webHidden/>
                  </w:rPr>
                  <w:fldChar w:fldCharType="end"/>
                </w:r>
              </w:hyperlink>
            </w:p>
            <w:p w14:paraId="1B2E7FE1" w14:textId="0958E169" w:rsidR="001A7242" w:rsidRDefault="00EE5B09">
              <w:pPr>
                <w:pStyle w:val="TOC2"/>
                <w:tabs>
                  <w:tab w:val="right" w:leader="dot" w:pos="9628"/>
                </w:tabs>
                <w:rPr>
                  <w:rFonts w:asciiTheme="minorHAnsi" w:eastAsiaTheme="minorEastAsia" w:hAnsiTheme="minorHAnsi"/>
                  <w:noProof/>
                  <w:sz w:val="22"/>
                  <w:lang w:eastAsia="en-GB"/>
                </w:rPr>
              </w:pPr>
              <w:hyperlink w:anchor="_Toc129852120" w:history="1">
                <w:r w:rsidR="001A7242" w:rsidRPr="00FB2AB7">
                  <w:rPr>
                    <w:rStyle w:val="Hyperlink"/>
                    <w:noProof/>
                  </w:rPr>
                  <w:t>Risks</w:t>
                </w:r>
                <w:r w:rsidR="001A7242">
                  <w:rPr>
                    <w:noProof/>
                    <w:webHidden/>
                  </w:rPr>
                  <w:tab/>
                </w:r>
                <w:r w:rsidR="001A7242">
                  <w:rPr>
                    <w:noProof/>
                    <w:webHidden/>
                  </w:rPr>
                  <w:fldChar w:fldCharType="begin"/>
                </w:r>
                <w:r w:rsidR="001A7242">
                  <w:rPr>
                    <w:noProof/>
                    <w:webHidden/>
                  </w:rPr>
                  <w:instrText xml:space="preserve"> PAGEREF _Toc129852120 \h </w:instrText>
                </w:r>
                <w:r w:rsidR="001A7242">
                  <w:rPr>
                    <w:noProof/>
                    <w:webHidden/>
                  </w:rPr>
                </w:r>
                <w:r w:rsidR="001A7242">
                  <w:rPr>
                    <w:noProof/>
                    <w:webHidden/>
                  </w:rPr>
                  <w:fldChar w:fldCharType="separate"/>
                </w:r>
                <w:r>
                  <w:rPr>
                    <w:noProof/>
                    <w:webHidden/>
                  </w:rPr>
                  <w:t>8</w:t>
                </w:r>
                <w:r w:rsidR="001A7242">
                  <w:rPr>
                    <w:noProof/>
                    <w:webHidden/>
                  </w:rPr>
                  <w:fldChar w:fldCharType="end"/>
                </w:r>
              </w:hyperlink>
            </w:p>
            <w:p w14:paraId="61ECA969" w14:textId="02B5CBF8" w:rsidR="001A7242" w:rsidRDefault="00EE5B09">
              <w:pPr>
                <w:pStyle w:val="TOC2"/>
                <w:tabs>
                  <w:tab w:val="right" w:leader="dot" w:pos="9628"/>
                </w:tabs>
                <w:rPr>
                  <w:rFonts w:asciiTheme="minorHAnsi" w:eastAsiaTheme="minorEastAsia" w:hAnsiTheme="minorHAnsi"/>
                  <w:noProof/>
                  <w:sz w:val="22"/>
                  <w:lang w:eastAsia="en-GB"/>
                </w:rPr>
              </w:pPr>
              <w:hyperlink w:anchor="_Toc129852121" w:history="1">
                <w:r w:rsidR="001A7242" w:rsidRPr="00FB2AB7">
                  <w:rPr>
                    <w:rStyle w:val="Hyperlink"/>
                    <w:noProof/>
                  </w:rPr>
                  <w:t>Deliverables Map</w:t>
                </w:r>
                <w:r w:rsidR="001A7242">
                  <w:rPr>
                    <w:noProof/>
                    <w:webHidden/>
                  </w:rPr>
                  <w:tab/>
                </w:r>
                <w:r w:rsidR="001A7242">
                  <w:rPr>
                    <w:noProof/>
                    <w:webHidden/>
                  </w:rPr>
                  <w:fldChar w:fldCharType="begin"/>
                </w:r>
                <w:r w:rsidR="001A7242">
                  <w:rPr>
                    <w:noProof/>
                    <w:webHidden/>
                  </w:rPr>
                  <w:instrText xml:space="preserve"> PAGEREF _Toc129852121 \h </w:instrText>
                </w:r>
                <w:r w:rsidR="001A7242">
                  <w:rPr>
                    <w:noProof/>
                    <w:webHidden/>
                  </w:rPr>
                </w:r>
                <w:r w:rsidR="001A7242">
                  <w:rPr>
                    <w:noProof/>
                    <w:webHidden/>
                  </w:rPr>
                  <w:fldChar w:fldCharType="separate"/>
                </w:r>
                <w:r>
                  <w:rPr>
                    <w:noProof/>
                    <w:webHidden/>
                  </w:rPr>
                  <w:t>8</w:t>
                </w:r>
                <w:r w:rsidR="001A7242">
                  <w:rPr>
                    <w:noProof/>
                    <w:webHidden/>
                  </w:rPr>
                  <w:fldChar w:fldCharType="end"/>
                </w:r>
              </w:hyperlink>
            </w:p>
            <w:p w14:paraId="4F2C16B5" w14:textId="308F545E" w:rsidR="001A7242" w:rsidRDefault="00EE5B09">
              <w:pPr>
                <w:pStyle w:val="TOC2"/>
                <w:tabs>
                  <w:tab w:val="right" w:leader="dot" w:pos="9628"/>
                </w:tabs>
                <w:rPr>
                  <w:rFonts w:asciiTheme="minorHAnsi" w:eastAsiaTheme="minorEastAsia" w:hAnsiTheme="minorHAnsi"/>
                  <w:noProof/>
                  <w:sz w:val="22"/>
                  <w:lang w:eastAsia="en-GB"/>
                </w:rPr>
              </w:pPr>
              <w:hyperlink w:anchor="_Toc129852122" w:history="1">
                <w:r w:rsidR="001A7242" w:rsidRPr="00FB2AB7">
                  <w:rPr>
                    <w:rStyle w:val="Hyperlink"/>
                    <w:noProof/>
                  </w:rPr>
                  <w:t>Deliverable’s timeline</w:t>
                </w:r>
                <w:r w:rsidR="001A7242">
                  <w:rPr>
                    <w:noProof/>
                    <w:webHidden/>
                  </w:rPr>
                  <w:tab/>
                </w:r>
                <w:r w:rsidR="001A7242">
                  <w:rPr>
                    <w:noProof/>
                    <w:webHidden/>
                  </w:rPr>
                  <w:fldChar w:fldCharType="begin"/>
                </w:r>
                <w:r w:rsidR="001A7242">
                  <w:rPr>
                    <w:noProof/>
                    <w:webHidden/>
                  </w:rPr>
                  <w:instrText xml:space="preserve"> PAGEREF _Toc129852122 \h </w:instrText>
                </w:r>
                <w:r w:rsidR="001A7242">
                  <w:rPr>
                    <w:noProof/>
                    <w:webHidden/>
                  </w:rPr>
                </w:r>
                <w:r w:rsidR="001A7242">
                  <w:rPr>
                    <w:noProof/>
                    <w:webHidden/>
                  </w:rPr>
                  <w:fldChar w:fldCharType="separate"/>
                </w:r>
                <w:r>
                  <w:rPr>
                    <w:noProof/>
                    <w:webHidden/>
                  </w:rPr>
                  <w:t>9</w:t>
                </w:r>
                <w:r w:rsidR="001A7242">
                  <w:rPr>
                    <w:noProof/>
                    <w:webHidden/>
                  </w:rPr>
                  <w:fldChar w:fldCharType="end"/>
                </w:r>
              </w:hyperlink>
            </w:p>
            <w:p w14:paraId="696FF75E" w14:textId="10F9E2F9" w:rsidR="001A7242" w:rsidRDefault="00EE5B09">
              <w:pPr>
                <w:pStyle w:val="TOC2"/>
                <w:tabs>
                  <w:tab w:val="right" w:leader="dot" w:pos="9628"/>
                </w:tabs>
                <w:rPr>
                  <w:rFonts w:asciiTheme="minorHAnsi" w:eastAsiaTheme="minorEastAsia" w:hAnsiTheme="minorHAnsi"/>
                  <w:noProof/>
                  <w:sz w:val="22"/>
                  <w:lang w:eastAsia="en-GB"/>
                </w:rPr>
              </w:pPr>
              <w:hyperlink w:anchor="_Toc129852123" w:history="1">
                <w:r w:rsidR="001A7242" w:rsidRPr="00FB2AB7">
                  <w:rPr>
                    <w:rStyle w:val="Hyperlink"/>
                    <w:noProof/>
                  </w:rPr>
                  <w:t>Stakeholder List</w:t>
                </w:r>
                <w:r w:rsidR="001A7242">
                  <w:rPr>
                    <w:noProof/>
                    <w:webHidden/>
                  </w:rPr>
                  <w:tab/>
                </w:r>
                <w:r w:rsidR="001A7242">
                  <w:rPr>
                    <w:noProof/>
                    <w:webHidden/>
                  </w:rPr>
                  <w:fldChar w:fldCharType="begin"/>
                </w:r>
                <w:r w:rsidR="001A7242">
                  <w:rPr>
                    <w:noProof/>
                    <w:webHidden/>
                  </w:rPr>
                  <w:instrText xml:space="preserve"> PAGEREF _Toc129852123 \h </w:instrText>
                </w:r>
                <w:r w:rsidR="001A7242">
                  <w:rPr>
                    <w:noProof/>
                    <w:webHidden/>
                  </w:rPr>
                </w:r>
                <w:r w:rsidR="001A7242">
                  <w:rPr>
                    <w:noProof/>
                    <w:webHidden/>
                  </w:rPr>
                  <w:fldChar w:fldCharType="separate"/>
                </w:r>
                <w:r>
                  <w:rPr>
                    <w:noProof/>
                    <w:webHidden/>
                  </w:rPr>
                  <w:t>10</w:t>
                </w:r>
                <w:r w:rsidR="001A7242">
                  <w:rPr>
                    <w:noProof/>
                    <w:webHidden/>
                  </w:rPr>
                  <w:fldChar w:fldCharType="end"/>
                </w:r>
              </w:hyperlink>
            </w:p>
            <w:p w14:paraId="0771B448" w14:textId="58A336EF" w:rsidR="001A7242" w:rsidRDefault="00EE5B09">
              <w:pPr>
                <w:pStyle w:val="TOC2"/>
                <w:tabs>
                  <w:tab w:val="right" w:leader="dot" w:pos="9628"/>
                </w:tabs>
                <w:rPr>
                  <w:rFonts w:asciiTheme="minorHAnsi" w:eastAsiaTheme="minorEastAsia" w:hAnsiTheme="minorHAnsi"/>
                  <w:noProof/>
                  <w:sz w:val="22"/>
                  <w:lang w:eastAsia="en-GB"/>
                </w:rPr>
              </w:pPr>
              <w:hyperlink w:anchor="_Toc129852124" w:history="1">
                <w:r w:rsidR="001A7242" w:rsidRPr="00FB2AB7">
                  <w:rPr>
                    <w:rStyle w:val="Hyperlink"/>
                    <w:noProof/>
                    <w:lang w:eastAsia="en-GB"/>
                  </w:rPr>
                  <w:t>Appendix 1 Follow-Up Register</w:t>
                </w:r>
                <w:r w:rsidR="001A7242">
                  <w:rPr>
                    <w:noProof/>
                    <w:webHidden/>
                  </w:rPr>
                  <w:tab/>
                </w:r>
                <w:r w:rsidR="001A7242">
                  <w:rPr>
                    <w:noProof/>
                    <w:webHidden/>
                  </w:rPr>
                  <w:fldChar w:fldCharType="begin"/>
                </w:r>
                <w:r w:rsidR="001A7242">
                  <w:rPr>
                    <w:noProof/>
                    <w:webHidden/>
                  </w:rPr>
                  <w:instrText xml:space="preserve"> PAGEREF _Toc129852124 \h </w:instrText>
                </w:r>
                <w:r w:rsidR="001A7242">
                  <w:rPr>
                    <w:noProof/>
                    <w:webHidden/>
                  </w:rPr>
                </w:r>
                <w:r w:rsidR="001A7242">
                  <w:rPr>
                    <w:noProof/>
                    <w:webHidden/>
                  </w:rPr>
                  <w:fldChar w:fldCharType="separate"/>
                </w:r>
                <w:r>
                  <w:rPr>
                    <w:noProof/>
                    <w:webHidden/>
                  </w:rPr>
                  <w:t>11</w:t>
                </w:r>
                <w:r w:rsidR="001A7242">
                  <w:rPr>
                    <w:noProof/>
                    <w:webHidden/>
                  </w:rPr>
                  <w:fldChar w:fldCharType="end"/>
                </w:r>
              </w:hyperlink>
            </w:p>
            <w:p w14:paraId="301DED8C" w14:textId="158C5983" w:rsidR="001A7242" w:rsidRDefault="00EE5B09">
              <w:pPr>
                <w:pStyle w:val="TOC2"/>
                <w:tabs>
                  <w:tab w:val="right" w:leader="dot" w:pos="9628"/>
                </w:tabs>
                <w:rPr>
                  <w:rFonts w:asciiTheme="minorHAnsi" w:eastAsiaTheme="minorEastAsia" w:hAnsiTheme="minorHAnsi"/>
                  <w:noProof/>
                  <w:sz w:val="22"/>
                  <w:lang w:eastAsia="en-GB"/>
                </w:rPr>
              </w:pPr>
              <w:hyperlink w:anchor="_Toc129852125" w:history="1">
                <w:r w:rsidR="001A7242" w:rsidRPr="00FB2AB7">
                  <w:rPr>
                    <w:rStyle w:val="Hyperlink"/>
                    <w:noProof/>
                    <w:lang w:eastAsia="en-GB"/>
                  </w:rPr>
                  <w:t xml:space="preserve">Appendix 2 </w:t>
                </w:r>
                <w:r w:rsidR="001A7242" w:rsidRPr="00FB2AB7">
                  <w:rPr>
                    <w:rStyle w:val="Hyperlink"/>
                    <w:noProof/>
                  </w:rPr>
                  <w:t>Project Mid-term Peer Review</w:t>
                </w:r>
                <w:r w:rsidR="001A7242">
                  <w:rPr>
                    <w:noProof/>
                    <w:webHidden/>
                  </w:rPr>
                  <w:tab/>
                </w:r>
                <w:r w:rsidR="001A7242">
                  <w:rPr>
                    <w:noProof/>
                    <w:webHidden/>
                  </w:rPr>
                  <w:fldChar w:fldCharType="begin"/>
                </w:r>
                <w:r w:rsidR="001A7242">
                  <w:rPr>
                    <w:noProof/>
                    <w:webHidden/>
                  </w:rPr>
                  <w:instrText xml:space="preserve"> PAGEREF _Toc129852125 \h </w:instrText>
                </w:r>
                <w:r w:rsidR="001A7242">
                  <w:rPr>
                    <w:noProof/>
                    <w:webHidden/>
                  </w:rPr>
                </w:r>
                <w:r w:rsidR="001A7242">
                  <w:rPr>
                    <w:noProof/>
                    <w:webHidden/>
                  </w:rPr>
                  <w:fldChar w:fldCharType="separate"/>
                </w:r>
                <w:r>
                  <w:rPr>
                    <w:noProof/>
                    <w:webHidden/>
                  </w:rPr>
                  <w:t>12</w:t>
                </w:r>
                <w:r w:rsidR="001A7242">
                  <w:rPr>
                    <w:noProof/>
                    <w:webHidden/>
                  </w:rPr>
                  <w:fldChar w:fldCharType="end"/>
                </w:r>
              </w:hyperlink>
            </w:p>
            <w:p w14:paraId="072EE0F7" w14:textId="3289BD64" w:rsidR="001A7242" w:rsidRDefault="00EE5B09">
              <w:pPr>
                <w:pStyle w:val="TOC2"/>
                <w:tabs>
                  <w:tab w:val="right" w:leader="dot" w:pos="9628"/>
                </w:tabs>
                <w:rPr>
                  <w:rFonts w:asciiTheme="minorHAnsi" w:eastAsiaTheme="minorEastAsia" w:hAnsiTheme="minorHAnsi"/>
                  <w:noProof/>
                  <w:sz w:val="22"/>
                  <w:lang w:eastAsia="en-GB"/>
                </w:rPr>
              </w:pPr>
              <w:hyperlink w:anchor="_Toc129852126" w:history="1">
                <w:r w:rsidR="001A7242" w:rsidRPr="00FB2AB7">
                  <w:rPr>
                    <w:rStyle w:val="Hyperlink"/>
                    <w:noProof/>
                    <w:lang w:eastAsia="en-GB"/>
                  </w:rPr>
                  <w:t>Appendix 3 Client Project Initiation Report Feedback</w:t>
                </w:r>
                <w:r w:rsidR="001A7242">
                  <w:rPr>
                    <w:noProof/>
                    <w:webHidden/>
                  </w:rPr>
                  <w:tab/>
                </w:r>
                <w:r w:rsidR="001A7242">
                  <w:rPr>
                    <w:noProof/>
                    <w:webHidden/>
                  </w:rPr>
                  <w:fldChar w:fldCharType="begin"/>
                </w:r>
                <w:r w:rsidR="001A7242">
                  <w:rPr>
                    <w:noProof/>
                    <w:webHidden/>
                  </w:rPr>
                  <w:instrText xml:space="preserve"> PAGEREF _Toc129852126 \h </w:instrText>
                </w:r>
                <w:r w:rsidR="001A7242">
                  <w:rPr>
                    <w:noProof/>
                    <w:webHidden/>
                  </w:rPr>
                </w:r>
                <w:r w:rsidR="001A7242">
                  <w:rPr>
                    <w:noProof/>
                    <w:webHidden/>
                  </w:rPr>
                  <w:fldChar w:fldCharType="separate"/>
                </w:r>
                <w:r>
                  <w:rPr>
                    <w:noProof/>
                    <w:webHidden/>
                  </w:rPr>
                  <w:t>13</w:t>
                </w:r>
                <w:r w:rsidR="001A7242">
                  <w:rPr>
                    <w:noProof/>
                    <w:webHidden/>
                  </w:rPr>
                  <w:fldChar w:fldCharType="end"/>
                </w:r>
              </w:hyperlink>
            </w:p>
            <w:p w14:paraId="2C7913B0" w14:textId="7754C9C8" w:rsidR="001A7242" w:rsidRDefault="00EE5B09">
              <w:pPr>
                <w:pStyle w:val="TOC2"/>
                <w:tabs>
                  <w:tab w:val="right" w:leader="dot" w:pos="9628"/>
                </w:tabs>
                <w:rPr>
                  <w:rFonts w:asciiTheme="minorHAnsi" w:eastAsiaTheme="minorEastAsia" w:hAnsiTheme="minorHAnsi"/>
                  <w:noProof/>
                  <w:sz w:val="22"/>
                  <w:lang w:eastAsia="en-GB"/>
                </w:rPr>
              </w:pPr>
              <w:hyperlink w:anchor="_Toc129852127" w:history="1">
                <w:r w:rsidR="001A7242" w:rsidRPr="00FB2AB7">
                  <w:rPr>
                    <w:rStyle w:val="Hyperlink"/>
                    <w:noProof/>
                    <w:lang w:eastAsia="en-GB"/>
                  </w:rPr>
                  <w:t>Appendix 4 Packaged File Structure Diagram</w:t>
                </w:r>
                <w:r w:rsidR="001A7242">
                  <w:rPr>
                    <w:noProof/>
                    <w:webHidden/>
                  </w:rPr>
                  <w:tab/>
                </w:r>
                <w:r w:rsidR="001A7242">
                  <w:rPr>
                    <w:noProof/>
                    <w:webHidden/>
                  </w:rPr>
                  <w:fldChar w:fldCharType="begin"/>
                </w:r>
                <w:r w:rsidR="001A7242">
                  <w:rPr>
                    <w:noProof/>
                    <w:webHidden/>
                  </w:rPr>
                  <w:instrText xml:space="preserve"> PAGEREF _Toc129852127 \h </w:instrText>
                </w:r>
                <w:r w:rsidR="001A7242">
                  <w:rPr>
                    <w:noProof/>
                    <w:webHidden/>
                  </w:rPr>
                </w:r>
                <w:r w:rsidR="001A7242">
                  <w:rPr>
                    <w:noProof/>
                    <w:webHidden/>
                  </w:rPr>
                  <w:fldChar w:fldCharType="separate"/>
                </w:r>
                <w:r>
                  <w:rPr>
                    <w:noProof/>
                    <w:webHidden/>
                  </w:rPr>
                  <w:t>14</w:t>
                </w:r>
                <w:r w:rsidR="001A7242">
                  <w:rPr>
                    <w:noProof/>
                    <w:webHidden/>
                  </w:rPr>
                  <w:fldChar w:fldCharType="end"/>
                </w:r>
              </w:hyperlink>
            </w:p>
            <w:p w14:paraId="7916C8BC" w14:textId="3BF50401"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0B9A954B" w14:textId="4BB4897E" w:rsidR="00A260BD" w:rsidRDefault="00A260BD" w:rsidP="005D20B3">
          <w:pPr>
            <w:pStyle w:val="Heading1"/>
            <w:jc w:val="both"/>
            <w:rPr>
              <w:rFonts w:ascii="Arial" w:hAnsi="Arial" w:cs="Arial"/>
            </w:rPr>
          </w:pPr>
          <w:bookmarkStart w:id="0" w:name="_Toc129852111"/>
          <w:r w:rsidRPr="005D20B3">
            <w:rPr>
              <w:rFonts w:ascii="Arial" w:hAnsi="Arial" w:cs="Arial"/>
            </w:rPr>
            <w:lastRenderedPageBreak/>
            <w:t>Project Description</w:t>
          </w:r>
          <w:bookmarkEnd w:id="0"/>
        </w:p>
        <w:p w14:paraId="5E50CB5D" w14:textId="77777777" w:rsidR="00026703" w:rsidRPr="00026703" w:rsidRDefault="00026703" w:rsidP="00026703"/>
        <w:p w14:paraId="04C38F52" w14:textId="2924EF30" w:rsidR="00026703" w:rsidRPr="00026703" w:rsidRDefault="00F900E8" w:rsidP="000C6B9B">
          <w:pPr>
            <w:pStyle w:val="Heading2"/>
          </w:pPr>
          <w:bookmarkStart w:id="1" w:name="_Toc129852112"/>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1"/>
        </w:p>
        <w:p w14:paraId="0A6275E4" w14:textId="468C2D7F" w:rsidR="00F900E8" w:rsidRDefault="00F900E8" w:rsidP="005D20B3">
          <w:pPr>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5D20B3">
          <w:pPr>
            <w:jc w:val="both"/>
            <w:rPr>
              <w:rFonts w:cs="Arial"/>
            </w:rPr>
          </w:pPr>
        </w:p>
        <w:p w14:paraId="0BE6F363" w14:textId="09CF06E0" w:rsidR="005A3E17" w:rsidRDefault="005A3E17" w:rsidP="000C6B9B">
          <w:pPr>
            <w:pStyle w:val="Heading2"/>
          </w:pPr>
          <w:bookmarkStart w:id="2" w:name="_Toc129852113"/>
          <w:r w:rsidRPr="005D20B3">
            <w:t>The project</w:t>
          </w:r>
          <w:bookmarkEnd w:id="2"/>
        </w:p>
        <w:p w14:paraId="0CE30208" w14:textId="1157E3A6" w:rsidR="00577727" w:rsidRPr="005D20B3" w:rsidRDefault="00577727" w:rsidP="00577727">
          <w:pPr>
            <w:jc w:val="both"/>
            <w:rPr>
              <w:rFonts w:cs="Arial"/>
            </w:rPr>
          </w:pPr>
          <w:r>
            <w:rPr>
              <w:rFonts w:cs="Arial"/>
            </w:rPr>
            <w:t>Following the initial meeting with MS</w:t>
          </w:r>
          <w:r w:rsidRPr="005D20B3">
            <w:rPr>
              <w:rFonts w:cs="Arial"/>
            </w:rPr>
            <w:t xml:space="preserve"> on the 2</w:t>
          </w:r>
          <w:r w:rsidRPr="005D20B3">
            <w:rPr>
              <w:rFonts w:cs="Arial"/>
              <w:vertAlign w:val="superscript"/>
            </w:rPr>
            <w:t>nd of</w:t>
          </w:r>
          <w:r w:rsidRPr="005D20B3">
            <w:rPr>
              <w:rFonts w:cs="Arial"/>
            </w:rPr>
            <w:t xml:space="preserve"> February 2023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games, videos, and publications that have been donated by the people of the community at large. </w:t>
          </w:r>
        </w:p>
        <w:p w14:paraId="7BD1AC24" w14:textId="2ACAA647" w:rsidR="00577727" w:rsidRPr="005D20B3" w:rsidRDefault="00577727" w:rsidP="00577727">
          <w:pPr>
            <w:jc w:val="both"/>
            <w:rPr>
              <w:rFonts w:cs="Arial"/>
            </w:rPr>
          </w:pPr>
          <w:r w:rsidRPr="005D20B3">
            <w:rPr>
              <w:rFonts w:cs="Arial"/>
            </w:rPr>
            <w:t>The proposed application is a tool for both the members to use and the management of the organisation to track the donated equipment and manage that equipment, including the facility at large</w:t>
          </w:r>
          <w:r w:rsidR="007A31EB">
            <w:rPr>
              <w:rFonts w:cs="Arial"/>
            </w:rPr>
            <w:t xml:space="preserve"> and</w:t>
          </w:r>
          <w:r w:rsidR="00125568">
            <w:rPr>
              <w:rFonts w:cs="Arial"/>
            </w:rPr>
            <w:t xml:space="preserve"> the membership.</w:t>
          </w:r>
        </w:p>
        <w:p w14:paraId="2A72726B" w14:textId="3529ECB1" w:rsidR="005A3E17" w:rsidRPr="005D20B3" w:rsidRDefault="005A3E17" w:rsidP="005D20B3">
          <w:pPr>
            <w:jc w:val="both"/>
            <w:rPr>
              <w:rFonts w:cs="Arial"/>
            </w:rPr>
          </w:pPr>
          <w:r w:rsidRPr="005D20B3">
            <w:rPr>
              <w:rFonts w:cs="Arial"/>
            </w:rPr>
            <w:t xml:space="preserve">The feature of the application requested </w:t>
          </w:r>
          <w:r w:rsidR="00786C7D" w:rsidRPr="005D20B3">
            <w:rPr>
              <w:rFonts w:cs="Arial"/>
            </w:rPr>
            <w:t>includes</w:t>
          </w:r>
          <w:r w:rsidRPr="005D20B3">
            <w:rPr>
              <w:rFonts w:cs="Arial"/>
            </w:rPr>
            <w:t xml:space="preserve"> the following:</w:t>
          </w:r>
        </w:p>
        <w:p w14:paraId="14C73244" w14:textId="77777777" w:rsidR="00D94CCD" w:rsidRPr="005D20B3" w:rsidRDefault="00D94CCD" w:rsidP="005D20B3">
          <w:pPr>
            <w:pStyle w:val="ListParagraph"/>
            <w:numPr>
              <w:ilvl w:val="0"/>
              <w:numId w:val="12"/>
            </w:numPr>
            <w:jc w:val="both"/>
            <w:rPr>
              <w:rFonts w:cs="Arial"/>
            </w:rPr>
          </w:pPr>
          <w:r w:rsidRPr="005D20B3">
            <w:rPr>
              <w:rFonts w:cs="Arial"/>
            </w:rPr>
            <w:t>The app should provide borrowing/reserving features. This shows when something is in use and when it will be available again. This requires the following database and app features:</w:t>
          </w:r>
        </w:p>
        <w:p w14:paraId="38E00749" w14:textId="0C0AD357" w:rsidR="00D94CCD" w:rsidRPr="005D20B3" w:rsidRDefault="00D94CCD" w:rsidP="005D20B3">
          <w:pPr>
            <w:pStyle w:val="ListParagraph"/>
            <w:numPr>
              <w:ilvl w:val="0"/>
              <w:numId w:val="12"/>
            </w:numPr>
            <w:jc w:val="both"/>
            <w:rPr>
              <w:rFonts w:cs="Arial"/>
            </w:rPr>
          </w:pPr>
          <w:r w:rsidRPr="005D20B3">
            <w:rPr>
              <w:rFonts w:cs="Arial"/>
            </w:rPr>
            <w:t>Data administrator</w:t>
          </w:r>
          <w:r w:rsidR="00786C7D" w:rsidRPr="005D20B3">
            <w:rPr>
              <w:rFonts w:cs="Arial"/>
            </w:rPr>
            <w:t xml:space="preserve"> portal</w:t>
          </w:r>
        </w:p>
        <w:p w14:paraId="05845849" w14:textId="1FEBEB51" w:rsidR="00D94CCD" w:rsidRPr="005D20B3" w:rsidRDefault="00D94CCD" w:rsidP="005D20B3">
          <w:pPr>
            <w:pStyle w:val="ListParagraph"/>
            <w:numPr>
              <w:ilvl w:val="0"/>
              <w:numId w:val="12"/>
            </w:numPr>
            <w:jc w:val="both"/>
            <w:rPr>
              <w:rFonts w:cs="Arial"/>
            </w:rPr>
          </w:pPr>
          <w:r w:rsidRPr="005D20B3">
            <w:rPr>
              <w:rFonts w:cs="Arial"/>
            </w:rPr>
            <w:t xml:space="preserve">Add/update/retire </w:t>
          </w:r>
          <w:r w:rsidR="001D22FA" w:rsidRPr="005D20B3">
            <w:rPr>
              <w:rFonts w:cs="Arial"/>
            </w:rPr>
            <w:t>resources.</w:t>
          </w:r>
        </w:p>
        <w:p w14:paraId="413B970D" w14:textId="77777777" w:rsidR="00D94CCD" w:rsidRPr="005D20B3" w:rsidRDefault="00D94CCD" w:rsidP="005D20B3">
          <w:pPr>
            <w:pStyle w:val="ListParagraph"/>
            <w:numPr>
              <w:ilvl w:val="0"/>
              <w:numId w:val="12"/>
            </w:numPr>
            <w:jc w:val="both"/>
            <w:rPr>
              <w:rFonts w:cs="Arial"/>
            </w:rPr>
          </w:pPr>
          <w:r w:rsidRPr="005D20B3">
            <w:rPr>
              <w:rFonts w:cs="Arial"/>
            </w:rPr>
            <w:t>User registration Resource calendar</w:t>
          </w:r>
        </w:p>
        <w:p w14:paraId="261E9FD9" w14:textId="7FAE6FFD" w:rsidR="00D94CCD" w:rsidRPr="005D20B3" w:rsidRDefault="00D94CCD" w:rsidP="005D20B3">
          <w:pPr>
            <w:pStyle w:val="ListParagraph"/>
            <w:numPr>
              <w:ilvl w:val="0"/>
              <w:numId w:val="12"/>
            </w:numPr>
            <w:jc w:val="both"/>
            <w:rPr>
              <w:rFonts w:cs="Arial"/>
            </w:rPr>
          </w:pPr>
          <w:r w:rsidRPr="005D20B3">
            <w:rPr>
              <w:rFonts w:cs="Arial"/>
            </w:rPr>
            <w:t xml:space="preserve">Resource status (e.g., Physical Library items still to be audited with pictures, ISBN digits). Mobile Power Tools </w:t>
          </w:r>
          <w:r w:rsidR="001D22FA" w:rsidRPr="005D20B3">
            <w:rPr>
              <w:rFonts w:cs="Arial"/>
            </w:rPr>
            <w:t>tested and</w:t>
          </w:r>
          <w:r w:rsidR="00786C7D" w:rsidRPr="005D20B3">
            <w:rPr>
              <w:rFonts w:cs="Arial"/>
            </w:rPr>
            <w:t xml:space="preserve"> audited.</w:t>
          </w:r>
        </w:p>
        <w:p w14:paraId="7FE6FE4D" w14:textId="50C0D3B8" w:rsidR="00D94CCD" w:rsidRPr="005D20B3" w:rsidRDefault="00D94CCD" w:rsidP="005D20B3">
          <w:pPr>
            <w:pStyle w:val="ListParagraph"/>
            <w:numPr>
              <w:ilvl w:val="0"/>
              <w:numId w:val="12"/>
            </w:numPr>
            <w:jc w:val="both"/>
            <w:rPr>
              <w:rFonts w:cs="Arial"/>
            </w:rPr>
          </w:pPr>
          <w:r w:rsidRPr="005D20B3">
            <w:rPr>
              <w:rFonts w:cs="Arial"/>
            </w:rPr>
            <w:t>The software should be adaptable.</w:t>
          </w:r>
        </w:p>
        <w:p w14:paraId="24A30549" w14:textId="15DB4B7E" w:rsidR="00A260BD" w:rsidRPr="005D20B3" w:rsidRDefault="00D94CCD" w:rsidP="005D20B3">
          <w:pPr>
            <w:pStyle w:val="ListParagraph"/>
            <w:numPr>
              <w:ilvl w:val="0"/>
              <w:numId w:val="12"/>
            </w:numPr>
            <w:jc w:val="both"/>
            <w:rPr>
              <w:rFonts w:cs="Arial"/>
            </w:rPr>
          </w:pPr>
          <w:r w:rsidRPr="005D20B3">
            <w:rPr>
              <w:rFonts w:cs="Arial"/>
            </w:rPr>
            <w:t>The Shed workshop should be bookable for 15 minutes. The Shed and activity determine the maximum time.</w:t>
          </w:r>
          <w:r w:rsidR="00786C7D" w:rsidRPr="005D20B3">
            <w:rPr>
              <w:rFonts w:cs="Arial"/>
            </w:rPr>
            <w:t xml:space="preserve"> </w:t>
          </w:r>
          <w:r w:rsidR="00A260BD" w:rsidRPr="005D20B3">
            <w:rPr>
              <w:rFonts w:cs="Arial"/>
            </w:rPr>
            <w:t>Deliverables</w:t>
          </w:r>
        </w:p>
        <w:p w14:paraId="1D0E8BC7" w14:textId="77777777" w:rsidR="00A260BD" w:rsidRPr="005D20B3" w:rsidRDefault="00A260BD" w:rsidP="005D20B3">
          <w:pPr>
            <w:pStyle w:val="ListParagraph"/>
            <w:numPr>
              <w:ilvl w:val="0"/>
              <w:numId w:val="12"/>
            </w:numPr>
            <w:jc w:val="both"/>
            <w:rPr>
              <w:rFonts w:cs="Arial"/>
            </w:rPr>
          </w:pPr>
          <w:r w:rsidRPr="005D20B3">
            <w:rPr>
              <w:rFonts w:cs="Arial"/>
            </w:rPr>
            <w:t>Design and implementation of the system back-end (including the database)</w:t>
          </w:r>
        </w:p>
        <w:p w14:paraId="521504FE" w14:textId="7BCBC2F1" w:rsidR="00A260BD" w:rsidRPr="005D20B3" w:rsidRDefault="00A260BD" w:rsidP="005D20B3">
          <w:pPr>
            <w:pStyle w:val="ListParagraph"/>
            <w:numPr>
              <w:ilvl w:val="0"/>
              <w:numId w:val="12"/>
            </w:numPr>
            <w:jc w:val="both"/>
            <w:rPr>
              <w:rFonts w:cs="Arial"/>
            </w:rPr>
          </w:pPr>
          <w:r w:rsidRPr="005D20B3">
            <w:rPr>
              <w:rFonts w:cs="Arial"/>
            </w:rPr>
            <w:t>Design and implementation of the app</w:t>
          </w:r>
          <w:r w:rsidR="001D22FA" w:rsidRPr="005D20B3">
            <w:rPr>
              <w:rFonts w:cs="Arial"/>
            </w:rPr>
            <w:t>,</w:t>
          </w:r>
          <w:r w:rsidRPr="005D20B3">
            <w:rPr>
              <w:rFonts w:cs="Arial"/>
            </w:rPr>
            <w:t xml:space="preserve"> which should run at least on Android and desktop </w:t>
          </w:r>
          <w:r w:rsidR="001D22FA" w:rsidRPr="005D20B3">
            <w:rPr>
              <w:rFonts w:cs="Arial"/>
            </w:rPr>
            <w:t>devices.</w:t>
          </w:r>
        </w:p>
        <w:p w14:paraId="0B6D6ADB" w14:textId="77777777" w:rsidR="00A260BD" w:rsidRPr="005D20B3" w:rsidRDefault="00A260BD" w:rsidP="005D20B3">
          <w:pPr>
            <w:pStyle w:val="ListParagraph"/>
            <w:numPr>
              <w:ilvl w:val="0"/>
              <w:numId w:val="12"/>
            </w:numPr>
            <w:jc w:val="both"/>
            <w:rPr>
              <w:rFonts w:cs="Arial"/>
            </w:rPr>
          </w:pPr>
          <w:r w:rsidRPr="005D20B3">
            <w:rPr>
              <w:rFonts w:cs="Arial"/>
            </w:rPr>
            <w:t>Source code</w:t>
          </w:r>
        </w:p>
        <w:p w14:paraId="253CBC2C" w14:textId="77777777" w:rsidR="001D22FA" w:rsidRDefault="00A260BD" w:rsidP="005D20B3">
          <w:pPr>
            <w:pStyle w:val="ListParagraph"/>
            <w:numPr>
              <w:ilvl w:val="0"/>
              <w:numId w:val="12"/>
            </w:numPr>
            <w:jc w:val="both"/>
            <w:rPr>
              <w:rFonts w:cs="Arial"/>
            </w:rPr>
          </w:pPr>
          <w:r w:rsidRPr="005D20B3">
            <w:rPr>
              <w:rFonts w:cs="Arial"/>
            </w:rPr>
            <w:t>Documentation as appropriate</w:t>
          </w:r>
        </w:p>
        <w:p w14:paraId="3CD64E41" w14:textId="77777777" w:rsidR="00026703" w:rsidRPr="00026703" w:rsidRDefault="00026703" w:rsidP="00026703">
          <w:pPr>
            <w:ind w:left="360"/>
            <w:jc w:val="both"/>
            <w:rPr>
              <w:rFonts w:cs="Arial"/>
            </w:rPr>
          </w:pPr>
        </w:p>
        <w:p w14:paraId="313BE0A9" w14:textId="77777777" w:rsidR="00814399" w:rsidRDefault="00814399" w:rsidP="005D20B3">
          <w:pPr>
            <w:jc w:val="both"/>
            <w:rPr>
              <w:rFonts w:cs="Arial"/>
            </w:rPr>
          </w:pPr>
        </w:p>
        <w:p w14:paraId="70FC0D8F" w14:textId="05EEB253" w:rsidR="00806574" w:rsidRPr="005D20B3" w:rsidRDefault="00806574" w:rsidP="005D20B3">
          <w:pPr>
            <w:jc w:val="both"/>
            <w:rPr>
              <w:rFonts w:cs="Arial"/>
            </w:rPr>
          </w:pPr>
          <w:r w:rsidRPr="005D20B3">
            <w:rPr>
              <w:rFonts w:cs="Arial"/>
            </w:rPr>
            <w:lastRenderedPageBreak/>
            <w:t>Agreement then was confined to the following list.</w:t>
          </w:r>
        </w:p>
        <w:p w14:paraId="45071B4F" w14:textId="05BC0202" w:rsidR="00806574" w:rsidRPr="005D20B3" w:rsidRDefault="00C664C3" w:rsidP="005D20B3">
          <w:pPr>
            <w:pStyle w:val="ListParagraph"/>
            <w:numPr>
              <w:ilvl w:val="0"/>
              <w:numId w:val="13"/>
            </w:numPr>
            <w:jc w:val="both"/>
            <w:rPr>
              <w:rFonts w:cs="Arial"/>
            </w:rPr>
          </w:pPr>
          <w:r w:rsidRPr="005D20B3">
            <w:rPr>
              <w:rFonts w:cs="Arial"/>
            </w:rPr>
            <w:t>Core application with:</w:t>
          </w:r>
        </w:p>
        <w:p w14:paraId="29834774" w14:textId="63FC36A5" w:rsidR="00C664C3" w:rsidRPr="005D20B3" w:rsidRDefault="00C664C3" w:rsidP="005D20B3">
          <w:pPr>
            <w:pStyle w:val="ListParagraph"/>
            <w:numPr>
              <w:ilvl w:val="1"/>
              <w:numId w:val="13"/>
            </w:numPr>
            <w:jc w:val="both"/>
            <w:rPr>
              <w:rFonts w:cs="Arial"/>
            </w:rPr>
          </w:pPr>
          <w:r w:rsidRPr="005D20B3">
            <w:rPr>
              <w:rFonts w:cs="Arial"/>
            </w:rPr>
            <w:t>User interface</w:t>
          </w:r>
        </w:p>
        <w:p w14:paraId="62269467" w14:textId="7BB54557" w:rsidR="003C64A3" w:rsidRPr="005D20B3" w:rsidRDefault="003C64A3" w:rsidP="005D20B3">
          <w:pPr>
            <w:pStyle w:val="ListParagraph"/>
            <w:numPr>
              <w:ilvl w:val="1"/>
              <w:numId w:val="13"/>
            </w:numPr>
            <w:jc w:val="both"/>
            <w:rPr>
              <w:rFonts w:cs="Arial"/>
            </w:rPr>
          </w:pPr>
          <w:r w:rsidRPr="005D20B3">
            <w:rPr>
              <w:rFonts w:cs="Arial"/>
            </w:rPr>
            <w:t>Database</w:t>
          </w:r>
        </w:p>
        <w:p w14:paraId="3E6CA947" w14:textId="5413E302" w:rsidR="003C64A3" w:rsidRPr="005D20B3" w:rsidRDefault="003C64A3" w:rsidP="005D20B3">
          <w:pPr>
            <w:pStyle w:val="ListParagraph"/>
            <w:numPr>
              <w:ilvl w:val="1"/>
              <w:numId w:val="13"/>
            </w:numPr>
            <w:jc w:val="both"/>
            <w:rPr>
              <w:rFonts w:cs="Arial"/>
            </w:rPr>
          </w:pPr>
          <w:r w:rsidRPr="005D20B3">
            <w:rPr>
              <w:rFonts w:cs="Arial"/>
            </w:rPr>
            <w:t>Administrators access</w:t>
          </w:r>
          <w:r w:rsidR="002D209B" w:rsidRPr="005D20B3">
            <w:rPr>
              <w:rFonts w:cs="Arial"/>
            </w:rPr>
            <w:t xml:space="preserve"> to maintain Data.</w:t>
          </w:r>
        </w:p>
        <w:p w14:paraId="7422F9ED" w14:textId="289A1221" w:rsidR="002D209B" w:rsidRPr="005D20B3" w:rsidRDefault="002D209B" w:rsidP="005D20B3">
          <w:pPr>
            <w:pStyle w:val="ListParagraph"/>
            <w:numPr>
              <w:ilvl w:val="1"/>
              <w:numId w:val="13"/>
            </w:numPr>
            <w:jc w:val="both"/>
            <w:rPr>
              <w:rFonts w:cs="Arial"/>
            </w:rPr>
          </w:pPr>
          <w:r w:rsidRPr="005D20B3">
            <w:rPr>
              <w:rFonts w:cs="Arial"/>
            </w:rPr>
            <w:t>Administrators User interface.</w:t>
          </w:r>
        </w:p>
        <w:p w14:paraId="65E56193" w14:textId="400920FC" w:rsidR="00FC7234" w:rsidRPr="005D20B3" w:rsidRDefault="00F94423" w:rsidP="005D20B3">
          <w:pPr>
            <w:jc w:val="both"/>
            <w:rPr>
              <w:rFonts w:cs="Arial"/>
            </w:rPr>
          </w:pPr>
          <w:r w:rsidRPr="005D20B3">
            <w:rPr>
              <w:rFonts w:cs="Arial"/>
            </w:rPr>
            <w:t xml:space="preserve">The MS </w:t>
          </w:r>
          <w:r w:rsidR="00AD252F">
            <w:rPr>
              <w:rFonts w:cs="Arial"/>
            </w:rPr>
            <w:t xml:space="preserve">has </w:t>
          </w:r>
          <w:r w:rsidR="007725D8" w:rsidRPr="005D20B3">
            <w:rPr>
              <w:rFonts w:cs="Arial"/>
            </w:rPr>
            <w:t>provide</w:t>
          </w:r>
          <w:r w:rsidR="00E577EA">
            <w:rPr>
              <w:rFonts w:cs="Arial"/>
            </w:rPr>
            <w:t>d</w:t>
          </w:r>
          <w:r w:rsidR="007725D8" w:rsidRPr="005D20B3">
            <w:rPr>
              <w:rFonts w:cs="Arial"/>
            </w:rPr>
            <w:t xml:space="preserve"> the following items to assist with the development of the application</w:t>
          </w:r>
          <w:r w:rsidR="004B7B60" w:rsidRPr="005D20B3">
            <w:rPr>
              <w:rFonts w:cs="Arial"/>
            </w:rPr>
            <w:t>:</w:t>
          </w:r>
        </w:p>
        <w:p w14:paraId="2A5EC422" w14:textId="32F5A4CC" w:rsidR="004B7B60" w:rsidRPr="005D20B3" w:rsidRDefault="004B7B60" w:rsidP="005D20B3">
          <w:pPr>
            <w:pStyle w:val="ListParagraph"/>
            <w:numPr>
              <w:ilvl w:val="0"/>
              <w:numId w:val="14"/>
            </w:numPr>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4A4088">
          <w:pPr>
            <w:pStyle w:val="ListParagraph"/>
            <w:numPr>
              <w:ilvl w:val="0"/>
              <w:numId w:val="14"/>
            </w:numPr>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6D6116F6" w14:textId="431E13E6" w:rsidR="00891A2A" w:rsidRDefault="00891A2A" w:rsidP="00570EC9"/>
        <w:tbl>
          <w:tblPr>
            <w:tblStyle w:val="TableGrid"/>
            <w:tblW w:w="10478" w:type="dxa"/>
            <w:tblLook w:val="04A0" w:firstRow="1" w:lastRow="0" w:firstColumn="1" w:lastColumn="0" w:noHBand="0" w:noVBand="1"/>
          </w:tblPr>
          <w:tblGrid>
            <w:gridCol w:w="1850"/>
            <w:gridCol w:w="8628"/>
          </w:tblGrid>
          <w:tr w:rsidR="00460D08" w14:paraId="4E154A90" w14:textId="77777777" w:rsidTr="00570EC9">
            <w:trPr>
              <w:trHeight w:val="170"/>
            </w:trPr>
            <w:tc>
              <w:tcPr>
                <w:tcW w:w="1850" w:type="dxa"/>
              </w:tcPr>
              <w:p w14:paraId="76BCF8B9" w14:textId="5A4A51B1" w:rsidR="00460D08" w:rsidRDefault="00460D08" w:rsidP="00186214">
                <w:r>
                  <w:t>label</w:t>
                </w:r>
              </w:p>
            </w:tc>
            <w:tc>
              <w:tcPr>
                <w:tcW w:w="8628" w:type="dxa"/>
              </w:tcPr>
              <w:p w14:paraId="4A9ED335" w14:textId="09FD4DFC" w:rsidR="00460D08" w:rsidRDefault="00460D08" w:rsidP="00186214">
                <w:r>
                  <w:t>implementation</w:t>
                </w:r>
              </w:p>
            </w:tc>
          </w:tr>
          <w:tr w:rsidR="00460D08" w14:paraId="4960121D" w14:textId="77777777" w:rsidTr="00570EC9">
            <w:trPr>
              <w:trHeight w:val="343"/>
            </w:trPr>
            <w:tc>
              <w:tcPr>
                <w:tcW w:w="1850" w:type="dxa"/>
              </w:tcPr>
              <w:p w14:paraId="21DA4969" w14:textId="0157F230" w:rsidR="00460D08" w:rsidRDefault="00460D08" w:rsidP="00186214">
                <w:r>
                  <w:t>done</w:t>
                </w:r>
              </w:p>
            </w:tc>
            <w:tc>
              <w:tcPr>
                <w:tcW w:w="8628" w:type="dxa"/>
              </w:tcPr>
              <w:p w14:paraId="4E3F057B" w14:textId="0624EBD4" w:rsidR="00460D08" w:rsidRDefault="00460D08" w:rsidP="00186214">
                <w:r>
                  <w:t>SQLite backend implemented</w:t>
                </w:r>
              </w:p>
            </w:tc>
          </w:tr>
          <w:tr w:rsidR="00460D08" w14:paraId="12B8C602" w14:textId="77777777" w:rsidTr="00570EC9">
            <w:trPr>
              <w:trHeight w:val="853"/>
            </w:trPr>
            <w:tc>
              <w:tcPr>
                <w:tcW w:w="1850" w:type="dxa"/>
              </w:tcPr>
              <w:p w14:paraId="1B322931" w14:textId="349BB2B1" w:rsidR="00460D08" w:rsidRDefault="00460D08" w:rsidP="00186214">
                <w:r>
                  <w:t>done</w:t>
                </w:r>
              </w:p>
            </w:tc>
            <w:tc>
              <w:tcPr>
                <w:tcW w:w="8628" w:type="dxa"/>
              </w:tcPr>
              <w:p w14:paraId="6E630B79" w14:textId="33C39A38" w:rsidR="00460D08" w:rsidRDefault="00460D08" w:rsidP="00186214">
                <w:r w:rsidRPr="005D20B3">
                  <w:rPr>
                    <w:rFonts w:cs="Arial"/>
                  </w:rPr>
                  <w:t>restrict users from accessing dangerous tools that have or could have a severe impact on health and safety</w:t>
                </w:r>
              </w:p>
            </w:tc>
          </w:tr>
          <w:tr w:rsidR="00460D08" w14:paraId="7C5392E3" w14:textId="77777777" w:rsidTr="00570EC9">
            <w:trPr>
              <w:trHeight w:val="343"/>
            </w:trPr>
            <w:tc>
              <w:tcPr>
                <w:tcW w:w="1850" w:type="dxa"/>
              </w:tcPr>
              <w:p w14:paraId="3AF74ACB" w14:textId="652BC3AB" w:rsidR="00460D08" w:rsidRDefault="00460D08" w:rsidP="00186214">
                <w:r>
                  <w:t>done</w:t>
                </w:r>
              </w:p>
            </w:tc>
            <w:tc>
              <w:tcPr>
                <w:tcW w:w="8628" w:type="dxa"/>
              </w:tcPr>
              <w:p w14:paraId="3BFD1A66" w14:textId="67E6B9C7" w:rsidR="00460D08" w:rsidRPr="005D20B3" w:rsidRDefault="00460D08" w:rsidP="00186214">
                <w:pPr>
                  <w:rPr>
                    <w:rFonts w:cs="Arial"/>
                  </w:rPr>
                </w:pPr>
                <w:r w:rsidRPr="00C11F65">
                  <w:rPr>
                    <w:rFonts w:cs="Arial"/>
                  </w:rPr>
                  <w:t xml:space="preserve">date of the last time an admin </w:t>
                </w:r>
                <w:r w:rsidR="00595FBB">
                  <w:rPr>
                    <w:rFonts w:cs="Arial"/>
                  </w:rPr>
                  <w:t>checked</w:t>
                </w:r>
                <w:r w:rsidRPr="00C11F65">
                  <w:rPr>
                    <w:rFonts w:cs="Arial"/>
                  </w:rPr>
                  <w:t xml:space="preserve"> that an item</w:t>
                </w:r>
              </w:p>
            </w:tc>
          </w:tr>
          <w:tr w:rsidR="00460D08" w14:paraId="24170435" w14:textId="77777777" w:rsidTr="00570EC9">
            <w:trPr>
              <w:trHeight w:val="170"/>
            </w:trPr>
            <w:tc>
              <w:tcPr>
                <w:tcW w:w="1850" w:type="dxa"/>
              </w:tcPr>
              <w:p w14:paraId="53CE6E83" w14:textId="77777777" w:rsidR="00460D08" w:rsidRDefault="00460D08" w:rsidP="00186214"/>
            </w:tc>
            <w:tc>
              <w:tcPr>
                <w:tcW w:w="8628" w:type="dxa"/>
              </w:tcPr>
              <w:p w14:paraId="31728762" w14:textId="77777777" w:rsidR="00460D08" w:rsidRPr="00C11F65" w:rsidRDefault="00460D08" w:rsidP="00186214">
                <w:pPr>
                  <w:rPr>
                    <w:rFonts w:cs="Arial"/>
                  </w:rPr>
                </w:pPr>
              </w:p>
            </w:tc>
          </w:tr>
          <w:tr w:rsidR="00460D08" w14:paraId="6E91FE99" w14:textId="77777777" w:rsidTr="00570EC9">
            <w:trPr>
              <w:trHeight w:val="1199"/>
            </w:trPr>
            <w:tc>
              <w:tcPr>
                <w:tcW w:w="1850" w:type="dxa"/>
              </w:tcPr>
              <w:p w14:paraId="05A3B855" w14:textId="2F38D95C" w:rsidR="00460D08" w:rsidRDefault="00460D08" w:rsidP="00186214">
                <w:r>
                  <w:t>Needs done</w:t>
                </w:r>
              </w:p>
            </w:tc>
            <w:tc>
              <w:tcPr>
                <w:tcW w:w="8628" w:type="dxa"/>
              </w:tcPr>
              <w:p w14:paraId="74E34787" w14:textId="1971F84A" w:rsidR="00460D08" w:rsidRPr="00460D08" w:rsidRDefault="00460D08" w:rsidP="00186214">
                <w:pPr>
                  <w:rPr>
                    <w:rFonts w:cs="Arial"/>
                  </w:rPr>
                </w:pPr>
                <w:r w:rsidRPr="005D20B3">
                  <w:rPr>
                    <w:rFonts w:cs="Arial"/>
                  </w:rPr>
                  <w:t>the booker has: read the health and safety requirements of the item, has the proper training required to use the item requested</w:t>
                </w:r>
                <w:r w:rsidR="00595FBB">
                  <w:rPr>
                    <w:rFonts w:cs="Arial"/>
                  </w:rPr>
                  <w:t>,</w:t>
                </w:r>
                <w:r w:rsidRPr="005D20B3">
                  <w:rPr>
                    <w:rFonts w:cs="Arial"/>
                  </w:rPr>
                  <w:t xml:space="preserve"> or the PPE is needed for the item.</w:t>
                </w:r>
              </w:p>
            </w:tc>
          </w:tr>
          <w:tr w:rsidR="00460D08" w14:paraId="06093700" w14:textId="77777777" w:rsidTr="00570EC9">
            <w:trPr>
              <w:trHeight w:val="515"/>
            </w:trPr>
            <w:tc>
              <w:tcPr>
                <w:tcW w:w="1850" w:type="dxa"/>
              </w:tcPr>
              <w:p w14:paraId="1C12892B" w14:textId="3C477015" w:rsidR="00460D08" w:rsidRDefault="00460D08" w:rsidP="00186214">
                <w:r>
                  <w:t xml:space="preserve">Risks </w:t>
                </w:r>
              </w:p>
            </w:tc>
            <w:tc>
              <w:tcPr>
                <w:tcW w:w="8628" w:type="dxa"/>
              </w:tcPr>
              <w:p w14:paraId="0E24FF01" w14:textId="0DAC22BB" w:rsidR="00460D08" w:rsidRDefault="00460D08" w:rsidP="00186214">
                <w:r>
                  <w:t xml:space="preserve">Had to change from SQL to SQLite because it works better with python </w:t>
                </w:r>
              </w:p>
            </w:tc>
          </w:tr>
          <w:tr w:rsidR="00460D08" w14:paraId="57B137F0" w14:textId="77777777" w:rsidTr="00570EC9">
            <w:trPr>
              <w:trHeight w:val="515"/>
            </w:trPr>
            <w:tc>
              <w:tcPr>
                <w:tcW w:w="1850" w:type="dxa"/>
              </w:tcPr>
              <w:p w14:paraId="20D85D5B" w14:textId="5345398E" w:rsidR="00460D08" w:rsidRDefault="00460D08" w:rsidP="00186214">
                <w:r>
                  <w:t xml:space="preserve">Risks </w:t>
                </w:r>
              </w:p>
            </w:tc>
            <w:tc>
              <w:tcPr>
                <w:tcW w:w="8628" w:type="dxa"/>
              </w:tcPr>
              <w:p w14:paraId="27821D23" w14:textId="6F6BFFEB" w:rsidR="00460D08" w:rsidRDefault="00595FBB" w:rsidP="00570EC9">
                <w:pPr>
                  <w:keepNext/>
                </w:pPr>
                <w:r>
                  <w:t>The image</w:t>
                </w:r>
                <w:r w:rsidR="00460D08">
                  <w:t xml:space="preserve"> </w:t>
                </w:r>
                <w:r>
                  <w:t>is</w:t>
                </w:r>
                <w:r w:rsidR="00460D08">
                  <w:t xml:space="preserve"> stored in the database at the SQL level will just be </w:t>
                </w:r>
                <w:r>
                  <w:t>linked</w:t>
                </w:r>
                <w:r w:rsidR="00460D08">
                  <w:t xml:space="preserve"> to the picture</w:t>
                </w:r>
                <w:r>
                  <w:t>.</w:t>
                </w:r>
                <w:r w:rsidR="00460D08">
                  <w:t xml:space="preserve"> </w:t>
                </w:r>
              </w:p>
            </w:tc>
          </w:tr>
        </w:tbl>
        <w:p w14:paraId="0F239BFD" w14:textId="55D16E04" w:rsidR="00186214" w:rsidRPr="00186214" w:rsidRDefault="00570EC9" w:rsidP="00570EC9">
          <w:pPr>
            <w:pStyle w:val="Caption"/>
            <w:jc w:val="center"/>
          </w:pPr>
          <w:r>
            <w:t xml:space="preserve">Table </w:t>
          </w:r>
          <w:r w:rsidR="00EE5B09">
            <w:fldChar w:fldCharType="begin"/>
          </w:r>
          <w:r w:rsidR="00EE5B09">
            <w:instrText xml:space="preserve"> SEQ Table \* ARABIC </w:instrText>
          </w:r>
          <w:r w:rsidR="00EE5B09">
            <w:fldChar w:fldCharType="separate"/>
          </w:r>
          <w:r w:rsidR="00EE5B09">
            <w:rPr>
              <w:noProof/>
            </w:rPr>
            <w:t>1</w:t>
          </w:r>
          <w:r w:rsidR="00EE5B09">
            <w:rPr>
              <w:noProof/>
            </w:rPr>
            <w:fldChar w:fldCharType="end"/>
          </w:r>
          <w:r>
            <w:t xml:space="preserve"> </w:t>
          </w:r>
          <w:r w:rsidRPr="00A05DC2">
            <w:t>Structure &amp; Possible Risks of developing the backend.</w:t>
          </w:r>
        </w:p>
        <w:p w14:paraId="1453483D" w14:textId="134D34FC" w:rsidR="00262BE0" w:rsidRPr="005D20B3" w:rsidRDefault="00595FBB" w:rsidP="00262BE0">
          <w:pPr>
            <w:pStyle w:val="Heading2"/>
          </w:pPr>
          <w:bookmarkStart w:id="3" w:name="_Toc129852114"/>
          <w:r>
            <w:t xml:space="preserve">Mid-Point Review </w:t>
          </w:r>
          <w:r w:rsidR="00262BE0" w:rsidRPr="005D20B3">
            <w:t>Structure</w:t>
          </w:r>
          <w:r w:rsidR="00262BE0">
            <w:t>, Functionality</w:t>
          </w:r>
          <w:r w:rsidR="00262BE0" w:rsidRPr="005D20B3">
            <w:t xml:space="preserve"> &amp;</w:t>
          </w:r>
          <w:r w:rsidR="00262BE0">
            <w:t xml:space="preserve"> Challenges</w:t>
          </w:r>
          <w:r w:rsidR="00262BE0" w:rsidRPr="005D20B3">
            <w:t xml:space="preserve"> of </w:t>
          </w:r>
          <w:r w:rsidR="00262BE0">
            <w:t>Implementing</w:t>
          </w:r>
          <w:r w:rsidR="00262BE0" w:rsidRPr="005D20B3">
            <w:t xml:space="preserve"> the </w:t>
          </w:r>
          <w:r w:rsidR="00262BE0">
            <w:t>B</w:t>
          </w:r>
          <w:r w:rsidR="00262BE0" w:rsidRPr="005D20B3">
            <w:t>ackend</w:t>
          </w:r>
          <w:r w:rsidR="00262BE0">
            <w:t>.</w:t>
          </w:r>
          <w:bookmarkEnd w:id="3"/>
          <w:r w:rsidR="00262BE0">
            <w:t xml:space="preserve"> </w:t>
          </w:r>
        </w:p>
        <w:p w14:paraId="5A0713B7" w14:textId="5405C0C7" w:rsidR="00262BE0" w:rsidRDefault="00262BE0" w:rsidP="00262BE0">
          <w:pPr>
            <w:pStyle w:val="NormalWeb"/>
            <w:spacing w:before="0" w:beforeAutospacing="0" w:after="0" w:afterAutospacing="0"/>
            <w:jc w:val="both"/>
            <w:rPr>
              <w:rFonts w:cs="Arial"/>
            </w:rPr>
          </w:pPr>
          <w:r w:rsidRPr="005D20B3">
            <w:rPr>
              <w:rFonts w:cs="Arial"/>
            </w:rPr>
            <w:t xml:space="preserve">The </w:t>
          </w:r>
          <w:r w:rsidR="00F96085">
            <w:rPr>
              <w:rFonts w:cs="Arial"/>
            </w:rPr>
            <w:t>MS</w:t>
          </w:r>
          <w:r w:rsidRPr="005D20B3">
            <w:rPr>
              <w:rFonts w:cs="Arial"/>
            </w:rPr>
            <w:t xml:space="preserve"> application </w:t>
          </w:r>
          <w:r>
            <w:rPr>
              <w:rFonts w:cs="Arial"/>
            </w:rPr>
            <w:t xml:space="preserve">has been </w:t>
          </w:r>
          <w:r w:rsidRPr="005D20B3">
            <w:rPr>
              <w:rFonts w:cs="Arial"/>
            </w:rPr>
            <w:t xml:space="preserve">structured </w:t>
          </w:r>
          <w:r>
            <w:rPr>
              <w:rFonts w:cs="Arial"/>
            </w:rPr>
            <w:t xml:space="preserve">following the design plan mentioned previously in the initial PIR report. As you can see from appendix 4, I have implemented this design of the packaged file structure using four main directories. </w:t>
          </w:r>
        </w:p>
        <w:p w14:paraId="5C8C3F3A" w14:textId="77777777" w:rsidR="00262BE0" w:rsidRDefault="00262BE0" w:rsidP="00262BE0">
          <w:pPr>
            <w:pStyle w:val="NormalWeb"/>
            <w:spacing w:before="0" w:beforeAutospacing="0" w:after="0" w:afterAutospacing="0"/>
            <w:jc w:val="both"/>
            <w:rPr>
              <w:rFonts w:cs="Arial"/>
            </w:rPr>
          </w:pPr>
        </w:p>
        <w:p w14:paraId="0B62758E" w14:textId="50DBFA54" w:rsidR="00262BE0" w:rsidRDefault="00262BE0" w:rsidP="00262BE0">
          <w:pPr>
            <w:pStyle w:val="NormalWeb"/>
            <w:spacing w:before="0" w:beforeAutospacing="0" w:after="0" w:afterAutospacing="0"/>
            <w:jc w:val="both"/>
            <w:rPr>
              <w:rFonts w:cs="Arial"/>
            </w:rPr>
          </w:pPr>
          <w:r>
            <w:rPr>
              <w:rFonts w:cs="Arial"/>
            </w:rPr>
            <w:t xml:space="preserve">The app directory holds the main file run.py that initialises the web application. The app directory also contains the main directory called </w:t>
          </w:r>
          <w:r w:rsidR="00F96085">
            <w:rPr>
              <w:rFonts w:cs="Arial"/>
            </w:rPr>
            <w:t>MS</w:t>
          </w:r>
          <w:r w:rsidR="00AE7BFA">
            <w:rPr>
              <w:rFonts w:cs="Arial"/>
            </w:rPr>
            <w:t>,</w:t>
          </w:r>
          <w:r>
            <w:rPr>
              <w:rFonts w:cs="Arial"/>
            </w:rPr>
            <w:t xml:space="preserve"> which stores the files for the web applications. The </w:t>
          </w:r>
          <w:r w:rsidR="00F96085">
            <w:rPr>
              <w:rFonts w:cs="Arial"/>
            </w:rPr>
            <w:t>MS</w:t>
          </w:r>
          <w:r>
            <w:rPr>
              <w:rFonts w:cs="Arial"/>
            </w:rPr>
            <w:t xml:space="preserve"> directory </w:t>
          </w:r>
          <w:r w:rsidR="00AE7BFA">
            <w:rPr>
              <w:rFonts w:cs="Arial"/>
            </w:rPr>
            <w:t>is</w:t>
          </w:r>
          <w:r>
            <w:rPr>
              <w:rFonts w:cs="Arial"/>
            </w:rPr>
            <w:t xml:space="preserve"> located within the app directory</w:t>
          </w:r>
          <w:r w:rsidR="00AE7BFA">
            <w:rPr>
              <w:rFonts w:cs="Arial"/>
            </w:rPr>
            <w:t>,</w:t>
          </w:r>
          <w:r>
            <w:rPr>
              <w:rFonts w:cs="Arial"/>
            </w:rPr>
            <w:t xml:space="preserve"> </w:t>
          </w:r>
          <w:r w:rsidR="00595FBB">
            <w:rPr>
              <w:rFonts w:cs="Arial"/>
            </w:rPr>
            <w:t>allowing</w:t>
          </w:r>
          <w:r>
            <w:rPr>
              <w:rFonts w:cs="Arial"/>
            </w:rPr>
            <w:t xml:space="preserve"> for communication between the two directories creating a </w:t>
          </w:r>
          <w:r w:rsidR="00AE7BFA">
            <w:rPr>
              <w:rFonts w:cs="Arial"/>
            </w:rPr>
            <w:t>file-packaged</w:t>
          </w:r>
          <w:r>
            <w:rPr>
              <w:rFonts w:cs="Arial"/>
            </w:rPr>
            <w:t xml:space="preserve"> structure for better readability and robustness. The main database for the men’s shed web application is also located in the app directory. This is used to store and retrieve the men’s shed data used for the web application. The database was created using the CreationDataBase.sql file to create the tables along with the attributes associated with each table. This will allow the given men’s shed data to be uploaded and stored to the created SQLite database for use in the men’s shed web application. </w:t>
          </w:r>
        </w:p>
        <w:p w14:paraId="5B448820" w14:textId="77777777" w:rsidR="00262BE0" w:rsidRDefault="00262BE0" w:rsidP="00262BE0">
          <w:pPr>
            <w:pStyle w:val="NormalWeb"/>
            <w:spacing w:before="0" w:beforeAutospacing="0" w:after="0" w:afterAutospacing="0"/>
            <w:jc w:val="both"/>
            <w:rPr>
              <w:rFonts w:cs="Arial"/>
            </w:rPr>
          </w:pPr>
        </w:p>
        <w:p w14:paraId="6F270EA9" w14:textId="3AB345E3" w:rsidR="00262BE0" w:rsidRDefault="00262BE0" w:rsidP="00262BE0">
          <w:pPr>
            <w:pStyle w:val="NormalWeb"/>
            <w:spacing w:before="0" w:beforeAutospacing="0" w:after="0" w:afterAutospacing="0"/>
            <w:jc w:val="both"/>
            <w:rPr>
              <w:rFonts w:cs="Arial"/>
            </w:rPr>
          </w:pPr>
          <w:r>
            <w:rPr>
              <w:rFonts w:cs="Arial"/>
            </w:rPr>
            <w:lastRenderedPageBreak/>
            <w:t xml:space="preserve">The </w:t>
          </w:r>
          <w:r w:rsidR="00F96085">
            <w:rPr>
              <w:rFonts w:cs="Arial"/>
            </w:rPr>
            <w:t>MS</w:t>
          </w:r>
          <w:r>
            <w:rPr>
              <w:rFonts w:cs="Arial"/>
            </w:rPr>
            <w:t xml:space="preserve"> directory that is stored within the app directory is used to store the main files for the men’s shed web application along with the templates directory which is used to hold the html files for the web app and the static directory which is used to hold the </w:t>
          </w:r>
          <w:r w:rsidR="00F96085">
            <w:rPr>
              <w:rFonts w:cs="Arial"/>
            </w:rPr>
            <w:t>CSS</w:t>
          </w:r>
          <w:r>
            <w:rPr>
              <w:rFonts w:cs="Arial"/>
            </w:rPr>
            <w:t xml:space="preserve"> and image files. The __init__.py file has been used to initialise the flask application; this file will also be used to store the web apps secret key and any other software that needs to be initialised with the web app. The forms.py will be used to store any flask forms needed for the web app. Forms such as users sign up and login forms can be stored here. The modules.py is used to store any code that may affect the database during the web application development. The routes.py page is the main page of the web application; this page make use of html files to display the pages to the users. This allows us to implement features to each html page. The routes page also holds the function that establishes a connection to the database for use of storing and retrieving data.</w:t>
          </w:r>
        </w:p>
        <w:p w14:paraId="486A5DD5" w14:textId="77777777" w:rsidR="00262BE0" w:rsidRDefault="00262BE0" w:rsidP="00262BE0">
          <w:pPr>
            <w:pStyle w:val="NormalWeb"/>
            <w:spacing w:before="0" w:beforeAutospacing="0" w:after="0" w:afterAutospacing="0"/>
            <w:jc w:val="both"/>
            <w:rPr>
              <w:rFonts w:cs="Arial"/>
            </w:rPr>
          </w:pPr>
        </w:p>
        <w:p w14:paraId="339E98B5" w14:textId="7AE47E11" w:rsidR="00262BE0" w:rsidRDefault="00262BE0" w:rsidP="00262BE0">
          <w:pPr>
            <w:pStyle w:val="NormalWeb"/>
            <w:spacing w:before="0" w:beforeAutospacing="0" w:after="0" w:afterAutospacing="0"/>
            <w:jc w:val="both"/>
            <w:rPr>
              <w:rFonts w:cs="Arial"/>
            </w:rPr>
          </w:pPr>
          <w:r>
            <w:rPr>
              <w:rFonts w:cs="Arial"/>
            </w:rPr>
            <w:t xml:space="preserve">Some of the challenges </w:t>
          </w:r>
          <w:r w:rsidR="00690EDF" w:rsidRPr="00690EDF">
            <w:rPr>
              <w:rFonts w:cs="Arial"/>
            </w:rPr>
            <w:t>I have faced while developing the backend of the men’s shed web application have been correctly setting</w:t>
          </w:r>
          <w:r>
            <w:rPr>
              <w:rFonts w:cs="Arial"/>
            </w:rPr>
            <w:t xml:space="preserve"> up the packaged file structure. Each file and directory must be correctly imported from one another to allow communication between each file</w:t>
          </w:r>
          <w:r w:rsidR="00C21439">
            <w:rPr>
              <w:rFonts w:cs="Arial"/>
            </w:rPr>
            <w:t>. If</w:t>
          </w:r>
          <w:r>
            <w:rPr>
              <w:rFonts w:cs="Arial"/>
            </w:rPr>
            <w:t xml:space="preserve"> a file or directory does not establish a connection</w:t>
          </w:r>
          <w:r w:rsidR="00C21439">
            <w:rPr>
              <w:rFonts w:cs="Arial"/>
            </w:rPr>
            <w:t>,</w:t>
          </w:r>
          <w:r>
            <w:rPr>
              <w:rFonts w:cs="Arial"/>
            </w:rPr>
            <w:t xml:space="preserve"> then this can cause the web app </w:t>
          </w:r>
          <w:r w:rsidR="00C21439">
            <w:rPr>
              <w:rFonts w:cs="Arial"/>
            </w:rPr>
            <w:t>not to work correctly</w:t>
          </w:r>
          <w:r>
            <w:rPr>
              <w:rFonts w:cs="Arial"/>
            </w:rPr>
            <w:t xml:space="preserve"> or not work at all. It has been a crucial part of </w:t>
          </w:r>
          <w:r w:rsidR="00690EDF">
            <w:rPr>
              <w:rFonts w:cs="Arial"/>
            </w:rPr>
            <w:t xml:space="preserve">the </w:t>
          </w:r>
          <w:r>
            <w:rPr>
              <w:rFonts w:cs="Arial"/>
            </w:rPr>
            <w:t xml:space="preserve">development to understand when features require to communicate with other files and directories and to know which ones to import from. It is also important </w:t>
          </w:r>
          <w:r w:rsidR="00690EDF">
            <w:rPr>
              <w:rFonts w:cs="Arial"/>
            </w:rPr>
            <w:t>for</w:t>
          </w:r>
          <w:r>
            <w:rPr>
              <w:rFonts w:cs="Arial"/>
            </w:rPr>
            <w:t xml:space="preserve"> the group to clearly comment </w:t>
          </w:r>
          <w:r w:rsidR="00690EDF">
            <w:rPr>
              <w:rFonts w:cs="Arial"/>
            </w:rPr>
            <w:t xml:space="preserve">on </w:t>
          </w:r>
          <w:r>
            <w:rPr>
              <w:rFonts w:cs="Arial"/>
            </w:rPr>
            <w:t>what the functions do and what files or directories they import from so other members of the group can understand the packaged file structure.</w:t>
          </w:r>
        </w:p>
        <w:p w14:paraId="665539E8" w14:textId="77777777" w:rsidR="00262BE0" w:rsidRDefault="00262BE0" w:rsidP="00262BE0">
          <w:pPr>
            <w:pStyle w:val="NormalWeb"/>
            <w:spacing w:before="0" w:beforeAutospacing="0" w:after="0" w:afterAutospacing="0"/>
            <w:jc w:val="both"/>
            <w:rPr>
              <w:rFonts w:cs="Arial"/>
            </w:rPr>
          </w:pPr>
          <w:r w:rsidRPr="005D20B3">
            <w:rPr>
              <w:rFonts w:cs="Arial"/>
            </w:rPr>
            <w:t> </w:t>
          </w:r>
        </w:p>
        <w:p w14:paraId="6E9B7788" w14:textId="2A16914B" w:rsidR="00262BE0" w:rsidRDefault="00262BE0" w:rsidP="00262BE0">
          <w:pPr>
            <w:pStyle w:val="NormalWeb"/>
            <w:spacing w:before="0" w:beforeAutospacing="0" w:after="0" w:afterAutospacing="0"/>
            <w:jc w:val="both"/>
            <w:rPr>
              <w:rFonts w:cs="Arial"/>
            </w:rPr>
          </w:pPr>
          <w:r>
            <w:rPr>
              <w:rFonts w:cs="Arial"/>
            </w:rPr>
            <w:t xml:space="preserve">Another challenge that has been noted while developing the </w:t>
          </w:r>
          <w:r w:rsidR="00690EDF">
            <w:rPr>
              <w:rFonts w:cs="Arial"/>
            </w:rPr>
            <w:t>file-package</w:t>
          </w:r>
          <w:r>
            <w:rPr>
              <w:rFonts w:cs="Arial"/>
            </w:rPr>
            <w:t xml:space="preserve"> structure is creating and establishing a secure connection to the SQLite database that is held within the app directory. At the beginning of development, we tried to create and initialise the database using a python file held within the </w:t>
          </w:r>
          <w:r w:rsidR="00690EDF">
            <w:rPr>
              <w:rFonts w:cs="Arial"/>
            </w:rPr>
            <w:t>MS</w:t>
          </w:r>
          <w:r>
            <w:rPr>
              <w:rFonts w:cs="Arial"/>
            </w:rPr>
            <w:t xml:space="preserve"> directory</w:t>
          </w:r>
          <w:r w:rsidR="00690EDF">
            <w:rPr>
              <w:rFonts w:cs="Arial"/>
            </w:rPr>
            <w:t>; after</w:t>
          </w:r>
          <w:r>
            <w:rPr>
              <w:rFonts w:cs="Arial"/>
            </w:rPr>
            <w:t xml:space="preserve"> some development</w:t>
          </w:r>
          <w:r w:rsidR="00690EDF">
            <w:rPr>
              <w:rFonts w:cs="Arial"/>
            </w:rPr>
            <w:t>,</w:t>
          </w:r>
          <w:r>
            <w:rPr>
              <w:rFonts w:cs="Arial"/>
            </w:rPr>
            <w:t xml:space="preserve"> I found that the SQLite database could be created from the terminal using the SQL file that has been created for the database. Once this was established, I had to find a way to ensure that a database connection could be established within the packaged file structure. Using a python function held within the routes.py file that was able to secure a connection with the database</w:t>
          </w:r>
          <w:r w:rsidR="00690EDF">
            <w:rPr>
              <w:rFonts w:cs="Arial"/>
            </w:rPr>
            <w:t>,</w:t>
          </w:r>
          <w:r>
            <w:rPr>
              <w:rFonts w:cs="Arial"/>
            </w:rPr>
            <w:t xml:space="preserve"> we are now ready to store and retrieve data.</w:t>
          </w:r>
        </w:p>
        <w:p w14:paraId="5D459F14" w14:textId="77777777" w:rsidR="00262BE0" w:rsidRPr="005D20B3" w:rsidRDefault="00262BE0" w:rsidP="00262BE0">
          <w:pPr>
            <w:pStyle w:val="NormalWeb"/>
            <w:spacing w:before="0" w:beforeAutospacing="0" w:after="0" w:afterAutospacing="0"/>
            <w:jc w:val="both"/>
            <w:rPr>
              <w:rFonts w:cs="Arial"/>
            </w:rPr>
          </w:pPr>
        </w:p>
        <w:p w14:paraId="52F4BA13" w14:textId="3ED0A524" w:rsidR="00262BE0" w:rsidRDefault="00262BE0" w:rsidP="00262BE0">
          <w:pPr>
            <w:pStyle w:val="NormalWeb"/>
            <w:spacing w:before="0" w:beforeAutospacing="0" w:after="0" w:afterAutospacing="0"/>
            <w:jc w:val="both"/>
            <w:rPr>
              <w:rFonts w:cs="Arial"/>
            </w:rPr>
          </w:pPr>
          <w:r>
            <w:rPr>
              <w:rFonts w:cs="Arial"/>
            </w:rPr>
            <w:t>Overall, the development and implementation of the men’s shed web application has been a challenging yet rewarding task</w:t>
          </w:r>
          <w:r w:rsidR="00690EDF">
            <w:rPr>
              <w:rFonts w:cs="Arial"/>
            </w:rPr>
            <w:t>,</w:t>
          </w:r>
          <w:r>
            <w:rPr>
              <w:rFonts w:cs="Arial"/>
            </w:rPr>
            <w:t xml:space="preserve"> with the development of the web app steadily progressing to a well-designed, functional and robust web application that the men’s shed team will be able to make excellent use of.</w:t>
          </w:r>
        </w:p>
        <w:p w14:paraId="6A1F8330" w14:textId="77777777" w:rsidR="00026703" w:rsidRPr="005D20B3" w:rsidRDefault="00026703" w:rsidP="005D20B3">
          <w:pPr>
            <w:pStyle w:val="NormalWeb"/>
            <w:spacing w:before="0" w:beforeAutospacing="0" w:after="0" w:afterAutospacing="0"/>
            <w:jc w:val="both"/>
            <w:rPr>
              <w:rFonts w:cs="Arial"/>
            </w:rPr>
          </w:pPr>
        </w:p>
        <w:p w14:paraId="0196EB65" w14:textId="77777777" w:rsidR="00D57D7E" w:rsidRDefault="00D57D7E" w:rsidP="00435DCB">
          <w:pPr>
            <w:pStyle w:val="Heading2"/>
          </w:pPr>
          <w:bookmarkStart w:id="4" w:name="_Toc129852115"/>
          <w:r w:rsidRPr="3739F232">
            <w:t>User Interface</w:t>
          </w:r>
          <w:bookmarkEnd w:id="4"/>
        </w:p>
        <w:p w14:paraId="15D12D14" w14:textId="77777777" w:rsidR="00D57D7E" w:rsidRDefault="00D57D7E" w:rsidP="00D57D7E">
          <w:r>
            <w:t>In the development of our application, we wanted to consider the user base of our product. The Men’s Shed organisation is built on allowing individuals to access a wide range of resources, no matter their experience or ability. Therefore, we believed that it was highly important that our website reflected this accessibility. When it came to the layout and design of our page, we decided on some key ideas to prioritise:</w:t>
          </w:r>
        </w:p>
        <w:p w14:paraId="14BB1244" w14:textId="77777777" w:rsidR="00D57D7E" w:rsidRDefault="00D57D7E" w:rsidP="00D57D7E">
          <w:pPr>
            <w:pStyle w:val="ListParagraph"/>
            <w:numPr>
              <w:ilvl w:val="0"/>
              <w:numId w:val="24"/>
            </w:numPr>
          </w:pPr>
          <w:r>
            <w:t>The pages contain information which is concise and helpful</w:t>
          </w:r>
        </w:p>
        <w:p w14:paraId="67B869F1" w14:textId="77777777" w:rsidR="00D57D7E" w:rsidRDefault="00D57D7E" w:rsidP="00D57D7E">
          <w:pPr>
            <w:pStyle w:val="ListParagraph"/>
            <w:numPr>
              <w:ilvl w:val="0"/>
              <w:numId w:val="24"/>
            </w:numPr>
          </w:pPr>
          <w:r>
            <w:t>The layout is readable and easy to navigate</w:t>
          </w:r>
        </w:p>
        <w:p w14:paraId="28C543B1" w14:textId="77777777" w:rsidR="00D57D7E" w:rsidRDefault="00D57D7E" w:rsidP="00D57D7E">
          <w:pPr>
            <w:pStyle w:val="ListParagraph"/>
            <w:numPr>
              <w:ilvl w:val="0"/>
              <w:numId w:val="24"/>
            </w:numPr>
          </w:pPr>
          <w:r>
            <w:t>The style of each page looked professional</w:t>
          </w:r>
        </w:p>
        <w:p w14:paraId="32C2A622" w14:textId="51513B3A" w:rsidR="00D57D7E" w:rsidRDefault="00D57D7E" w:rsidP="00D57D7E">
          <w:r>
            <w:lastRenderedPageBreak/>
            <w:t xml:space="preserve">These were the key points in designing our interface. Our page should be informative but only contain necessary information. It should be clear and easy to navigate for users of all </w:t>
          </w:r>
          <w:r w:rsidR="00DA369B">
            <w:t>different</w:t>
          </w:r>
          <w:r>
            <w:t xml:space="preserve"> abilities and </w:t>
          </w:r>
          <w:r w:rsidR="00DA369B">
            <w:t>experiences</w:t>
          </w:r>
          <w:r>
            <w:t xml:space="preserve">. And finally, considering that our application was to be delivered to a real-world client for professional use, we should aim to develop an interface which looked professional and </w:t>
          </w:r>
          <w:r w:rsidR="00DA369B">
            <w:t>well-made</w:t>
          </w:r>
          <w:r>
            <w:t>. We aimed to use colour schemes, fonts and a layout which would reflect this.</w:t>
          </w:r>
        </w:p>
        <w:p w14:paraId="706C2F1B" w14:textId="17AF8755" w:rsidR="00D57D7E" w:rsidRDefault="00D57D7E" w:rsidP="00D57D7E">
          <w:r>
            <w:t xml:space="preserve">We </w:t>
          </w:r>
          <w:r w:rsidR="00DA369B" w:rsidRPr="00DA369B">
            <w:t>ensured that our interface contained all the necessary information</w:t>
          </w:r>
          <w:r>
            <w:t xml:space="preserve"> without overcrowding the pages with useless information. Our users may suffer from poor eyesight or dyslexia, so it was important to limit the </w:t>
          </w:r>
          <w:r w:rsidR="00DA369B">
            <w:t>amount</w:t>
          </w:r>
          <w:r>
            <w:t xml:space="preserve"> of text where possible and consider other ways in which we could communicate the features to maintain high accessibility, such as images. </w:t>
          </w:r>
        </w:p>
        <w:p w14:paraId="015806F7" w14:textId="77777777" w:rsidR="00D57D7E" w:rsidRDefault="00D57D7E" w:rsidP="00D57D7E">
          <w:r>
            <w:t xml:space="preserve">As for navigation, we decided that we should keep the number of pages to a minimum where possible. To keep the navigation straightforward and clear, six main pages were decided on; </w:t>
          </w:r>
        </w:p>
        <w:p w14:paraId="290FD16D" w14:textId="77777777" w:rsidR="00D57D7E" w:rsidRDefault="00D57D7E" w:rsidP="00D57D7E">
          <w:pPr>
            <w:pStyle w:val="ListParagraph"/>
            <w:numPr>
              <w:ilvl w:val="0"/>
              <w:numId w:val="23"/>
            </w:numPr>
          </w:pPr>
          <w:r>
            <w:t>Home</w:t>
          </w:r>
        </w:p>
        <w:p w14:paraId="5EE21611" w14:textId="77777777" w:rsidR="00D57D7E" w:rsidRDefault="00D57D7E" w:rsidP="00D57D7E">
          <w:pPr>
            <w:pStyle w:val="ListParagraph"/>
            <w:numPr>
              <w:ilvl w:val="0"/>
              <w:numId w:val="23"/>
            </w:numPr>
          </w:pPr>
          <w:r>
            <w:t>About</w:t>
          </w:r>
        </w:p>
        <w:p w14:paraId="22757CDB" w14:textId="77777777" w:rsidR="00D57D7E" w:rsidRDefault="00D57D7E" w:rsidP="00D57D7E">
          <w:pPr>
            <w:pStyle w:val="ListParagraph"/>
            <w:numPr>
              <w:ilvl w:val="0"/>
              <w:numId w:val="23"/>
            </w:numPr>
          </w:pPr>
          <w:r>
            <w:t>Resource Library</w:t>
          </w:r>
        </w:p>
        <w:p w14:paraId="1043A44B" w14:textId="77777777" w:rsidR="00D57D7E" w:rsidRDefault="00D57D7E" w:rsidP="00D57D7E">
          <w:pPr>
            <w:pStyle w:val="ListParagraph"/>
            <w:numPr>
              <w:ilvl w:val="0"/>
              <w:numId w:val="23"/>
            </w:numPr>
          </w:pPr>
          <w:r>
            <w:t>Booking</w:t>
          </w:r>
        </w:p>
        <w:p w14:paraId="0E0296B5" w14:textId="77777777" w:rsidR="00D57D7E" w:rsidRDefault="00D57D7E" w:rsidP="00D57D7E">
          <w:pPr>
            <w:pStyle w:val="ListParagraph"/>
            <w:numPr>
              <w:ilvl w:val="0"/>
              <w:numId w:val="23"/>
            </w:numPr>
          </w:pPr>
          <w:r>
            <w:t>Support</w:t>
          </w:r>
        </w:p>
        <w:p w14:paraId="145C5FD8" w14:textId="77777777" w:rsidR="00D57D7E" w:rsidRDefault="00D57D7E" w:rsidP="00D57D7E">
          <w:pPr>
            <w:pStyle w:val="ListParagraph"/>
            <w:numPr>
              <w:ilvl w:val="0"/>
              <w:numId w:val="23"/>
            </w:numPr>
          </w:pPr>
          <w:r>
            <w:t>Login</w:t>
          </w:r>
        </w:p>
        <w:p w14:paraId="36D59CE3" w14:textId="43E797FA" w:rsidR="00D57D7E" w:rsidRDefault="00D57D7E" w:rsidP="00D57D7E">
          <w:r>
            <w:t xml:space="preserve">This would allow users to clearly determine where to find each function or piece of information on the application without overcomplicating things. With this in mind, we began to implement these pages aiming towards a working prototype. </w:t>
          </w:r>
        </w:p>
        <w:p w14:paraId="3BF08BE1" w14:textId="1F409E3B" w:rsidR="00D57D7E" w:rsidRDefault="00D57D7E" w:rsidP="00D57D7E">
          <w:r>
            <w:t xml:space="preserve">When corresponding with the back-end development team, the suggestion was made that we change our method of implementation. Before, we were using raw HTML code; pages made from scratch, but we had been recommended to use Bootstrap and Jinja2 templates as an alternative. This method of HTML implementation is much more commonly used when developing Python Flask web applications, as it is based on pre-made templates which can be edited to suit your application. We made the change to Bootstrap templates after this meeting, and this is the method of implementation we have used since. This eliminated many of the formatting/style issues we were facing with our page and makes for an overall clearer and more </w:t>
          </w:r>
          <w:r w:rsidR="00DA369B">
            <w:t>professional-looking</w:t>
          </w:r>
          <w:r>
            <w:t xml:space="preserve"> web app. </w:t>
          </w:r>
        </w:p>
        <w:p w14:paraId="1633014B" w14:textId="77777777" w:rsidR="00D57D7E" w:rsidRDefault="00D57D7E" w:rsidP="00D57D7E">
          <w:r>
            <w:rPr>
              <w:noProof/>
            </w:rPr>
            <w:lastRenderedPageBreak/>
            <w:drawing>
              <wp:inline distT="0" distB="0" distL="0" distR="0" wp14:anchorId="11E9AD1C" wp14:editId="4CA2C730">
                <wp:extent cx="4572000" cy="2438400"/>
                <wp:effectExtent l="0" t="0" r="0" b="0"/>
                <wp:docPr id="1647630187" name="Picture 164763018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630187" name="Picture 1647630187" descr="Graphical user interface, application, Wor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2438400"/>
                        </a:xfrm>
                        <a:prstGeom prst="rect">
                          <a:avLst/>
                        </a:prstGeom>
                      </pic:spPr>
                    </pic:pic>
                  </a:graphicData>
                </a:graphic>
              </wp:inline>
            </w:drawing>
          </w:r>
        </w:p>
        <w:p w14:paraId="034AF87D" w14:textId="77777777" w:rsidR="00D57D7E" w:rsidRDefault="00D57D7E" w:rsidP="00D57D7E"/>
        <w:p w14:paraId="3DC569D2" w14:textId="2A5468F3" w:rsidR="00D57D7E" w:rsidRDefault="00D57D7E" w:rsidP="00D57D7E">
          <w:r>
            <w:t>The Home page layout when designed without Bootstrap templates</w:t>
          </w:r>
        </w:p>
        <w:p w14:paraId="59797361" w14:textId="77777777" w:rsidR="00D57D7E" w:rsidRDefault="00D57D7E" w:rsidP="00D57D7E">
          <w:r>
            <w:rPr>
              <w:noProof/>
            </w:rPr>
            <w:drawing>
              <wp:inline distT="0" distB="0" distL="0" distR="0" wp14:anchorId="1BC0693C" wp14:editId="3F91F2BF">
                <wp:extent cx="4572000" cy="2419350"/>
                <wp:effectExtent l="0" t="0" r="0" b="0"/>
                <wp:docPr id="692744610" name="Picture 692744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2419350"/>
                        </a:xfrm>
                        <a:prstGeom prst="rect">
                          <a:avLst/>
                        </a:prstGeom>
                      </pic:spPr>
                    </pic:pic>
                  </a:graphicData>
                </a:graphic>
              </wp:inline>
            </w:drawing>
          </w:r>
        </w:p>
        <w:p w14:paraId="3D9222F8" w14:textId="77777777" w:rsidR="00D57D7E" w:rsidRDefault="00D57D7E" w:rsidP="00D57D7E"/>
        <w:p w14:paraId="234C4521" w14:textId="3CA26890" w:rsidR="00D57D7E" w:rsidRDefault="00D57D7E" w:rsidP="00D57D7E">
          <w:r>
            <w:t>The web page design following the change to Bootstrap</w:t>
          </w:r>
        </w:p>
        <w:p w14:paraId="4004C440" w14:textId="77777777" w:rsidR="00D57D7E" w:rsidRDefault="00D57D7E" w:rsidP="00D57D7E">
          <w:r>
            <w:t xml:space="preserve">On top of creating a more visually appealing layout, this also makes linking each page with the Python Flask application much easier, meaning that the implementation process became much more straightforward for both the front-end (user interface and web page implementation) and back-end (database and Python Flask application implementation) teams. </w:t>
          </w:r>
        </w:p>
        <w:p w14:paraId="1BF8F0A5" w14:textId="77777777" w:rsidR="00786C7D" w:rsidRPr="005D20B3" w:rsidRDefault="00786C7D" w:rsidP="005D20B3">
          <w:pPr>
            <w:jc w:val="both"/>
            <w:rPr>
              <w:rFonts w:cs="Arial"/>
            </w:rPr>
          </w:pPr>
        </w:p>
        <w:p w14:paraId="6D7DE43B" w14:textId="77777777" w:rsidR="00026703" w:rsidRDefault="00026703">
          <w:pPr>
            <w:rPr>
              <w:rFonts w:eastAsiaTheme="majorEastAsia" w:cs="Arial"/>
              <w:b/>
              <w:bCs/>
              <w:color w:val="212529"/>
              <w:sz w:val="26"/>
              <w:szCs w:val="26"/>
            </w:rPr>
          </w:pPr>
          <w:r>
            <w:rPr>
              <w:rFonts w:cs="Arial"/>
            </w:rPr>
            <w:br w:type="page"/>
          </w:r>
        </w:p>
        <w:p w14:paraId="7981AE0B" w14:textId="5963BF5F" w:rsidR="00D94DBF" w:rsidRDefault="0022299C" w:rsidP="000C6B9B">
          <w:pPr>
            <w:pStyle w:val="Heading2"/>
          </w:pPr>
          <w:bookmarkStart w:id="5" w:name="_Toc129852116"/>
          <w:r w:rsidRPr="005D20B3">
            <w:lastRenderedPageBreak/>
            <w:t>Security</w:t>
          </w:r>
          <w:r w:rsidR="003E62C6">
            <w:t xml:space="preserve"> and Testing Mid-Point Review</w:t>
          </w:r>
          <w:bookmarkEnd w:id="5"/>
        </w:p>
        <w:p w14:paraId="62B18D21" w14:textId="50802139" w:rsidR="0013527E" w:rsidRDefault="0013527E" w:rsidP="0013527E"/>
        <w:p w14:paraId="5E8779AC" w14:textId="491E033D" w:rsidR="0013527E" w:rsidRPr="0013527E" w:rsidRDefault="0013527E" w:rsidP="0013527E">
          <w:r>
            <w:t>This section outlines the initial requirements, current progress and outstanding objectives for the security and testing of the project.</w:t>
          </w:r>
        </w:p>
        <w:p w14:paraId="2B2305EA" w14:textId="3ECDE09A" w:rsidR="003E62C6" w:rsidRDefault="003E62C6" w:rsidP="003E62C6"/>
        <w:p w14:paraId="4FEA5E2C" w14:textId="369EE8BD" w:rsidR="003E62C6" w:rsidRDefault="003E62C6" w:rsidP="00502F3D">
          <w:pPr>
            <w:pStyle w:val="Heading3"/>
          </w:pPr>
          <w:bookmarkStart w:id="6" w:name="_Toc129852117"/>
          <w:r>
            <w:t>Initial Requirements</w:t>
          </w:r>
          <w:bookmarkEnd w:id="6"/>
        </w:p>
        <w:p w14:paraId="3F12ACCE" w14:textId="30052550" w:rsidR="003E62C6" w:rsidRPr="003E62C6" w:rsidRDefault="003E62C6" w:rsidP="003E62C6">
          <w:r>
            <w:t>With regards to security and testing the following objectives were planned out.</w:t>
          </w:r>
        </w:p>
        <w:p w14:paraId="41FD28D8" w14:textId="19748E7C" w:rsidR="003E62C6" w:rsidRDefault="003E62C6" w:rsidP="003E62C6">
          <w:pPr>
            <w:pStyle w:val="ListParagraph"/>
            <w:numPr>
              <w:ilvl w:val="0"/>
              <w:numId w:val="18"/>
            </w:numPr>
          </w:pPr>
          <w:r>
            <w:t>Adhere to data and design best practices during development.</w:t>
          </w:r>
        </w:p>
        <w:p w14:paraId="311F5F81" w14:textId="5F19D4EF" w:rsidR="003E62C6" w:rsidRDefault="003E62C6" w:rsidP="003E62C6">
          <w:pPr>
            <w:pStyle w:val="ListParagraph"/>
            <w:numPr>
              <w:ilvl w:val="0"/>
              <w:numId w:val="18"/>
            </w:numPr>
          </w:pPr>
          <w:r>
            <w:t>Database information to be stored securely using encryption.</w:t>
          </w:r>
        </w:p>
        <w:p w14:paraId="19C2059B" w14:textId="7D0ACCA2" w:rsidR="003E62C6" w:rsidRDefault="003E62C6" w:rsidP="003E62C6">
          <w:pPr>
            <w:pStyle w:val="ListParagraph"/>
            <w:numPr>
              <w:ilvl w:val="0"/>
              <w:numId w:val="18"/>
            </w:numPr>
          </w:pPr>
          <w:r>
            <w:t>Passwords stored in a hash format using suitable algorithm.</w:t>
          </w:r>
        </w:p>
        <w:p w14:paraId="22594DB4" w14:textId="1F02F2CE" w:rsidR="003E62C6" w:rsidRDefault="003E62C6" w:rsidP="003E62C6">
          <w:pPr>
            <w:pStyle w:val="ListParagraph"/>
            <w:numPr>
              <w:ilvl w:val="0"/>
              <w:numId w:val="18"/>
            </w:numPr>
          </w:pPr>
          <w:r>
            <w:t>Strict input validation.</w:t>
          </w:r>
        </w:p>
        <w:p w14:paraId="4F2985D4" w14:textId="79F84D9A" w:rsidR="003E62C6" w:rsidRDefault="003E62C6" w:rsidP="003E62C6">
          <w:pPr>
            <w:pStyle w:val="ListParagraph"/>
            <w:numPr>
              <w:ilvl w:val="0"/>
              <w:numId w:val="18"/>
            </w:numPr>
          </w:pPr>
          <w:r>
            <w:t>Automatic HTTP redirection to HTTPS.</w:t>
          </w:r>
        </w:p>
        <w:p w14:paraId="45C5F7B8" w14:textId="390FC866" w:rsidR="003E62C6" w:rsidRDefault="003E62C6" w:rsidP="003E62C6">
          <w:pPr>
            <w:pStyle w:val="ListParagraph"/>
            <w:numPr>
              <w:ilvl w:val="0"/>
              <w:numId w:val="18"/>
            </w:numPr>
          </w:pPr>
          <w:r>
            <w:t>Password policy enforcement for user accounts.</w:t>
          </w:r>
        </w:p>
        <w:p w14:paraId="2D87D396" w14:textId="44370AAC" w:rsidR="003E62C6" w:rsidRDefault="003E62C6" w:rsidP="003E62C6">
          <w:pPr>
            <w:pStyle w:val="ListParagraph"/>
            <w:numPr>
              <w:ilvl w:val="0"/>
              <w:numId w:val="18"/>
            </w:numPr>
          </w:pPr>
          <w:r>
            <w:t>Testing framework documentation and deployed application testing.</w:t>
          </w:r>
        </w:p>
        <w:p w14:paraId="0EA138F6" w14:textId="77777777" w:rsidR="00E561A1" w:rsidRDefault="00E561A1" w:rsidP="00E561A1">
          <w:pPr>
            <w:pStyle w:val="ListParagraph"/>
          </w:pPr>
        </w:p>
        <w:p w14:paraId="1873B1BA" w14:textId="3F465FF6" w:rsidR="0013527E" w:rsidRPr="0013527E" w:rsidRDefault="0013527E" w:rsidP="00F84B79">
          <w:pPr>
            <w:pStyle w:val="Heading3"/>
          </w:pPr>
          <w:bookmarkStart w:id="7" w:name="_Toc129852118"/>
          <w:r>
            <w:t>Current Status</w:t>
          </w:r>
          <w:bookmarkEnd w:id="7"/>
        </w:p>
        <w:p w14:paraId="77A03D7C" w14:textId="528982FA" w:rsidR="0013527E" w:rsidRPr="0013527E" w:rsidRDefault="0013527E" w:rsidP="00570EC9">
          <w:r>
            <w:t xml:space="preserve">The application structure is set, </w:t>
          </w:r>
          <w:r w:rsidR="00BD183E">
            <w:t xml:space="preserve">and </w:t>
          </w:r>
          <w:r>
            <w:t xml:space="preserve">the team </w:t>
          </w:r>
          <w:r w:rsidR="00BD183E" w:rsidRPr="00BD183E">
            <w:t>is following best practices to the best of their abilities during the development</w:t>
          </w:r>
          <w:r>
            <w:t>.</w:t>
          </w:r>
        </w:p>
        <w:p w14:paraId="3712A509" w14:textId="1069ED3D" w:rsidR="0013527E" w:rsidRDefault="0013527E" w:rsidP="00570EC9">
          <w:pPr>
            <w:pStyle w:val="ListParagraph"/>
            <w:ind w:left="0"/>
          </w:pPr>
          <w:r>
            <w:t>The password hashing algorithm to be used in the application has been agreed with the team to be Bcrypt</w:t>
          </w:r>
          <w:r w:rsidR="00763571">
            <w:t>. Currently,</w:t>
          </w:r>
          <w:r>
            <w:t xml:space="preserve"> the user login functionality is not implemented</w:t>
          </w:r>
          <w:r w:rsidR="00763571">
            <w:t>;</w:t>
          </w:r>
          <w:r>
            <w:t xml:space="preserve"> however</w:t>
          </w:r>
          <w:r w:rsidR="00763571">
            <w:t>,</w:t>
          </w:r>
          <w:r>
            <w:t xml:space="preserve"> the basic Bcrypt initialisation has been placed.</w:t>
          </w:r>
        </w:p>
        <w:p w14:paraId="141EAACE" w14:textId="77777777" w:rsidR="0013527E" w:rsidRDefault="0013527E" w:rsidP="00570EC9">
          <w:pPr>
            <w:pStyle w:val="ListParagraph"/>
            <w:ind w:left="0"/>
          </w:pPr>
        </w:p>
        <w:p w14:paraId="44DC0371" w14:textId="4ABEEF23" w:rsidR="0013527E" w:rsidRDefault="0013527E" w:rsidP="00570EC9">
          <w:pPr>
            <w:pStyle w:val="ListParagraph"/>
            <w:ind w:left="0"/>
          </w:pPr>
          <w:r>
            <w:t>Input validation has not been implemented to a great degree yet</w:t>
          </w:r>
          <w:r w:rsidR="00763571">
            <w:t>,</w:t>
          </w:r>
          <w:r>
            <w:t xml:space="preserve"> as the focus has been on producing the skeleton framework of the application so far.</w:t>
          </w:r>
        </w:p>
        <w:p w14:paraId="19FCBE27" w14:textId="77777777" w:rsidR="0013527E" w:rsidRDefault="0013527E" w:rsidP="00570EC9">
          <w:pPr>
            <w:pStyle w:val="ListParagraph"/>
            <w:ind w:left="0"/>
          </w:pPr>
        </w:p>
        <w:p w14:paraId="229EB608" w14:textId="670CF513" w:rsidR="0013527E" w:rsidRDefault="0013527E" w:rsidP="00570EC9">
          <w:pPr>
            <w:pStyle w:val="ListParagraph"/>
            <w:ind w:left="0"/>
          </w:pPr>
          <w:r>
            <w:t>There is no live deployment of the application so far</w:t>
          </w:r>
          <w:r w:rsidR="00763571">
            <w:t>. All</w:t>
          </w:r>
          <w:r>
            <w:t xml:space="preserve"> interactions with the app are currently local.</w:t>
          </w:r>
        </w:p>
        <w:p w14:paraId="22F432B6" w14:textId="77777777" w:rsidR="00E561A1" w:rsidRDefault="00E561A1" w:rsidP="00570EC9">
          <w:pPr>
            <w:pStyle w:val="ListParagraph"/>
            <w:ind w:left="0"/>
          </w:pPr>
        </w:p>
        <w:p w14:paraId="36BDDFC5" w14:textId="77777777" w:rsidR="0013527E" w:rsidRDefault="0013527E" w:rsidP="00570EC9">
          <w:pPr>
            <w:pStyle w:val="ListParagraph"/>
            <w:ind w:left="0"/>
          </w:pPr>
          <w:r>
            <w:t>User account functionality is not active at this current moment.</w:t>
          </w:r>
        </w:p>
        <w:p w14:paraId="4A4144C2" w14:textId="77777777" w:rsidR="0013527E" w:rsidRDefault="0013527E" w:rsidP="00570EC9">
          <w:pPr>
            <w:pStyle w:val="ListParagraph"/>
            <w:ind w:left="0"/>
          </w:pPr>
        </w:p>
        <w:p w14:paraId="12158F53" w14:textId="2EE81947" w:rsidR="00E561A1" w:rsidRDefault="0013527E" w:rsidP="00570EC9">
          <w:pPr>
            <w:pStyle w:val="ListParagraph"/>
            <w:ind w:left="0"/>
          </w:pPr>
          <w:r>
            <w:t>A testing framework has been created to cover functionality testing, user experience and security testing</w:t>
          </w:r>
          <w:r w:rsidR="00E561A1">
            <w:t>. This is almost ready to go when a deployed version of the app is completed.</w:t>
          </w:r>
        </w:p>
        <w:p w14:paraId="191E8DEA" w14:textId="77777777" w:rsidR="00E561A1" w:rsidRDefault="00E561A1" w:rsidP="003E62C6">
          <w:pPr>
            <w:pStyle w:val="ListParagraph"/>
          </w:pPr>
        </w:p>
        <w:p w14:paraId="27CC44BA" w14:textId="77777777" w:rsidR="00E561A1" w:rsidRDefault="00E561A1" w:rsidP="00E561A1">
          <w:pPr>
            <w:pStyle w:val="Heading3"/>
          </w:pPr>
          <w:bookmarkStart w:id="8" w:name="_Toc129852119"/>
          <w:r>
            <w:t>Outstanding Objectives</w:t>
          </w:r>
          <w:bookmarkEnd w:id="8"/>
        </w:p>
        <w:p w14:paraId="0439EDD4" w14:textId="22D6A48B" w:rsidR="0013527E" w:rsidRDefault="0013527E" w:rsidP="003E62C6">
          <w:pPr>
            <w:pStyle w:val="ListParagraph"/>
          </w:pPr>
        </w:p>
        <w:p w14:paraId="7301B055" w14:textId="29D21180" w:rsidR="00E561A1" w:rsidRDefault="00E561A1" w:rsidP="00570EC9">
          <w:pPr>
            <w:pStyle w:val="ListParagraph"/>
            <w:ind w:left="0"/>
          </w:pPr>
          <w:r>
            <w:t>The following are requirements still to be completed for the security and testing section.</w:t>
          </w:r>
        </w:p>
        <w:p w14:paraId="482C2F4F" w14:textId="621FCE2D" w:rsidR="00E561A1" w:rsidRDefault="00E561A1" w:rsidP="00570EC9">
          <w:pPr>
            <w:pStyle w:val="ListParagraph"/>
            <w:ind w:left="0"/>
          </w:pPr>
        </w:p>
        <w:p w14:paraId="79358470" w14:textId="4820E800" w:rsidR="00E561A1" w:rsidRDefault="00E561A1" w:rsidP="00570EC9">
          <w:pPr>
            <w:pStyle w:val="ListParagraph"/>
            <w:numPr>
              <w:ilvl w:val="0"/>
              <w:numId w:val="22"/>
            </w:numPr>
            <w:ind w:left="0"/>
          </w:pPr>
          <w:r>
            <w:t>Ensure that information stored on the database is encrypted.</w:t>
          </w:r>
        </w:p>
        <w:p w14:paraId="31711CBF" w14:textId="1C2B0139" w:rsidR="00E561A1" w:rsidRDefault="00E561A1" w:rsidP="00570EC9">
          <w:pPr>
            <w:pStyle w:val="ListParagraph"/>
            <w:numPr>
              <w:ilvl w:val="0"/>
              <w:numId w:val="22"/>
            </w:numPr>
            <w:ind w:left="0"/>
          </w:pPr>
          <w:r>
            <w:t>Full implementation of Bcrypt into the user authentication process.</w:t>
          </w:r>
        </w:p>
        <w:p w14:paraId="38DAB2C9" w14:textId="250DF58E" w:rsidR="00E561A1" w:rsidRDefault="00E561A1" w:rsidP="00570EC9">
          <w:pPr>
            <w:pStyle w:val="ListParagraph"/>
            <w:numPr>
              <w:ilvl w:val="0"/>
              <w:numId w:val="22"/>
            </w:numPr>
            <w:ind w:left="0"/>
          </w:pPr>
          <w:r>
            <w:t>Implementation of strict input validation.</w:t>
          </w:r>
        </w:p>
        <w:p w14:paraId="297A9DEE" w14:textId="3A8D9D6D" w:rsidR="00E561A1" w:rsidRDefault="00E561A1" w:rsidP="00E561A1">
          <w:pPr>
            <w:pStyle w:val="ListParagraph"/>
            <w:numPr>
              <w:ilvl w:val="0"/>
              <w:numId w:val="22"/>
            </w:numPr>
          </w:pPr>
          <w:r>
            <w:t>Automatic HTTP redirection to HTTPS on live connections.</w:t>
          </w:r>
        </w:p>
        <w:p w14:paraId="72F6106B" w14:textId="77777777" w:rsidR="00E561A1" w:rsidRDefault="00E561A1" w:rsidP="00E561A1">
          <w:pPr>
            <w:pStyle w:val="ListParagraph"/>
            <w:numPr>
              <w:ilvl w:val="0"/>
              <w:numId w:val="22"/>
            </w:numPr>
          </w:pPr>
          <w:r>
            <w:lastRenderedPageBreak/>
            <w:t>Password policy enforcement for user accounts.</w:t>
          </w:r>
        </w:p>
        <w:p w14:paraId="27020D2F" w14:textId="77777777" w:rsidR="0022299C" w:rsidRPr="005D20B3" w:rsidRDefault="0022299C" w:rsidP="005D20B3">
          <w:pPr>
            <w:jc w:val="both"/>
            <w:rPr>
              <w:rFonts w:cs="Arial"/>
            </w:rPr>
          </w:pPr>
        </w:p>
        <w:p w14:paraId="6CC50F76" w14:textId="4684AD2E" w:rsidR="00E5708F" w:rsidRPr="005D20B3" w:rsidRDefault="00E5708F" w:rsidP="000C6B9B">
          <w:pPr>
            <w:pStyle w:val="Heading2"/>
          </w:pPr>
          <w:bookmarkStart w:id="9" w:name="_Toc129852120"/>
          <w:r w:rsidRPr="005D20B3">
            <w:t>Risks</w:t>
          </w:r>
          <w:bookmarkEnd w:id="9"/>
        </w:p>
        <w:p w14:paraId="462179FA" w14:textId="77777777" w:rsidR="00E5708F" w:rsidRPr="005D20B3" w:rsidRDefault="00E5708F" w:rsidP="005D20B3">
          <w:pPr>
            <w:pStyle w:val="NormalWeb"/>
            <w:spacing w:before="0" w:beforeAutospacing="0" w:after="0" w:afterAutospacing="0"/>
            <w:jc w:val="both"/>
            <w:rPr>
              <w:rFonts w:cs="Arial"/>
            </w:rPr>
          </w:pPr>
          <w:r w:rsidRPr="005D20B3">
            <w:rPr>
              <w:rFonts w:cs="Arial"/>
            </w:rPr>
            <w:t>Some of the possible risks when developing the backend of the Men's Shed Application is the risk of having incomplete admin features due to time constraints; this may lead to crucial functions not working correctly. This could lead to the Men's Shed company failing to reach goals such as having the ability to share and manage resources among multiple Men's Shed locations.</w:t>
          </w:r>
        </w:p>
        <w:p w14:paraId="0D5156BF"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04799896" w14:textId="77777777" w:rsidR="00E5708F" w:rsidRPr="005D20B3" w:rsidRDefault="00E5708F"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 which would lead to slower production and more bugs when implementing new functions.</w:t>
          </w:r>
        </w:p>
        <w:p w14:paraId="47DF52A3"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5D720E21" w14:textId="77777777" w:rsidR="00E5708F" w:rsidRPr="005D20B3" w:rsidRDefault="00E5708F" w:rsidP="005D20B3">
          <w:pPr>
            <w:pStyle w:val="NormalWeb"/>
            <w:spacing w:before="0" w:beforeAutospacing="0" w:after="0" w:afterAutospacing="0"/>
            <w:jc w:val="both"/>
            <w:rPr>
              <w:rFonts w:cs="Arial"/>
            </w:rPr>
          </w:pPr>
          <w:r w:rsidRPr="005D20B3">
            <w:rPr>
              <w:rFonts w:cs="Arial"/>
            </w:rPr>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7DE03810" w14:textId="609946D0" w:rsidR="008C5264" w:rsidRPr="005D20B3" w:rsidRDefault="008C5264" w:rsidP="005D20B3">
          <w:pPr>
            <w:pStyle w:val="NormalWeb"/>
            <w:spacing w:before="0" w:beforeAutospacing="0" w:after="0" w:afterAutospacing="0"/>
            <w:jc w:val="both"/>
            <w:rPr>
              <w:rFonts w:cs="Arial"/>
            </w:rPr>
          </w:pPr>
        </w:p>
        <w:p w14:paraId="3DFAC6CC" w14:textId="1AF1C9D7" w:rsidR="00B84F81" w:rsidRPr="005D20B3" w:rsidRDefault="00570EC9" w:rsidP="005D20B3">
          <w:pPr>
            <w:pStyle w:val="NormalWeb"/>
            <w:spacing w:before="0" w:beforeAutospacing="0" w:after="0" w:afterAutospacing="0"/>
            <w:jc w:val="both"/>
            <w:rPr>
              <w:rFonts w:cs="Arial"/>
            </w:rPr>
          </w:pPr>
          <w:r w:rsidRPr="00570EC9">
            <w:rPr>
              <w:rFonts w:cs="Arial"/>
            </w:rPr>
            <w:t>Appendix 1, Follow-Up Register, an excerpt of a live excel document to record and mitigate Risks, Changes and Issues, contains a more detailed review of the potential risks</w:t>
          </w:r>
          <w:r w:rsidR="005F1272" w:rsidRPr="005D20B3">
            <w:rPr>
              <w:rFonts w:cs="Arial"/>
            </w:rPr>
            <w:t>.</w:t>
          </w:r>
        </w:p>
        <w:p w14:paraId="6AF4A316" w14:textId="77777777" w:rsidR="00E5708F" w:rsidRPr="005D20B3" w:rsidRDefault="00E5708F" w:rsidP="005D20B3">
          <w:pPr>
            <w:jc w:val="both"/>
            <w:rPr>
              <w:rFonts w:cs="Arial"/>
            </w:rPr>
          </w:pPr>
        </w:p>
        <w:p w14:paraId="27FE95EB" w14:textId="7DD15364" w:rsidR="007D1A86" w:rsidRPr="005D20B3" w:rsidRDefault="007D1A86" w:rsidP="000C6B9B">
          <w:pPr>
            <w:pStyle w:val="Heading2"/>
          </w:pPr>
          <w:bookmarkStart w:id="10" w:name="_Toc129852121"/>
          <w:r w:rsidRPr="005D20B3">
            <w:t>Deliverables</w:t>
          </w:r>
          <w:r w:rsidR="002B586B" w:rsidRPr="005D20B3">
            <w:t xml:space="preserve"> Map</w:t>
          </w:r>
          <w:bookmarkEnd w:id="10"/>
        </w:p>
        <w:p w14:paraId="6767F545" w14:textId="77777777" w:rsidR="00D348AF" w:rsidRDefault="002B586B" w:rsidP="00D348AF">
          <w:pPr>
            <w:keepNext/>
            <w:jc w:val="both"/>
          </w:pPr>
          <w:r w:rsidRPr="005D20B3">
            <w:rPr>
              <w:rFonts w:cs="Arial"/>
              <w:noProof/>
            </w:rPr>
            <w:drawing>
              <wp:inline distT="0" distB="0" distL="0" distR="0" wp14:anchorId="010FC3DC" wp14:editId="31E855C4">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5731510" cy="3104515"/>
                        </a:xfrm>
                        <a:prstGeom prst="rect">
                          <a:avLst/>
                        </a:prstGeom>
                      </pic:spPr>
                    </pic:pic>
                  </a:graphicData>
                </a:graphic>
              </wp:inline>
            </w:drawing>
          </w:r>
        </w:p>
        <w:p w14:paraId="596C6B92" w14:textId="1FCC73E9" w:rsidR="002B586B" w:rsidRPr="00F43ADF" w:rsidRDefault="00D348AF" w:rsidP="00D348AF">
          <w:pPr>
            <w:pStyle w:val="Caption"/>
            <w:jc w:val="center"/>
            <w:rPr>
              <w:rFonts w:cs="Arial"/>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00EE5B09">
            <w:rPr>
              <w:noProof/>
              <w:sz w:val="24"/>
              <w:szCs w:val="24"/>
            </w:rPr>
            <w:t>1</w:t>
          </w:r>
          <w:r w:rsidRPr="00F43ADF">
            <w:rPr>
              <w:sz w:val="24"/>
              <w:szCs w:val="24"/>
            </w:rPr>
            <w:fldChar w:fldCharType="end"/>
          </w:r>
          <w:r w:rsidRPr="00F43ADF">
            <w:rPr>
              <w:sz w:val="24"/>
              <w:szCs w:val="24"/>
            </w:rPr>
            <w:t xml:space="preserve"> Deliverables Map</w:t>
          </w:r>
        </w:p>
        <w:p w14:paraId="282800E6" w14:textId="66351887" w:rsidR="00687F93" w:rsidRPr="005D20B3" w:rsidRDefault="00A1042E" w:rsidP="000C6B9B">
          <w:pPr>
            <w:pStyle w:val="Heading2"/>
          </w:pPr>
          <w:bookmarkStart w:id="11" w:name="_Toc129852122"/>
          <w:r w:rsidRPr="005D20B3">
            <w:lastRenderedPageBreak/>
            <w:t>Deliverable’s</w:t>
          </w:r>
          <w:r w:rsidR="00687F93" w:rsidRPr="005D20B3">
            <w:t xml:space="preserve"> timeline</w:t>
          </w:r>
          <w:bookmarkEnd w:id="11"/>
        </w:p>
        <w:p w14:paraId="6FAE1614" w14:textId="4667A2C9" w:rsidR="00E30406" w:rsidRPr="005D20B3" w:rsidRDefault="00C852B5" w:rsidP="005D20B3">
          <w:pPr>
            <w:jc w:val="both"/>
            <w:rPr>
              <w:rFonts w:cs="Arial"/>
            </w:rPr>
          </w:pPr>
          <w:r w:rsidRPr="005D20B3">
            <w:rPr>
              <w:rFonts w:cs="Arial"/>
            </w:rPr>
            <w:t>Application</w:t>
          </w:r>
          <w:r w:rsidR="000D435B" w:rsidRPr="005D20B3">
            <w:rPr>
              <w:rFonts w:cs="Arial"/>
            </w:rPr>
            <w:t xml:space="preserve"> progress aims</w:t>
          </w:r>
          <w:r w:rsidR="000627A2" w:rsidRPr="005D20B3">
            <w:rPr>
              <w:rFonts w:cs="Arial"/>
            </w:rPr>
            <w:t>;</w:t>
          </w:r>
          <w:r w:rsidR="002A4ACD" w:rsidRPr="005D20B3">
            <w:rPr>
              <w:rFonts w:cs="Arial"/>
            </w:rPr>
            <w:t xml:space="preserve"> along with the development of the </w:t>
          </w:r>
          <w:r w:rsidR="00570EC9">
            <w:rPr>
              <w:rFonts w:cs="Arial"/>
            </w:rPr>
            <w:t>server-side</w:t>
          </w:r>
          <w:r w:rsidR="0037476B" w:rsidRPr="005D20B3">
            <w:rPr>
              <w:rFonts w:cs="Arial"/>
            </w:rPr>
            <w:t xml:space="preserve"> administration </w:t>
          </w:r>
          <w:r w:rsidR="0029428D" w:rsidRPr="005D20B3">
            <w:rPr>
              <w:rFonts w:cs="Arial"/>
            </w:rPr>
            <w:t>(Backend</w:t>
          </w:r>
          <w:r w:rsidR="00EF19E0" w:rsidRPr="005D20B3">
            <w:rPr>
              <w:rFonts w:cs="Arial"/>
            </w:rPr>
            <w:t xml:space="preserve"> team</w:t>
          </w:r>
          <w:r w:rsidR="0029428D" w:rsidRPr="005D20B3">
            <w:rPr>
              <w:rFonts w:cs="Arial"/>
            </w:rPr>
            <w:t xml:space="preserve">) structures and </w:t>
          </w:r>
          <w:r w:rsidR="00EF19E0" w:rsidRPr="005D20B3">
            <w:rPr>
              <w:rFonts w:cs="Arial"/>
            </w:rPr>
            <w:t>database implementation</w:t>
          </w:r>
          <w:r w:rsidR="00374378" w:rsidRPr="005D20B3">
            <w:rPr>
              <w:rFonts w:cs="Arial"/>
            </w:rPr>
            <w:t>,</w:t>
          </w:r>
          <w:r w:rsidR="00EF19E0" w:rsidRPr="005D20B3">
            <w:rPr>
              <w:rFonts w:cs="Arial"/>
            </w:rPr>
            <w:t xml:space="preserve"> the User Interface (UI) team </w:t>
          </w:r>
          <w:r w:rsidR="00374378" w:rsidRPr="005D20B3">
            <w:rPr>
              <w:rFonts w:cs="Arial"/>
            </w:rPr>
            <w:t xml:space="preserve">have </w:t>
          </w:r>
          <w:r w:rsidR="00570EC9">
            <w:rPr>
              <w:rFonts w:cs="Arial"/>
            </w:rPr>
            <w:t>structured</w:t>
          </w:r>
          <w:r w:rsidR="00374378" w:rsidRPr="005D20B3">
            <w:rPr>
              <w:rFonts w:cs="Arial"/>
            </w:rPr>
            <w:t xml:space="preserve"> the UI development </w:t>
          </w:r>
          <w:r w:rsidR="00391DC3" w:rsidRPr="005D20B3">
            <w:rPr>
              <w:rFonts w:cs="Arial"/>
            </w:rPr>
            <w:t xml:space="preserve">along the timeline </w:t>
          </w:r>
          <w:r w:rsidR="00D403EE" w:rsidRPr="005D20B3">
            <w:rPr>
              <w:rFonts w:cs="Arial"/>
            </w:rPr>
            <w:t>detailed</w:t>
          </w:r>
          <w:r w:rsidR="00391DC3" w:rsidRPr="005D20B3">
            <w:rPr>
              <w:rFonts w:cs="Arial"/>
            </w:rPr>
            <w:t xml:space="preserve"> in the table below.</w:t>
          </w:r>
        </w:p>
        <w:tbl>
          <w:tblPr>
            <w:tblStyle w:val="TableGrid"/>
            <w:tblW w:w="0" w:type="auto"/>
            <w:tblLook w:val="04A0" w:firstRow="1" w:lastRow="0" w:firstColumn="1" w:lastColumn="0" w:noHBand="0" w:noVBand="1"/>
          </w:tblPr>
          <w:tblGrid>
            <w:gridCol w:w="1271"/>
            <w:gridCol w:w="7745"/>
          </w:tblGrid>
          <w:tr w:rsidR="00E30406" w:rsidRPr="005D20B3" w14:paraId="07C79D19" w14:textId="77777777" w:rsidTr="000D435B">
            <w:tc>
              <w:tcPr>
                <w:tcW w:w="1271" w:type="dxa"/>
                <w:shd w:val="clear" w:color="auto" w:fill="D9D9D9" w:themeFill="background1" w:themeFillShade="D9"/>
              </w:tcPr>
              <w:p w14:paraId="040531E6" w14:textId="291900B5" w:rsidR="00E30406" w:rsidRPr="005D20B3" w:rsidRDefault="000D435B" w:rsidP="005D20B3">
                <w:pPr>
                  <w:jc w:val="both"/>
                  <w:rPr>
                    <w:rFonts w:cs="Arial"/>
                  </w:rPr>
                </w:pPr>
                <w:r w:rsidRPr="005D20B3">
                  <w:rPr>
                    <w:rFonts w:cs="Arial"/>
                  </w:rPr>
                  <w:t>Week</w:t>
                </w:r>
              </w:p>
            </w:tc>
            <w:tc>
              <w:tcPr>
                <w:tcW w:w="7745" w:type="dxa"/>
                <w:shd w:val="clear" w:color="auto" w:fill="D9D9D9" w:themeFill="background1" w:themeFillShade="D9"/>
              </w:tcPr>
              <w:p w14:paraId="5657F7BB" w14:textId="72899323" w:rsidR="00E30406" w:rsidRPr="005D20B3" w:rsidRDefault="000D435B" w:rsidP="005D20B3">
                <w:pPr>
                  <w:jc w:val="both"/>
                  <w:rPr>
                    <w:rFonts w:cs="Arial"/>
                  </w:rPr>
                </w:pPr>
                <w:r w:rsidRPr="005D20B3">
                  <w:rPr>
                    <w:rFonts w:cs="Arial"/>
                  </w:rPr>
                  <w:t>Objectives</w:t>
                </w:r>
              </w:p>
            </w:tc>
          </w:tr>
          <w:tr w:rsidR="003F281B" w:rsidRPr="005D20B3" w14:paraId="666474ED" w14:textId="77777777" w:rsidTr="00DD7CF0">
            <w:tc>
              <w:tcPr>
                <w:tcW w:w="1271" w:type="dxa"/>
              </w:tcPr>
              <w:p w14:paraId="7A16BECE" w14:textId="291FC82E" w:rsidR="003F281B" w:rsidRPr="005D20B3" w:rsidRDefault="00DD7CF0" w:rsidP="005D20B3">
                <w:pPr>
                  <w:jc w:val="both"/>
                  <w:rPr>
                    <w:rFonts w:cs="Arial"/>
                  </w:rPr>
                </w:pPr>
                <w:r w:rsidRPr="005D20B3">
                  <w:rPr>
                    <w:rFonts w:cs="Arial"/>
                  </w:rPr>
                  <w:t>Week 8</w:t>
                </w:r>
              </w:p>
            </w:tc>
            <w:tc>
              <w:tcPr>
                <w:tcW w:w="7745" w:type="dxa"/>
              </w:tcPr>
              <w:p w14:paraId="55A2ECD4" w14:textId="6BF8B89F" w:rsidR="003F281B" w:rsidRPr="005D20B3" w:rsidRDefault="00DD7CF0" w:rsidP="005D20B3">
                <w:pPr>
                  <w:jc w:val="both"/>
                  <w:rPr>
                    <w:rFonts w:cs="Arial"/>
                  </w:rPr>
                </w:pPr>
                <w:r w:rsidRPr="005D20B3">
                  <w:rPr>
                    <w:rFonts w:cs="Arial"/>
                  </w:rPr>
                  <w:t>Adjust features implemented by client request</w:t>
                </w:r>
                <w:r w:rsidR="00570EC9">
                  <w:rPr>
                    <w:rFonts w:cs="Arial"/>
                  </w:rPr>
                  <w:t>.</w:t>
                </w:r>
              </w:p>
            </w:tc>
          </w:tr>
          <w:tr w:rsidR="003F281B" w:rsidRPr="005D20B3" w14:paraId="5F5C2070" w14:textId="77777777" w:rsidTr="00DD7CF0">
            <w:tc>
              <w:tcPr>
                <w:tcW w:w="1271" w:type="dxa"/>
              </w:tcPr>
              <w:p w14:paraId="36E6A83A" w14:textId="27808390" w:rsidR="003F281B" w:rsidRPr="005D20B3" w:rsidRDefault="00DD7CF0" w:rsidP="005D20B3">
                <w:pPr>
                  <w:jc w:val="both"/>
                  <w:rPr>
                    <w:rFonts w:cs="Arial"/>
                  </w:rPr>
                </w:pPr>
                <w:r w:rsidRPr="005D20B3">
                  <w:rPr>
                    <w:rFonts w:cs="Arial"/>
                  </w:rPr>
                  <w:t>Week 9-10</w:t>
                </w:r>
              </w:p>
            </w:tc>
            <w:tc>
              <w:tcPr>
                <w:tcW w:w="7745" w:type="dxa"/>
              </w:tcPr>
              <w:p w14:paraId="49D083C6" w14:textId="2180F9B7" w:rsidR="003F281B" w:rsidRPr="005D20B3" w:rsidRDefault="00DD7CF0" w:rsidP="005D20B3">
                <w:pPr>
                  <w:jc w:val="both"/>
                  <w:rPr>
                    <w:rFonts w:cs="Arial"/>
                  </w:rPr>
                </w:pPr>
                <w:r w:rsidRPr="005D20B3">
                  <w:rPr>
                    <w:rFonts w:cs="Arial"/>
                  </w:rPr>
                  <w:t xml:space="preserve">Testing of front-end UI, </w:t>
                </w:r>
                <w:r w:rsidR="00570EC9">
                  <w:rPr>
                    <w:rFonts w:cs="Arial"/>
                  </w:rPr>
                  <w:t>identifying</w:t>
                </w:r>
                <w:r w:rsidRPr="005D20B3">
                  <w:rPr>
                    <w:rFonts w:cs="Arial"/>
                  </w:rPr>
                  <w:t xml:space="preserve"> any potential errors and </w:t>
                </w:r>
                <w:r w:rsidR="00570EC9">
                  <w:rPr>
                    <w:rFonts w:cs="Arial"/>
                  </w:rPr>
                  <w:t>correcting</w:t>
                </w:r>
                <w:r w:rsidRPr="005D20B3">
                  <w:rPr>
                    <w:rFonts w:cs="Arial"/>
                  </w:rPr>
                  <w:t xml:space="preserve"> code</w:t>
                </w:r>
              </w:p>
            </w:tc>
          </w:tr>
          <w:tr w:rsidR="003F281B" w:rsidRPr="005D20B3" w14:paraId="3D6E0D89" w14:textId="77777777" w:rsidTr="00DD7CF0">
            <w:tc>
              <w:tcPr>
                <w:tcW w:w="1271" w:type="dxa"/>
              </w:tcPr>
              <w:p w14:paraId="6C555CE6" w14:textId="2AE75838" w:rsidR="003F281B" w:rsidRPr="005D20B3" w:rsidRDefault="00DD7CF0" w:rsidP="005D20B3">
                <w:pPr>
                  <w:jc w:val="both"/>
                  <w:rPr>
                    <w:rFonts w:cs="Arial"/>
                  </w:rPr>
                </w:pPr>
                <w:r w:rsidRPr="005D20B3">
                  <w:rPr>
                    <w:rFonts w:cs="Arial"/>
                  </w:rPr>
                  <w:t>Week 11</w:t>
                </w:r>
              </w:p>
            </w:tc>
            <w:tc>
              <w:tcPr>
                <w:tcW w:w="7745" w:type="dxa"/>
              </w:tcPr>
              <w:p w14:paraId="21D9D932" w14:textId="3FCF8F1E" w:rsidR="003F281B" w:rsidRPr="005D20B3" w:rsidRDefault="00DD7CF0" w:rsidP="005D20B3">
                <w:pPr>
                  <w:jc w:val="both"/>
                  <w:rPr>
                    <w:rFonts w:cs="Arial"/>
                  </w:rPr>
                </w:pPr>
                <w:r w:rsidRPr="005D20B3">
                  <w:rPr>
                    <w:rFonts w:cs="Arial"/>
                  </w:rPr>
                  <w:t>Final testing, prepare interface for final submission</w:t>
                </w:r>
                <w:r w:rsidR="00570EC9">
                  <w:rPr>
                    <w:rFonts w:cs="Arial"/>
                  </w:rPr>
                  <w:t>.</w:t>
                </w:r>
              </w:p>
            </w:tc>
          </w:tr>
          <w:tr w:rsidR="00DD7CF0" w:rsidRPr="005D20B3" w14:paraId="79CFBF51" w14:textId="77777777" w:rsidTr="00DD7CF0">
            <w:tc>
              <w:tcPr>
                <w:tcW w:w="1271" w:type="dxa"/>
              </w:tcPr>
              <w:p w14:paraId="08257767" w14:textId="6EB96974" w:rsidR="00DD7CF0" w:rsidRPr="005D20B3" w:rsidRDefault="00DD7CF0" w:rsidP="005D20B3">
                <w:pPr>
                  <w:jc w:val="both"/>
                  <w:rPr>
                    <w:rFonts w:cs="Arial"/>
                  </w:rPr>
                </w:pPr>
                <w:r w:rsidRPr="005D20B3">
                  <w:rPr>
                    <w:rFonts w:cs="Arial"/>
                  </w:rPr>
                  <w:t>Week 12</w:t>
                </w:r>
              </w:p>
            </w:tc>
            <w:tc>
              <w:tcPr>
                <w:tcW w:w="7745" w:type="dxa"/>
              </w:tcPr>
              <w:p w14:paraId="2062652A" w14:textId="72B6372C" w:rsidR="00DD7CF0" w:rsidRPr="005D20B3" w:rsidRDefault="00DD7CF0" w:rsidP="00F43ADF">
                <w:pPr>
                  <w:keepNext/>
                  <w:jc w:val="both"/>
                  <w:rPr>
                    <w:rFonts w:cs="Arial"/>
                  </w:rPr>
                </w:pPr>
                <w:r w:rsidRPr="005D20B3">
                  <w:rPr>
                    <w:rFonts w:cs="Arial"/>
                  </w:rPr>
                  <w:t>Submit code</w:t>
                </w:r>
              </w:p>
            </w:tc>
          </w:tr>
        </w:tbl>
        <w:p w14:paraId="7C5C81D9" w14:textId="77777777" w:rsidR="00F43ADF" w:rsidRDefault="00F43ADF" w:rsidP="00F43ADF">
          <w:pPr>
            <w:pStyle w:val="Caption"/>
          </w:pPr>
        </w:p>
        <w:p w14:paraId="69A91941" w14:textId="12A46148" w:rsidR="003F281B" w:rsidRPr="00F43ADF" w:rsidRDefault="00F43ADF" w:rsidP="00F43ADF">
          <w:pPr>
            <w:pStyle w:val="Caption"/>
            <w:jc w:val="center"/>
            <w:rPr>
              <w:rFonts w:cs="Arial"/>
              <w:sz w:val="22"/>
              <w:szCs w:val="22"/>
            </w:rPr>
          </w:pPr>
          <w:r w:rsidRPr="00F43ADF">
            <w:rPr>
              <w:sz w:val="22"/>
              <w:szCs w:val="22"/>
            </w:rPr>
            <w:t xml:space="preserve">Table </w:t>
          </w:r>
          <w:r w:rsidRPr="00F43ADF">
            <w:rPr>
              <w:sz w:val="22"/>
              <w:szCs w:val="22"/>
            </w:rPr>
            <w:fldChar w:fldCharType="begin"/>
          </w:r>
          <w:r w:rsidRPr="00F43ADF">
            <w:rPr>
              <w:sz w:val="22"/>
              <w:szCs w:val="22"/>
            </w:rPr>
            <w:instrText xml:space="preserve"> SEQ Table \* ARABIC </w:instrText>
          </w:r>
          <w:r w:rsidRPr="00F43ADF">
            <w:rPr>
              <w:sz w:val="22"/>
              <w:szCs w:val="22"/>
            </w:rPr>
            <w:fldChar w:fldCharType="separate"/>
          </w:r>
          <w:r w:rsidR="00EE5B09">
            <w:rPr>
              <w:noProof/>
              <w:sz w:val="22"/>
              <w:szCs w:val="22"/>
            </w:rPr>
            <w:t>2</w:t>
          </w:r>
          <w:r w:rsidRPr="00F43ADF">
            <w:rPr>
              <w:sz w:val="22"/>
              <w:szCs w:val="22"/>
            </w:rPr>
            <w:fldChar w:fldCharType="end"/>
          </w:r>
          <w:r w:rsidRPr="00F43ADF">
            <w:rPr>
              <w:sz w:val="22"/>
              <w:szCs w:val="22"/>
            </w:rPr>
            <w:t xml:space="preserve"> </w:t>
          </w:r>
          <w:r w:rsidR="00570EC9">
            <w:rPr>
              <w:sz w:val="22"/>
              <w:szCs w:val="22"/>
            </w:rPr>
            <w:t>Deliverable</w:t>
          </w:r>
          <w:r w:rsidRPr="00F43ADF">
            <w:rPr>
              <w:sz w:val="22"/>
              <w:szCs w:val="22"/>
            </w:rPr>
            <w:t xml:space="preserve"> timeline</w:t>
          </w:r>
        </w:p>
        <w:p w14:paraId="66BF4973" w14:textId="77777777" w:rsidR="0028555A" w:rsidRDefault="0028555A">
          <w:pPr>
            <w:rPr>
              <w:rFonts w:ascii="Titillium Web" w:eastAsiaTheme="majorEastAsia" w:hAnsi="Titillium Web" w:cstheme="majorBidi"/>
              <w:b/>
              <w:bCs/>
              <w:color w:val="212529"/>
              <w:sz w:val="26"/>
              <w:szCs w:val="26"/>
            </w:rPr>
          </w:pPr>
          <w:r>
            <w:br w:type="page"/>
          </w:r>
        </w:p>
        <w:p w14:paraId="07F8E097" w14:textId="5D1AC332" w:rsidR="00A260BD" w:rsidRPr="005D20B3" w:rsidRDefault="00A260BD" w:rsidP="000C6B9B">
          <w:pPr>
            <w:pStyle w:val="Heading2"/>
          </w:pPr>
          <w:bookmarkStart w:id="12" w:name="_Toc129852123"/>
          <w:r w:rsidRPr="005D20B3">
            <w:lastRenderedPageBreak/>
            <w:t>Stakeholder List</w:t>
          </w:r>
          <w:bookmarkEnd w:id="12"/>
        </w:p>
        <w:p w14:paraId="3237BF96" w14:textId="2A43CB62" w:rsidR="00A260BD" w:rsidRPr="005D20B3" w:rsidRDefault="00DE2C7B" w:rsidP="005D20B3">
          <w:pPr>
            <w:pStyle w:val="Standard"/>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B7178A">
                <w:pPr>
                  <w:pStyle w:val="Standard"/>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B7178A">
                <w:pPr>
                  <w:pStyle w:val="Standard"/>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B7178A">
                <w:pPr>
                  <w:pStyle w:val="Standard"/>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5D20B3">
                <w:pPr>
                  <w:pStyle w:val="Standard"/>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5D20B3">
                <w:pPr>
                  <w:pStyle w:val="Standard"/>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5D20B3">
                <w:pPr>
                  <w:pStyle w:val="Standard"/>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5D20B3">
                <w:pPr>
                  <w:pStyle w:val="Standard"/>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5D20B3">
                <w:pPr>
                  <w:pStyle w:val="Standard"/>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5D20B3">
                <w:pPr>
                  <w:pStyle w:val="Standard"/>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5D20B3">
                <w:pPr>
                  <w:pStyle w:val="Standard"/>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5D20B3">
                <w:pPr>
                  <w:pStyle w:val="Standard"/>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5D20B3">
                <w:pPr>
                  <w:pStyle w:val="Standard"/>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5D20B3">
                <w:pPr>
                  <w:pStyle w:val="Standard"/>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5D20B3">
                <w:pPr>
                  <w:pStyle w:val="Standard"/>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5D20B3">
                <w:pPr>
                  <w:pStyle w:val="Standard"/>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5D20B3">
                <w:pPr>
                  <w:pStyle w:val="Standard"/>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5D20B3">
                <w:pPr>
                  <w:pStyle w:val="Standard"/>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5D20B3">
                <w:pPr>
                  <w:pStyle w:val="Standard"/>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5D20B3">
                <w:pPr>
                  <w:pStyle w:val="Standard"/>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ED05E2">
                <w:pPr>
                  <w:pStyle w:val="Standard"/>
                  <w:keepNext/>
                  <w:jc w:val="both"/>
                  <w:rPr>
                    <w:sz w:val="22"/>
                    <w:szCs w:val="22"/>
                    <w:lang w:eastAsia="en-GB"/>
                  </w:rPr>
                </w:pPr>
                <w:r w:rsidRPr="005D20B3">
                  <w:rPr>
                    <w:sz w:val="22"/>
                    <w:szCs w:val="22"/>
                    <w:lang w:eastAsia="en-GB"/>
                  </w:rPr>
                  <w:t>Men’s Shed Committee</w:t>
                </w:r>
              </w:p>
            </w:tc>
          </w:tr>
        </w:tbl>
        <w:p w14:paraId="0B7E98FC" w14:textId="77777777" w:rsidR="00ED05E2" w:rsidRDefault="00ED05E2" w:rsidP="00ED05E2">
          <w:pPr>
            <w:pStyle w:val="Caption"/>
          </w:pPr>
        </w:p>
        <w:p w14:paraId="4FA81A3D" w14:textId="60A2F0CD" w:rsidR="00DD0F68" w:rsidRPr="00ED05E2" w:rsidRDefault="00ED05E2" w:rsidP="00ED05E2">
          <w:pPr>
            <w:pStyle w:val="Caption"/>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EE5B09">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ED05E2">
          <w:pPr>
            <w:jc w:val="center"/>
            <w:rPr>
              <w:rFonts w:cs="Arial"/>
              <w:sz w:val="32"/>
              <w:szCs w:val="28"/>
              <w:lang w:eastAsia="en-GB"/>
            </w:rPr>
            <w:sectPr w:rsidR="00DD0F68" w:rsidRPr="00ED05E2" w:rsidSect="00576495">
              <w:footerReference w:type="default" r:id="rId13"/>
              <w:footerReference w:type="first" r:id="rId14"/>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0C6B9B">
          <w:pPr>
            <w:pStyle w:val="Heading2"/>
            <w:rPr>
              <w:lang w:eastAsia="en-GB"/>
            </w:rPr>
          </w:pPr>
          <w:bookmarkStart w:id="13" w:name="_Toc129852124"/>
          <w:r w:rsidRPr="005D20B3">
            <w:rPr>
              <w:lang w:eastAsia="en-GB"/>
            </w:rPr>
            <w:lastRenderedPageBreak/>
            <w:t>Appendix 1</w:t>
          </w:r>
          <w:r>
            <w:rPr>
              <w:lang w:eastAsia="en-GB"/>
            </w:rPr>
            <w:t xml:space="preserve"> Follow-Up Register</w:t>
          </w:r>
        </w:p>
      </w:sdtContent>
    </w:sdt>
    <w:bookmarkEnd w:id="13" w:displacedByCustomXml="prev"/>
    <w:p w14:paraId="07653638" w14:textId="77777777" w:rsidR="00A02A43" w:rsidRPr="005D20B3" w:rsidRDefault="00A02A43" w:rsidP="005D20B3">
      <w:pPr>
        <w:jc w:val="both"/>
        <w:rPr>
          <w:rFonts w:cs="Arial"/>
          <w:lang w:eastAsia="en-GB"/>
        </w:rPr>
      </w:pPr>
    </w:p>
    <w:tbl>
      <w:tblPr>
        <w:tblW w:w="5129" w:type="pct"/>
        <w:tblLayout w:type="fixed"/>
        <w:tblLook w:val="04A0" w:firstRow="1" w:lastRow="0" w:firstColumn="1" w:lastColumn="0" w:noHBand="0" w:noVBand="1"/>
      </w:tblPr>
      <w:tblGrid>
        <w:gridCol w:w="920"/>
        <w:gridCol w:w="12"/>
        <w:gridCol w:w="2287"/>
        <w:gridCol w:w="3085"/>
        <w:gridCol w:w="272"/>
        <w:gridCol w:w="1339"/>
        <w:gridCol w:w="1205"/>
        <w:gridCol w:w="135"/>
        <w:gridCol w:w="1519"/>
        <w:gridCol w:w="1276"/>
        <w:gridCol w:w="24"/>
        <w:gridCol w:w="1252"/>
        <w:gridCol w:w="140"/>
        <w:gridCol w:w="1417"/>
        <w:gridCol w:w="63"/>
      </w:tblGrid>
      <w:tr w:rsidR="006F0F35" w:rsidRPr="00DE69B2" w14:paraId="23179980" w14:textId="77777777" w:rsidTr="003621B1">
        <w:trPr>
          <w:trHeight w:val="446"/>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3D208D">
            <w:pPr>
              <w:spacing w:after="0" w:line="24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F91DB4" w14:paraId="63E6512B"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F91DB4" w14:paraId="162AB32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F91DB4" w14:paraId="6D31BB1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F91DB4" w14:paraId="285D4E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F91DB4" w14:paraId="306F48A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F91DB4" w14:paraId="7F583D9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F91DB4" w14:paraId="3D46E7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E9127C" w14:paraId="4092A15E"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A00E2F1" w14:textId="16DE0133" w:rsidR="000753E9" w:rsidRPr="008B7EFB" w:rsidRDefault="005B52F4" w:rsidP="000753E9">
            <w:pPr>
              <w:spacing w:after="0" w:line="240" w:lineRule="auto"/>
              <w:jc w:val="center"/>
              <w:rPr>
                <w:rFonts w:eastAsia="Times New Roman" w:cs="Arial"/>
                <w:sz w:val="18"/>
                <w:szCs w:val="18"/>
                <w:lang w:val="pl-PL" w:eastAsia="en-GB"/>
              </w:rPr>
            </w:pPr>
            <w:r>
              <w:rPr>
                <w:rFonts w:eastAsia="Times New Roman" w:cs="Arial"/>
                <w:sz w:val="18"/>
                <w:szCs w:val="18"/>
                <w:lang w:val="pl-PL" w:eastAsia="en-GB"/>
              </w:rPr>
              <w:t>C</w:t>
            </w:r>
          </w:p>
        </w:tc>
        <w:tc>
          <w:tcPr>
            <w:tcW w:w="768" w:type="pct"/>
            <w:gridSpan w:val="2"/>
            <w:tcBorders>
              <w:top w:val="nil"/>
              <w:left w:val="nil"/>
              <w:bottom w:val="nil"/>
              <w:right w:val="nil"/>
            </w:tcBorders>
            <w:shd w:val="clear" w:color="auto" w:fill="auto"/>
            <w:noWrap/>
            <w:vAlign w:val="center"/>
            <w:hideMark/>
          </w:tcPr>
          <w:p w14:paraId="71F71315" w14:textId="684BD262" w:rsidR="005B52F4" w:rsidRPr="005B52F4" w:rsidRDefault="005B52F4" w:rsidP="005B52F4">
            <w:pPr>
              <w:spacing w:after="0" w:line="240" w:lineRule="auto"/>
              <w:jc w:val="center"/>
              <w:rPr>
                <w:rFonts w:eastAsia="Times New Roman" w:cs="Arial"/>
                <w:sz w:val="18"/>
                <w:szCs w:val="18"/>
                <w:lang w:eastAsia="en-GB"/>
              </w:rPr>
            </w:pPr>
            <w:r w:rsidRPr="005B52F4">
              <w:rPr>
                <w:rFonts w:eastAsia="Times New Roman" w:cs="Arial"/>
                <w:sz w:val="18"/>
                <w:szCs w:val="18"/>
                <w:lang w:eastAsia="en-GB"/>
              </w:rPr>
              <w:t xml:space="preserve">Template </w:t>
            </w:r>
            <w:r w:rsidR="00E9127C">
              <w:rPr>
                <w:rFonts w:eastAsia="Times New Roman" w:cs="Arial"/>
                <w:sz w:val="18"/>
                <w:szCs w:val="18"/>
                <w:lang w:eastAsia="en-GB"/>
              </w:rPr>
              <w:t>HTML</w:t>
            </w:r>
            <w:r w:rsidRPr="005B52F4">
              <w:rPr>
                <w:rFonts w:eastAsia="Times New Roman" w:cs="Arial"/>
                <w:sz w:val="18"/>
                <w:szCs w:val="18"/>
                <w:lang w:eastAsia="en-GB"/>
              </w:rPr>
              <w:t xml:space="preserve"> schema</w:t>
            </w:r>
          </w:p>
          <w:p w14:paraId="6F0F0DDE" w14:textId="77777777" w:rsidR="000753E9" w:rsidRPr="005B52F4" w:rsidRDefault="000753E9" w:rsidP="005B52F4">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2F93E114" w14:textId="2D73D4FC"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Continuity simplicity and reducing application size</w:t>
            </w:r>
          </w:p>
        </w:tc>
        <w:tc>
          <w:tcPr>
            <w:tcW w:w="448" w:type="pct"/>
            <w:tcBorders>
              <w:top w:val="nil"/>
              <w:left w:val="nil"/>
              <w:bottom w:val="nil"/>
              <w:right w:val="nil"/>
            </w:tcBorders>
            <w:shd w:val="clear" w:color="auto" w:fill="auto"/>
            <w:noWrap/>
            <w:vAlign w:val="center"/>
            <w:hideMark/>
          </w:tcPr>
          <w:p w14:paraId="572E979A" w14:textId="5E5F0EDA"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17AD8E5" w14:textId="7707FA83"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80</w:t>
            </w:r>
          </w:p>
        </w:tc>
        <w:tc>
          <w:tcPr>
            <w:tcW w:w="553" w:type="pct"/>
            <w:gridSpan w:val="2"/>
            <w:tcBorders>
              <w:top w:val="nil"/>
              <w:left w:val="nil"/>
              <w:bottom w:val="nil"/>
              <w:right w:val="nil"/>
            </w:tcBorders>
            <w:shd w:val="clear" w:color="auto" w:fill="auto"/>
            <w:noWrap/>
            <w:vAlign w:val="center"/>
            <w:hideMark/>
          </w:tcPr>
          <w:p w14:paraId="50DF9CE3" w14:textId="07E2387A"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2D92862F" w14:textId="06701C39"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Accept</w:t>
            </w:r>
          </w:p>
        </w:tc>
        <w:tc>
          <w:tcPr>
            <w:tcW w:w="427" w:type="pct"/>
            <w:gridSpan w:val="2"/>
            <w:tcBorders>
              <w:top w:val="nil"/>
              <w:left w:val="nil"/>
              <w:bottom w:val="nil"/>
              <w:right w:val="nil"/>
            </w:tcBorders>
            <w:shd w:val="clear" w:color="auto" w:fill="auto"/>
            <w:noWrap/>
            <w:vAlign w:val="center"/>
            <w:hideMark/>
          </w:tcPr>
          <w:p w14:paraId="69328B1E" w14:textId="4CD8C950"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 xml:space="preserve">Change </w:t>
            </w:r>
            <w:r>
              <w:rPr>
                <w:rFonts w:eastAsia="Times New Roman" w:cs="Arial"/>
                <w:sz w:val="18"/>
                <w:szCs w:val="18"/>
                <w:lang w:eastAsia="en-GB"/>
              </w:rPr>
              <w:t>methods</w:t>
            </w:r>
          </w:p>
        </w:tc>
        <w:tc>
          <w:tcPr>
            <w:tcW w:w="521" w:type="pct"/>
            <w:gridSpan w:val="2"/>
            <w:tcBorders>
              <w:top w:val="nil"/>
              <w:left w:val="nil"/>
              <w:bottom w:val="nil"/>
              <w:right w:val="nil"/>
            </w:tcBorders>
            <w:shd w:val="clear" w:color="auto" w:fill="auto"/>
            <w:noWrap/>
            <w:vAlign w:val="center"/>
            <w:hideMark/>
          </w:tcPr>
          <w:p w14:paraId="530FFA21" w14:textId="6F2ABC95"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JB, DB, RM, DH.</w:t>
            </w:r>
          </w:p>
        </w:tc>
      </w:tr>
      <w:tr w:rsidR="000753E9" w:rsidRPr="00E9127C" w14:paraId="13B99C8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445712F" w14:textId="5591A593"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C</w:t>
            </w:r>
          </w:p>
        </w:tc>
        <w:tc>
          <w:tcPr>
            <w:tcW w:w="768" w:type="pct"/>
            <w:gridSpan w:val="2"/>
            <w:tcBorders>
              <w:top w:val="nil"/>
              <w:left w:val="nil"/>
              <w:bottom w:val="nil"/>
              <w:right w:val="nil"/>
            </w:tcBorders>
            <w:shd w:val="clear" w:color="auto" w:fill="auto"/>
            <w:noWrap/>
            <w:vAlign w:val="center"/>
            <w:hideMark/>
          </w:tcPr>
          <w:p w14:paraId="0713F058" w14:textId="061F3756"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Database Technology SQLite</w:t>
            </w:r>
          </w:p>
        </w:tc>
        <w:tc>
          <w:tcPr>
            <w:tcW w:w="1123" w:type="pct"/>
            <w:gridSpan w:val="2"/>
            <w:tcBorders>
              <w:top w:val="nil"/>
              <w:left w:val="nil"/>
              <w:bottom w:val="nil"/>
              <w:right w:val="nil"/>
            </w:tcBorders>
            <w:shd w:val="clear" w:color="auto" w:fill="auto"/>
            <w:noWrap/>
            <w:vAlign w:val="center"/>
            <w:hideMark/>
          </w:tcPr>
          <w:p w14:paraId="22F81266" w14:textId="032A04CD"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 xml:space="preserve">For the common ground and robustness of the </w:t>
            </w:r>
            <w:r>
              <w:rPr>
                <w:rFonts w:eastAsia="Times New Roman" w:cs="Arial"/>
                <w:sz w:val="18"/>
                <w:szCs w:val="18"/>
                <w:lang w:eastAsia="en-GB"/>
              </w:rPr>
              <w:t>database</w:t>
            </w:r>
          </w:p>
        </w:tc>
        <w:tc>
          <w:tcPr>
            <w:tcW w:w="448" w:type="pct"/>
            <w:tcBorders>
              <w:top w:val="nil"/>
              <w:left w:val="nil"/>
              <w:bottom w:val="nil"/>
              <w:right w:val="nil"/>
            </w:tcBorders>
            <w:shd w:val="clear" w:color="auto" w:fill="auto"/>
            <w:noWrap/>
            <w:vAlign w:val="center"/>
            <w:hideMark/>
          </w:tcPr>
          <w:p w14:paraId="21E68FE6" w14:textId="65C221DE"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252B30EA" w14:textId="2D8734C5"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80</w:t>
            </w:r>
          </w:p>
        </w:tc>
        <w:tc>
          <w:tcPr>
            <w:tcW w:w="553" w:type="pct"/>
            <w:gridSpan w:val="2"/>
            <w:tcBorders>
              <w:top w:val="nil"/>
              <w:left w:val="nil"/>
              <w:bottom w:val="nil"/>
              <w:right w:val="nil"/>
            </w:tcBorders>
            <w:shd w:val="clear" w:color="auto" w:fill="auto"/>
            <w:noWrap/>
            <w:vAlign w:val="center"/>
            <w:hideMark/>
          </w:tcPr>
          <w:p w14:paraId="050049FE" w14:textId="370029C8"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7234599" w14:textId="38ED6894"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Reduce</w:t>
            </w:r>
          </w:p>
        </w:tc>
        <w:tc>
          <w:tcPr>
            <w:tcW w:w="427" w:type="pct"/>
            <w:gridSpan w:val="2"/>
            <w:tcBorders>
              <w:top w:val="nil"/>
              <w:left w:val="nil"/>
              <w:bottom w:val="nil"/>
              <w:right w:val="nil"/>
            </w:tcBorders>
            <w:shd w:val="clear" w:color="auto" w:fill="auto"/>
            <w:noWrap/>
            <w:vAlign w:val="center"/>
            <w:hideMark/>
          </w:tcPr>
          <w:p w14:paraId="1F3204DB" w14:textId="58069CDF"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Alternative to SQ</w:t>
            </w:r>
            <w:r>
              <w:rPr>
                <w:rFonts w:eastAsia="Times New Roman" w:cs="Arial"/>
                <w:sz w:val="18"/>
                <w:szCs w:val="18"/>
                <w:lang w:eastAsia="en-GB"/>
              </w:rPr>
              <w:t xml:space="preserve">L </w:t>
            </w:r>
            <w:r w:rsidRPr="00E9127C">
              <w:rPr>
                <w:rFonts w:eastAsia="Times New Roman" w:cs="Arial"/>
                <w:sz w:val="18"/>
                <w:szCs w:val="18"/>
                <w:lang w:eastAsia="en-GB"/>
              </w:rPr>
              <w:t>Alchemy</w:t>
            </w:r>
          </w:p>
        </w:tc>
        <w:tc>
          <w:tcPr>
            <w:tcW w:w="521" w:type="pct"/>
            <w:gridSpan w:val="2"/>
            <w:tcBorders>
              <w:top w:val="nil"/>
              <w:left w:val="nil"/>
              <w:bottom w:val="nil"/>
              <w:right w:val="nil"/>
            </w:tcBorders>
            <w:shd w:val="clear" w:color="auto" w:fill="auto"/>
            <w:noWrap/>
            <w:vAlign w:val="center"/>
            <w:hideMark/>
          </w:tcPr>
          <w:p w14:paraId="5CF10C37" w14:textId="16EA8D34"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RM, DH, JJ</w:t>
            </w:r>
          </w:p>
        </w:tc>
      </w:tr>
      <w:tr w:rsidR="000753E9" w:rsidRPr="00E9127C" w14:paraId="43CA16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2B60662"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2C1FD1AB"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5BBB4E75"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3BBDC754"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7A94BFC6"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378DFC1A"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5D0D3DF2"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600E5836"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215AEDA8"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4EC2E58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ADCA515"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3DB5ED52"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75E42B3"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463193AF"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76FB856D"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2A3A932C"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242CBA1B"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62EC5D59"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20C5FA5F"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1FAA81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5EC213E"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6EC42003"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750D00C8"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0EE3F5DD"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5A5BE6D7"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12B3B1DB"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12BAD9AE"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253DA7C1"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49594BCA"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67469837"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6B458D98"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6655FFE5"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C46E1D1"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1651B870"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581D6C4A"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7BD03749"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7DE5D4A4"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751B91C9"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3DB4AFC0"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5F98BC4C"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A4A68B3"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339F5207"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5BE4D5DA"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017CA3AD"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259FE530"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E9127C" w:rsidRDefault="000753E9" w:rsidP="000753E9">
            <w:pPr>
              <w:spacing w:after="0" w:line="240" w:lineRule="auto"/>
              <w:jc w:val="center"/>
              <w:rPr>
                <w:rFonts w:eastAsia="Times New Roman" w:cs="Arial"/>
                <w:sz w:val="18"/>
                <w:szCs w:val="18"/>
                <w:lang w:eastAsia="en-GB"/>
              </w:rPr>
            </w:pPr>
          </w:p>
        </w:tc>
      </w:tr>
    </w:tbl>
    <w:p w14:paraId="56D1E5E3" w14:textId="7D8922D6" w:rsidR="0064596D" w:rsidRPr="00E9127C" w:rsidRDefault="0064596D" w:rsidP="0064596D">
      <w:pPr>
        <w:jc w:val="both"/>
        <w:rPr>
          <w:rFonts w:cs="Arial"/>
          <w:lang w:eastAsia="en-GB"/>
        </w:rPr>
      </w:pPr>
    </w:p>
    <w:p w14:paraId="61F4EAE5" w14:textId="77777777" w:rsidR="003546BF" w:rsidRPr="00E9127C" w:rsidRDefault="003546BF">
      <w:pPr>
        <w:rPr>
          <w:rFonts w:cs="Arial"/>
          <w:lang w:eastAsia="en-GB"/>
        </w:rPr>
        <w:sectPr w:rsidR="003546BF" w:rsidRPr="00E9127C" w:rsidSect="00576495">
          <w:type w:val="continuous"/>
          <w:pgSz w:w="16838" w:h="11906" w:orient="landscape"/>
          <w:pgMar w:top="1134" w:right="1134" w:bottom="1134" w:left="1134" w:header="708" w:footer="708" w:gutter="0"/>
          <w:cols w:space="708"/>
          <w:titlePg/>
          <w:docGrid w:linePitch="360"/>
        </w:sectPr>
      </w:pPr>
    </w:p>
    <w:p w14:paraId="50A8551F" w14:textId="77777777" w:rsidR="00393527" w:rsidRDefault="00CA5E21" w:rsidP="00393527">
      <w:pPr>
        <w:pStyle w:val="Heading2"/>
      </w:pPr>
      <w:bookmarkStart w:id="14" w:name="_Toc129852125"/>
      <w:r w:rsidRPr="005D20B3">
        <w:rPr>
          <w:lang w:eastAsia="en-GB"/>
        </w:rPr>
        <w:lastRenderedPageBreak/>
        <w:t xml:space="preserve">Appendix </w:t>
      </w:r>
      <w:r>
        <w:rPr>
          <w:lang w:eastAsia="en-GB"/>
        </w:rPr>
        <w:t xml:space="preserve">2 </w:t>
      </w:r>
      <w:r w:rsidR="00393527">
        <w:t>Project Mid-term Peer Review</w:t>
      </w:r>
      <w:bookmarkEnd w:id="14"/>
    </w:p>
    <w:p w14:paraId="75890275" w14:textId="77777777" w:rsidR="00393527" w:rsidRDefault="00393527" w:rsidP="00393527"/>
    <w:p w14:paraId="24302D81" w14:textId="77777777" w:rsidR="00393527" w:rsidRPr="001A7242" w:rsidRDefault="00393527" w:rsidP="001A7242">
      <w:pPr>
        <w:rPr>
          <w:b/>
          <w:bCs/>
        </w:rPr>
      </w:pPr>
      <w:r w:rsidRPr="001A7242">
        <w:rPr>
          <w:b/>
          <w:bCs/>
        </w:rPr>
        <w:t xml:space="preserve">Reviewer: </w:t>
      </w:r>
      <w:r w:rsidRPr="001A7242">
        <w:rPr>
          <w:b/>
          <w:bCs/>
        </w:rPr>
        <w:tab/>
      </w:r>
      <w:r w:rsidRPr="001A7242">
        <w:rPr>
          <w:b/>
          <w:bCs/>
        </w:rPr>
        <w:tab/>
        <w:t>Team:</w:t>
      </w:r>
    </w:p>
    <w:p w14:paraId="674E7006" w14:textId="77777777" w:rsidR="00393527" w:rsidRPr="001A7242" w:rsidRDefault="00393527" w:rsidP="001A7242">
      <w:pPr>
        <w:rPr>
          <w:b/>
          <w:bCs/>
        </w:rPr>
      </w:pPr>
      <w:r w:rsidRPr="001A7242">
        <w:rPr>
          <w:b/>
          <w:bCs/>
        </w:rPr>
        <w:t>Reviewee:</w:t>
      </w:r>
      <w:r w:rsidRPr="001A7242">
        <w:rPr>
          <w:b/>
          <w:bCs/>
        </w:rPr>
        <w:tab/>
      </w:r>
      <w:r w:rsidRPr="001A7242">
        <w:rPr>
          <w:b/>
          <w:bCs/>
        </w:rPr>
        <w:tab/>
        <w:t xml:space="preserve">Team: </w:t>
      </w:r>
    </w:p>
    <w:p w14:paraId="472C7EEE" w14:textId="77777777" w:rsidR="00393527" w:rsidRPr="001A7242" w:rsidRDefault="00393527" w:rsidP="001A7242">
      <w:pPr>
        <w:rPr>
          <w:b/>
          <w:bCs/>
        </w:rPr>
      </w:pPr>
      <w:r w:rsidRPr="001A7242">
        <w:rPr>
          <w:b/>
          <w:bCs/>
        </w:rPr>
        <w:t>Date of review:</w:t>
      </w:r>
    </w:p>
    <w:p w14:paraId="110E47C1" w14:textId="77777777" w:rsidR="00393527" w:rsidRPr="001A7242" w:rsidRDefault="00393527" w:rsidP="001A7242">
      <w:pPr>
        <w:rPr>
          <w:b/>
          <w:bCs/>
        </w:rPr>
      </w:pPr>
    </w:p>
    <w:p w14:paraId="6BE3820A" w14:textId="77777777" w:rsidR="00393527" w:rsidRPr="001A7242" w:rsidRDefault="00393527" w:rsidP="001A7242">
      <w:pPr>
        <w:rPr>
          <w:b/>
          <w:bCs/>
        </w:rPr>
      </w:pPr>
      <w:r w:rsidRPr="001A7242">
        <w:rPr>
          <w:b/>
          <w:bCs/>
        </w:rPr>
        <w:t>Project description</w:t>
      </w:r>
    </w:p>
    <w:p w14:paraId="1200AC0D" w14:textId="77777777" w:rsidR="00393527" w:rsidRPr="001A7242" w:rsidRDefault="00393527" w:rsidP="001A7242">
      <w:pPr>
        <w:rPr>
          <w:b/>
          <w:bCs/>
        </w:rPr>
      </w:pPr>
      <w:r w:rsidRPr="001A7242">
        <w:rPr>
          <w:b/>
          <w:bCs/>
        </w:rPr>
        <w:t>Reviewer’s comments and recommendations</w:t>
      </w:r>
    </w:p>
    <w:p w14:paraId="3ED53049" w14:textId="77777777" w:rsidR="00393527" w:rsidRPr="001A7242" w:rsidRDefault="00393527" w:rsidP="001A7242">
      <w:pPr>
        <w:rPr>
          <w:b/>
          <w:bCs/>
        </w:rPr>
      </w:pPr>
    </w:p>
    <w:p w14:paraId="13AA37E4" w14:textId="77777777" w:rsidR="00393527" w:rsidRPr="001A7242" w:rsidRDefault="00393527" w:rsidP="001A7242">
      <w:pPr>
        <w:rPr>
          <w:b/>
          <w:bCs/>
        </w:rPr>
      </w:pPr>
      <w:r w:rsidRPr="001A7242">
        <w:rPr>
          <w:b/>
          <w:bCs/>
        </w:rPr>
        <w:t>Response and actions taken</w:t>
      </w:r>
    </w:p>
    <w:p w14:paraId="042ED15E" w14:textId="77777777" w:rsidR="00393527" w:rsidRPr="001A7242" w:rsidRDefault="00393527" w:rsidP="001A7242">
      <w:pPr>
        <w:rPr>
          <w:b/>
          <w:bCs/>
        </w:rPr>
      </w:pPr>
    </w:p>
    <w:p w14:paraId="1322A4B8" w14:textId="77777777" w:rsidR="00393527" w:rsidRPr="001A7242" w:rsidRDefault="00393527" w:rsidP="001A7242">
      <w:pPr>
        <w:rPr>
          <w:b/>
          <w:bCs/>
        </w:rPr>
      </w:pPr>
      <w:r w:rsidRPr="001A7242">
        <w:rPr>
          <w:b/>
          <w:bCs/>
        </w:rPr>
        <w:t>Deliverables map</w:t>
      </w:r>
    </w:p>
    <w:p w14:paraId="3315E8B5" w14:textId="77777777" w:rsidR="00393527" w:rsidRPr="001A7242" w:rsidRDefault="00393527" w:rsidP="001A7242">
      <w:pPr>
        <w:rPr>
          <w:b/>
          <w:bCs/>
        </w:rPr>
      </w:pPr>
      <w:r w:rsidRPr="001A7242">
        <w:rPr>
          <w:b/>
          <w:bCs/>
        </w:rPr>
        <w:t>Reviewer’s comments and recommendations</w:t>
      </w:r>
    </w:p>
    <w:p w14:paraId="6A8D34A1" w14:textId="77777777" w:rsidR="00393527" w:rsidRPr="001A7242" w:rsidRDefault="00393527" w:rsidP="001A7242">
      <w:pPr>
        <w:rPr>
          <w:b/>
          <w:bCs/>
        </w:rPr>
      </w:pPr>
    </w:p>
    <w:p w14:paraId="4628EC44" w14:textId="77777777" w:rsidR="00393527" w:rsidRPr="001A7242" w:rsidRDefault="00393527" w:rsidP="001A7242">
      <w:pPr>
        <w:rPr>
          <w:b/>
          <w:bCs/>
        </w:rPr>
      </w:pPr>
      <w:r w:rsidRPr="001A7242">
        <w:rPr>
          <w:b/>
          <w:bCs/>
        </w:rPr>
        <w:t>Response and actions taken</w:t>
      </w:r>
    </w:p>
    <w:p w14:paraId="2AFCB622" w14:textId="77777777" w:rsidR="00393527" w:rsidRPr="001A7242" w:rsidRDefault="00393527" w:rsidP="001A7242">
      <w:pPr>
        <w:rPr>
          <w:b/>
          <w:bCs/>
        </w:rPr>
      </w:pPr>
    </w:p>
    <w:p w14:paraId="3BE4107E" w14:textId="77777777" w:rsidR="00393527" w:rsidRPr="001A7242" w:rsidRDefault="00393527" w:rsidP="001A7242">
      <w:pPr>
        <w:rPr>
          <w:b/>
          <w:bCs/>
        </w:rPr>
      </w:pPr>
      <w:r w:rsidRPr="001A7242">
        <w:rPr>
          <w:b/>
          <w:bCs/>
        </w:rPr>
        <w:t>Follow-up register</w:t>
      </w:r>
    </w:p>
    <w:p w14:paraId="375978F5" w14:textId="77777777" w:rsidR="00393527" w:rsidRPr="001A7242" w:rsidRDefault="00393527" w:rsidP="001A7242">
      <w:pPr>
        <w:rPr>
          <w:b/>
          <w:bCs/>
        </w:rPr>
      </w:pPr>
      <w:r w:rsidRPr="001A7242">
        <w:rPr>
          <w:b/>
          <w:bCs/>
        </w:rPr>
        <w:t>Reviewer’s comments and recommendations</w:t>
      </w:r>
    </w:p>
    <w:p w14:paraId="7E8217E8" w14:textId="77777777" w:rsidR="00393527" w:rsidRPr="001A7242" w:rsidRDefault="00393527" w:rsidP="001A7242">
      <w:pPr>
        <w:rPr>
          <w:b/>
          <w:bCs/>
        </w:rPr>
      </w:pPr>
    </w:p>
    <w:p w14:paraId="5FDC155E" w14:textId="77777777" w:rsidR="00393527" w:rsidRPr="001A7242" w:rsidRDefault="00393527" w:rsidP="001A7242">
      <w:pPr>
        <w:rPr>
          <w:b/>
          <w:bCs/>
        </w:rPr>
      </w:pPr>
      <w:r w:rsidRPr="001A7242">
        <w:rPr>
          <w:b/>
          <w:bCs/>
        </w:rPr>
        <w:t>Response and actions taken</w:t>
      </w:r>
    </w:p>
    <w:p w14:paraId="192C9B2E" w14:textId="77777777" w:rsidR="00393527" w:rsidRPr="001A7242" w:rsidRDefault="00393527" w:rsidP="001A7242">
      <w:pPr>
        <w:rPr>
          <w:b/>
          <w:bCs/>
        </w:rPr>
      </w:pPr>
    </w:p>
    <w:p w14:paraId="5F49F9FE" w14:textId="77777777" w:rsidR="00393527" w:rsidRPr="001A7242" w:rsidRDefault="00393527" w:rsidP="001A7242">
      <w:pPr>
        <w:rPr>
          <w:b/>
          <w:bCs/>
        </w:rPr>
      </w:pPr>
      <w:r w:rsidRPr="001A7242">
        <w:rPr>
          <w:b/>
          <w:bCs/>
        </w:rPr>
        <w:t>Quality of document (clarity, presentation, etc.)</w:t>
      </w:r>
    </w:p>
    <w:p w14:paraId="34086DA6" w14:textId="77777777" w:rsidR="00393527" w:rsidRPr="001A7242" w:rsidRDefault="00393527" w:rsidP="001A7242">
      <w:pPr>
        <w:rPr>
          <w:b/>
          <w:bCs/>
        </w:rPr>
      </w:pPr>
      <w:r w:rsidRPr="001A7242">
        <w:rPr>
          <w:b/>
          <w:bCs/>
        </w:rPr>
        <w:t>Reviewer’s comments and recommendations</w:t>
      </w:r>
    </w:p>
    <w:p w14:paraId="4263541E" w14:textId="77777777" w:rsidR="00393527" w:rsidRPr="001A7242" w:rsidRDefault="00393527" w:rsidP="001A7242">
      <w:pPr>
        <w:rPr>
          <w:b/>
          <w:bCs/>
        </w:rPr>
      </w:pPr>
    </w:p>
    <w:p w14:paraId="779EE26E" w14:textId="77777777" w:rsidR="00393527" w:rsidRPr="001A7242" w:rsidRDefault="00393527" w:rsidP="001A7242">
      <w:pPr>
        <w:rPr>
          <w:b/>
          <w:bCs/>
        </w:rPr>
      </w:pPr>
      <w:r w:rsidRPr="001A7242">
        <w:rPr>
          <w:b/>
          <w:bCs/>
        </w:rPr>
        <w:t>Response and actions taken</w:t>
      </w:r>
    </w:p>
    <w:p w14:paraId="79992D88" w14:textId="77777777" w:rsidR="00D40623" w:rsidRDefault="00D40623">
      <w:pPr>
        <w:rPr>
          <w:rFonts w:ascii="Titillium Web" w:eastAsiaTheme="majorEastAsia" w:hAnsi="Titillium Web" w:cstheme="majorBidi"/>
          <w:b/>
          <w:bCs/>
          <w:color w:val="212529"/>
          <w:sz w:val="26"/>
          <w:szCs w:val="26"/>
          <w:lang w:eastAsia="en-GB"/>
        </w:rPr>
      </w:pPr>
      <w:r>
        <w:rPr>
          <w:lang w:eastAsia="en-GB"/>
        </w:rPr>
        <w:br w:type="page"/>
      </w:r>
    </w:p>
    <w:p w14:paraId="52CF54AC" w14:textId="7F65A5DE" w:rsidR="00921628" w:rsidRDefault="00921628" w:rsidP="000C6B9B">
      <w:pPr>
        <w:pStyle w:val="Heading2"/>
        <w:rPr>
          <w:lang w:eastAsia="en-GB"/>
        </w:rPr>
      </w:pPr>
      <w:bookmarkStart w:id="15" w:name="_Toc129852126"/>
      <w:r w:rsidRPr="005D20B3">
        <w:rPr>
          <w:lang w:eastAsia="en-GB"/>
        </w:rPr>
        <w:lastRenderedPageBreak/>
        <w:t xml:space="preserve">Appendix </w:t>
      </w:r>
      <w:r>
        <w:rPr>
          <w:lang w:eastAsia="en-GB"/>
        </w:rPr>
        <w:t>3 Client Project Initiation Report Feedback</w:t>
      </w:r>
      <w:bookmarkEnd w:id="15"/>
    </w:p>
    <w:p w14:paraId="59631F3E" w14:textId="0E66AE2F" w:rsidR="00262BE0" w:rsidRDefault="00262BE0" w:rsidP="00262BE0">
      <w:pPr>
        <w:rPr>
          <w:lang w:eastAsia="en-GB"/>
        </w:rPr>
      </w:pPr>
    </w:p>
    <w:p w14:paraId="143507CF" w14:textId="517955A8" w:rsidR="00262BE0" w:rsidRDefault="00262BE0" w:rsidP="00262BE0">
      <w:pPr>
        <w:rPr>
          <w:lang w:eastAsia="en-GB"/>
        </w:rPr>
      </w:pPr>
    </w:p>
    <w:p w14:paraId="36D7F67B" w14:textId="1617AE78" w:rsidR="00262BE0" w:rsidRDefault="00262BE0" w:rsidP="00262BE0">
      <w:pPr>
        <w:rPr>
          <w:lang w:eastAsia="en-GB"/>
        </w:rPr>
      </w:pPr>
    </w:p>
    <w:p w14:paraId="258CE6A5" w14:textId="77777777" w:rsidR="00262BE0" w:rsidRDefault="00262BE0" w:rsidP="00262BE0">
      <w:pPr>
        <w:rPr>
          <w:lang w:eastAsia="en-GB"/>
        </w:rPr>
      </w:pPr>
    </w:p>
    <w:p w14:paraId="2C184367" w14:textId="77777777" w:rsidR="00D40623" w:rsidRDefault="00D40623">
      <w:pPr>
        <w:rPr>
          <w:rFonts w:ascii="Titillium Web" w:eastAsiaTheme="majorEastAsia" w:hAnsi="Titillium Web" w:cstheme="majorBidi"/>
          <w:b/>
          <w:bCs/>
          <w:color w:val="212529"/>
          <w:sz w:val="26"/>
          <w:szCs w:val="26"/>
          <w:lang w:eastAsia="en-GB"/>
        </w:rPr>
      </w:pPr>
      <w:r>
        <w:rPr>
          <w:lang w:eastAsia="en-GB"/>
        </w:rPr>
        <w:br w:type="page"/>
      </w:r>
    </w:p>
    <w:p w14:paraId="1FE8C6E2" w14:textId="2013A11B" w:rsidR="00262BE0" w:rsidRDefault="00262BE0" w:rsidP="00262BE0">
      <w:pPr>
        <w:pStyle w:val="Heading2"/>
        <w:rPr>
          <w:lang w:eastAsia="en-GB"/>
        </w:rPr>
      </w:pPr>
      <w:bookmarkStart w:id="16" w:name="_Toc129852127"/>
      <w:r w:rsidRPr="005D20B3">
        <w:rPr>
          <w:lang w:eastAsia="en-GB"/>
        </w:rPr>
        <w:lastRenderedPageBreak/>
        <w:t xml:space="preserve">Appendix </w:t>
      </w:r>
      <w:r>
        <w:rPr>
          <w:lang w:eastAsia="en-GB"/>
        </w:rPr>
        <w:t>4 Packaged File Structure Diagram</w:t>
      </w:r>
      <w:bookmarkEnd w:id="16"/>
    </w:p>
    <w:p w14:paraId="7D04F391" w14:textId="77777777" w:rsidR="00573645" w:rsidRPr="00573645" w:rsidRDefault="00573645" w:rsidP="00573645">
      <w:pPr>
        <w:rPr>
          <w:lang w:eastAsia="en-GB"/>
        </w:rPr>
      </w:pPr>
    </w:p>
    <w:p w14:paraId="41075EDE" w14:textId="617757AD" w:rsidR="00921628" w:rsidRPr="005D20B3" w:rsidRDefault="00262BE0" w:rsidP="00191D62">
      <w:pPr>
        <w:rPr>
          <w:rFonts w:cs="Arial"/>
          <w:lang w:eastAsia="en-GB"/>
        </w:rPr>
      </w:pPr>
      <w:r w:rsidRPr="00C65B3F">
        <w:rPr>
          <w:rFonts w:cs="Arial"/>
          <w:noProof/>
        </w:rPr>
        <w:drawing>
          <wp:inline distT="0" distB="0" distL="0" distR="0" wp14:anchorId="20CE8B85" wp14:editId="4D808129">
            <wp:extent cx="8045416" cy="6049124"/>
            <wp:effectExtent l="7303" t="0" r="1587" b="1588"/>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rot="16200000">
                      <a:off x="0" y="0"/>
                      <a:ext cx="8068700" cy="6066630"/>
                    </a:xfrm>
                    <a:prstGeom prst="rect">
                      <a:avLst/>
                    </a:prstGeom>
                  </pic:spPr>
                </pic:pic>
              </a:graphicData>
            </a:graphic>
          </wp:inline>
        </w:drawing>
      </w:r>
    </w:p>
    <w:sectPr w:rsidR="00921628" w:rsidRPr="005D20B3"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A979C" w14:textId="77777777" w:rsidR="00C93B14" w:rsidRDefault="00C93B14" w:rsidP="00113719">
      <w:pPr>
        <w:spacing w:after="0" w:line="240" w:lineRule="auto"/>
      </w:pPr>
      <w:r>
        <w:separator/>
      </w:r>
    </w:p>
  </w:endnote>
  <w:endnote w:type="continuationSeparator" w:id="0">
    <w:p w14:paraId="4DA2132C" w14:textId="77777777" w:rsidR="00C93B14" w:rsidRDefault="00C93B14"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55409" w14:textId="77777777" w:rsidR="00C93B14" w:rsidRDefault="00C93B14" w:rsidP="00113719">
      <w:pPr>
        <w:spacing w:after="0" w:line="240" w:lineRule="auto"/>
      </w:pPr>
      <w:r>
        <w:separator/>
      </w:r>
    </w:p>
  </w:footnote>
  <w:footnote w:type="continuationSeparator" w:id="0">
    <w:p w14:paraId="237DF810" w14:textId="77777777" w:rsidR="00C93B14" w:rsidRDefault="00C93B14"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B2B68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mwrAUAZFDrNSwAAAA="/>
  </w:docVars>
  <w:rsids>
    <w:rsidRoot w:val="00091068"/>
    <w:rsid w:val="0000159A"/>
    <w:rsid w:val="00004DC5"/>
    <w:rsid w:val="00010141"/>
    <w:rsid w:val="00014CB2"/>
    <w:rsid w:val="00026703"/>
    <w:rsid w:val="000627A2"/>
    <w:rsid w:val="000723DA"/>
    <w:rsid w:val="000753E9"/>
    <w:rsid w:val="0008476D"/>
    <w:rsid w:val="00091068"/>
    <w:rsid w:val="000B2C1C"/>
    <w:rsid w:val="000B42B0"/>
    <w:rsid w:val="000C6B9B"/>
    <w:rsid w:val="000C77B2"/>
    <w:rsid w:val="000D435B"/>
    <w:rsid w:val="000F63FA"/>
    <w:rsid w:val="001013C7"/>
    <w:rsid w:val="00112716"/>
    <w:rsid w:val="00113719"/>
    <w:rsid w:val="0011540D"/>
    <w:rsid w:val="00115C63"/>
    <w:rsid w:val="00125568"/>
    <w:rsid w:val="00126B3F"/>
    <w:rsid w:val="00132870"/>
    <w:rsid w:val="0013527E"/>
    <w:rsid w:val="00140021"/>
    <w:rsid w:val="00156173"/>
    <w:rsid w:val="00186214"/>
    <w:rsid w:val="001915CF"/>
    <w:rsid w:val="00191D62"/>
    <w:rsid w:val="001A7242"/>
    <w:rsid w:val="001C5AFB"/>
    <w:rsid w:val="001D22FA"/>
    <w:rsid w:val="001E70D0"/>
    <w:rsid w:val="0022299C"/>
    <w:rsid w:val="002277D2"/>
    <w:rsid w:val="00261C32"/>
    <w:rsid w:val="00262BE0"/>
    <w:rsid w:val="00266F4F"/>
    <w:rsid w:val="00270064"/>
    <w:rsid w:val="00280DE1"/>
    <w:rsid w:val="002853DF"/>
    <w:rsid w:val="0028555A"/>
    <w:rsid w:val="0029428D"/>
    <w:rsid w:val="002A4ACD"/>
    <w:rsid w:val="002B586B"/>
    <w:rsid w:val="002D209B"/>
    <w:rsid w:val="002D494C"/>
    <w:rsid w:val="002E03D3"/>
    <w:rsid w:val="003058A8"/>
    <w:rsid w:val="00312AB3"/>
    <w:rsid w:val="0032020B"/>
    <w:rsid w:val="00321615"/>
    <w:rsid w:val="003455FB"/>
    <w:rsid w:val="0034773A"/>
    <w:rsid w:val="003546BF"/>
    <w:rsid w:val="003621B1"/>
    <w:rsid w:val="00364663"/>
    <w:rsid w:val="00364E22"/>
    <w:rsid w:val="00374378"/>
    <w:rsid w:val="0037476B"/>
    <w:rsid w:val="00384372"/>
    <w:rsid w:val="00386AA5"/>
    <w:rsid w:val="00391DC3"/>
    <w:rsid w:val="00393527"/>
    <w:rsid w:val="003B0850"/>
    <w:rsid w:val="003B12D2"/>
    <w:rsid w:val="003B470E"/>
    <w:rsid w:val="003C057C"/>
    <w:rsid w:val="003C64A3"/>
    <w:rsid w:val="003D208D"/>
    <w:rsid w:val="003E1A80"/>
    <w:rsid w:val="003E62C6"/>
    <w:rsid w:val="003F1BF5"/>
    <w:rsid w:val="003F281B"/>
    <w:rsid w:val="003F3829"/>
    <w:rsid w:val="00410AD1"/>
    <w:rsid w:val="00425B10"/>
    <w:rsid w:val="00435DCB"/>
    <w:rsid w:val="00440229"/>
    <w:rsid w:val="004433FE"/>
    <w:rsid w:val="00455BB8"/>
    <w:rsid w:val="004566C7"/>
    <w:rsid w:val="00460D08"/>
    <w:rsid w:val="00462C27"/>
    <w:rsid w:val="004642EE"/>
    <w:rsid w:val="00471A2A"/>
    <w:rsid w:val="0049064F"/>
    <w:rsid w:val="00496E2C"/>
    <w:rsid w:val="004A3230"/>
    <w:rsid w:val="004A6F47"/>
    <w:rsid w:val="004B2EAD"/>
    <w:rsid w:val="004B7B60"/>
    <w:rsid w:val="004D2CE3"/>
    <w:rsid w:val="004E6F3C"/>
    <w:rsid w:val="005255BF"/>
    <w:rsid w:val="00544AF8"/>
    <w:rsid w:val="00544D20"/>
    <w:rsid w:val="005552DE"/>
    <w:rsid w:val="005666DA"/>
    <w:rsid w:val="00570EC9"/>
    <w:rsid w:val="00573645"/>
    <w:rsid w:val="00576495"/>
    <w:rsid w:val="00577727"/>
    <w:rsid w:val="00595FBB"/>
    <w:rsid w:val="005A0D84"/>
    <w:rsid w:val="005A1DAB"/>
    <w:rsid w:val="005A2F62"/>
    <w:rsid w:val="005A3E17"/>
    <w:rsid w:val="005A68DD"/>
    <w:rsid w:val="005A7339"/>
    <w:rsid w:val="005B238A"/>
    <w:rsid w:val="005B52F4"/>
    <w:rsid w:val="005B6B3E"/>
    <w:rsid w:val="005C3713"/>
    <w:rsid w:val="005D03B9"/>
    <w:rsid w:val="005D20B3"/>
    <w:rsid w:val="005E0D9E"/>
    <w:rsid w:val="005E6BC7"/>
    <w:rsid w:val="005E6D88"/>
    <w:rsid w:val="005F1272"/>
    <w:rsid w:val="005F1D02"/>
    <w:rsid w:val="005F4875"/>
    <w:rsid w:val="005F7BCE"/>
    <w:rsid w:val="006019C2"/>
    <w:rsid w:val="00620283"/>
    <w:rsid w:val="00636630"/>
    <w:rsid w:val="0064170B"/>
    <w:rsid w:val="0064596D"/>
    <w:rsid w:val="00663075"/>
    <w:rsid w:val="00670E91"/>
    <w:rsid w:val="00677AB2"/>
    <w:rsid w:val="00687F93"/>
    <w:rsid w:val="00690EDF"/>
    <w:rsid w:val="006A68D6"/>
    <w:rsid w:val="006B2E33"/>
    <w:rsid w:val="006C3785"/>
    <w:rsid w:val="006D4C06"/>
    <w:rsid w:val="006F0CB2"/>
    <w:rsid w:val="006F0F35"/>
    <w:rsid w:val="006F2A12"/>
    <w:rsid w:val="0070743D"/>
    <w:rsid w:val="00713C19"/>
    <w:rsid w:val="007247B5"/>
    <w:rsid w:val="007257BF"/>
    <w:rsid w:val="00744E11"/>
    <w:rsid w:val="00747F4F"/>
    <w:rsid w:val="00762B14"/>
    <w:rsid w:val="00763571"/>
    <w:rsid w:val="007709F0"/>
    <w:rsid w:val="007721B7"/>
    <w:rsid w:val="007725D8"/>
    <w:rsid w:val="00784360"/>
    <w:rsid w:val="00786C7D"/>
    <w:rsid w:val="0079603A"/>
    <w:rsid w:val="007A0C2D"/>
    <w:rsid w:val="007A12CD"/>
    <w:rsid w:val="007A31EB"/>
    <w:rsid w:val="007B3EB6"/>
    <w:rsid w:val="007B5087"/>
    <w:rsid w:val="007D1A86"/>
    <w:rsid w:val="007D417B"/>
    <w:rsid w:val="007E2D76"/>
    <w:rsid w:val="007F67FF"/>
    <w:rsid w:val="007F68C3"/>
    <w:rsid w:val="00806574"/>
    <w:rsid w:val="00812D7C"/>
    <w:rsid w:val="00814399"/>
    <w:rsid w:val="00825BF6"/>
    <w:rsid w:val="00832D37"/>
    <w:rsid w:val="008428FC"/>
    <w:rsid w:val="008445FD"/>
    <w:rsid w:val="008514F5"/>
    <w:rsid w:val="0085277E"/>
    <w:rsid w:val="00875A45"/>
    <w:rsid w:val="008811CF"/>
    <w:rsid w:val="00881383"/>
    <w:rsid w:val="00882B53"/>
    <w:rsid w:val="00891A2A"/>
    <w:rsid w:val="00895E8B"/>
    <w:rsid w:val="0089666D"/>
    <w:rsid w:val="008B7EFB"/>
    <w:rsid w:val="008C5264"/>
    <w:rsid w:val="008C6CE1"/>
    <w:rsid w:val="008E1985"/>
    <w:rsid w:val="008E33DC"/>
    <w:rsid w:val="009031B5"/>
    <w:rsid w:val="00906CB0"/>
    <w:rsid w:val="00911F70"/>
    <w:rsid w:val="00913503"/>
    <w:rsid w:val="0091656C"/>
    <w:rsid w:val="00921628"/>
    <w:rsid w:val="00922619"/>
    <w:rsid w:val="00950D95"/>
    <w:rsid w:val="009757C7"/>
    <w:rsid w:val="00995D77"/>
    <w:rsid w:val="00996F36"/>
    <w:rsid w:val="009A434C"/>
    <w:rsid w:val="009A561C"/>
    <w:rsid w:val="009B29CC"/>
    <w:rsid w:val="009C4575"/>
    <w:rsid w:val="009D13B1"/>
    <w:rsid w:val="009D5D34"/>
    <w:rsid w:val="009D6F6C"/>
    <w:rsid w:val="009D750F"/>
    <w:rsid w:val="009E5A0E"/>
    <w:rsid w:val="00A02A43"/>
    <w:rsid w:val="00A1042E"/>
    <w:rsid w:val="00A15E33"/>
    <w:rsid w:val="00A260BD"/>
    <w:rsid w:val="00A277D9"/>
    <w:rsid w:val="00A27884"/>
    <w:rsid w:val="00A7281C"/>
    <w:rsid w:val="00A732F9"/>
    <w:rsid w:val="00A74ABC"/>
    <w:rsid w:val="00A824DF"/>
    <w:rsid w:val="00AA0F7C"/>
    <w:rsid w:val="00AA7AF7"/>
    <w:rsid w:val="00AC28E1"/>
    <w:rsid w:val="00AC7CC0"/>
    <w:rsid w:val="00AD088A"/>
    <w:rsid w:val="00AD1BD0"/>
    <w:rsid w:val="00AD252F"/>
    <w:rsid w:val="00AE7BFA"/>
    <w:rsid w:val="00AF6EDC"/>
    <w:rsid w:val="00AF7BED"/>
    <w:rsid w:val="00B0780F"/>
    <w:rsid w:val="00B17D87"/>
    <w:rsid w:val="00B21820"/>
    <w:rsid w:val="00B21C83"/>
    <w:rsid w:val="00B37250"/>
    <w:rsid w:val="00B37E78"/>
    <w:rsid w:val="00B47A21"/>
    <w:rsid w:val="00B52105"/>
    <w:rsid w:val="00B64332"/>
    <w:rsid w:val="00B662D4"/>
    <w:rsid w:val="00B7178A"/>
    <w:rsid w:val="00B77E87"/>
    <w:rsid w:val="00B84F81"/>
    <w:rsid w:val="00B87766"/>
    <w:rsid w:val="00B92151"/>
    <w:rsid w:val="00B953DC"/>
    <w:rsid w:val="00BD0684"/>
    <w:rsid w:val="00BD183E"/>
    <w:rsid w:val="00BF278E"/>
    <w:rsid w:val="00C11F65"/>
    <w:rsid w:val="00C1416B"/>
    <w:rsid w:val="00C14A9A"/>
    <w:rsid w:val="00C21439"/>
    <w:rsid w:val="00C5275D"/>
    <w:rsid w:val="00C53732"/>
    <w:rsid w:val="00C6105B"/>
    <w:rsid w:val="00C664C3"/>
    <w:rsid w:val="00C665B6"/>
    <w:rsid w:val="00C74922"/>
    <w:rsid w:val="00C81DF9"/>
    <w:rsid w:val="00C852B5"/>
    <w:rsid w:val="00C93B14"/>
    <w:rsid w:val="00CA5E21"/>
    <w:rsid w:val="00CB58B6"/>
    <w:rsid w:val="00CC38B8"/>
    <w:rsid w:val="00CD3F2A"/>
    <w:rsid w:val="00CE1187"/>
    <w:rsid w:val="00CF14B6"/>
    <w:rsid w:val="00CF7848"/>
    <w:rsid w:val="00D02C76"/>
    <w:rsid w:val="00D1685D"/>
    <w:rsid w:val="00D26725"/>
    <w:rsid w:val="00D342E1"/>
    <w:rsid w:val="00D348AF"/>
    <w:rsid w:val="00D35672"/>
    <w:rsid w:val="00D403EE"/>
    <w:rsid w:val="00D40623"/>
    <w:rsid w:val="00D57D7E"/>
    <w:rsid w:val="00D64492"/>
    <w:rsid w:val="00D73CA4"/>
    <w:rsid w:val="00D94CCD"/>
    <w:rsid w:val="00D94DBF"/>
    <w:rsid w:val="00DA369B"/>
    <w:rsid w:val="00DC072F"/>
    <w:rsid w:val="00DD0F68"/>
    <w:rsid w:val="00DD2793"/>
    <w:rsid w:val="00DD7CF0"/>
    <w:rsid w:val="00DE2C7B"/>
    <w:rsid w:val="00DE4754"/>
    <w:rsid w:val="00DE69B2"/>
    <w:rsid w:val="00E01EAB"/>
    <w:rsid w:val="00E142EF"/>
    <w:rsid w:val="00E27A82"/>
    <w:rsid w:val="00E27ED6"/>
    <w:rsid w:val="00E30406"/>
    <w:rsid w:val="00E3725E"/>
    <w:rsid w:val="00E45808"/>
    <w:rsid w:val="00E55555"/>
    <w:rsid w:val="00E561A1"/>
    <w:rsid w:val="00E56D7A"/>
    <w:rsid w:val="00E5708F"/>
    <w:rsid w:val="00E577EA"/>
    <w:rsid w:val="00E747FD"/>
    <w:rsid w:val="00E812F9"/>
    <w:rsid w:val="00E8371D"/>
    <w:rsid w:val="00E90A8B"/>
    <w:rsid w:val="00E9127C"/>
    <w:rsid w:val="00E9249E"/>
    <w:rsid w:val="00E95BAE"/>
    <w:rsid w:val="00EB559D"/>
    <w:rsid w:val="00ED05E2"/>
    <w:rsid w:val="00EE1207"/>
    <w:rsid w:val="00EE5B09"/>
    <w:rsid w:val="00EF19E0"/>
    <w:rsid w:val="00F03CED"/>
    <w:rsid w:val="00F05532"/>
    <w:rsid w:val="00F064B5"/>
    <w:rsid w:val="00F15ACD"/>
    <w:rsid w:val="00F161BE"/>
    <w:rsid w:val="00F33944"/>
    <w:rsid w:val="00F438E6"/>
    <w:rsid w:val="00F43ADF"/>
    <w:rsid w:val="00F63690"/>
    <w:rsid w:val="00F82685"/>
    <w:rsid w:val="00F86F26"/>
    <w:rsid w:val="00F900E8"/>
    <w:rsid w:val="00F91DB4"/>
    <w:rsid w:val="00F94423"/>
    <w:rsid w:val="00F96085"/>
    <w:rsid w:val="00FA021C"/>
    <w:rsid w:val="00FA7967"/>
    <w:rsid w:val="00FC7234"/>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0C6B9B"/>
    <w:pPr>
      <w:keepNext/>
      <w:keepLines/>
      <w:spacing w:before="40" w:after="0"/>
      <w:outlineLvl w:val="1"/>
    </w:pPr>
    <w:rPr>
      <w:rFonts w:ascii="Titillium Web" w:eastAsiaTheme="majorEastAsia" w:hAnsi="Titillium Web" w:cstheme="majorBidi"/>
      <w:b/>
      <w:bCs/>
      <w:color w:val="212529"/>
      <w:sz w:val="26"/>
      <w:szCs w:val="2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0C6B9B"/>
    <w:rPr>
      <w:rFonts w:ascii="Titillium Web" w:eastAsiaTheme="majorEastAsia" w:hAnsi="Titillium Web" w:cstheme="majorBidi"/>
      <w:b/>
      <w:bCs/>
      <w:color w:val="212529"/>
      <w:sz w:val="26"/>
      <w:szCs w:val="2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749698305">
      <w:bodyDiv w:val="1"/>
      <w:marLeft w:val="0"/>
      <w:marRight w:val="0"/>
      <w:marTop w:val="0"/>
      <w:marBottom w:val="0"/>
      <w:divBdr>
        <w:top w:val="none" w:sz="0" w:space="0" w:color="auto"/>
        <w:left w:val="none" w:sz="0" w:space="0" w:color="auto"/>
        <w:bottom w:val="none" w:sz="0" w:space="0" w:color="auto"/>
        <w:right w:val="none" w:sz="0" w:space="0" w:color="auto"/>
      </w:divBdr>
    </w:div>
    <w:div w:id="774715456">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371808340">
      <w:bodyDiv w:val="1"/>
      <w:marLeft w:val="0"/>
      <w:marRight w:val="0"/>
      <w:marTop w:val="0"/>
      <w:marBottom w:val="0"/>
      <w:divBdr>
        <w:top w:val="none" w:sz="0" w:space="0" w:color="auto"/>
        <w:left w:val="none" w:sz="0" w:space="0" w:color="auto"/>
        <w:bottom w:val="none" w:sz="0" w:space="0" w:color="auto"/>
        <w:right w:val="none" w:sz="0" w:space="0" w:color="auto"/>
      </w:divBdr>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692298848">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 w:id="199571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2F38D1"/>
    <w:rsid w:val="005844FA"/>
    <w:rsid w:val="0062195C"/>
    <w:rsid w:val="00690BD1"/>
    <w:rsid w:val="006F3E9E"/>
    <w:rsid w:val="0077137A"/>
    <w:rsid w:val="00790F85"/>
    <w:rsid w:val="007C0D6F"/>
    <w:rsid w:val="00852004"/>
    <w:rsid w:val="008941A4"/>
    <w:rsid w:val="0090309A"/>
    <w:rsid w:val="00A630AC"/>
    <w:rsid w:val="00B96D4F"/>
    <w:rsid w:val="00C67229"/>
    <w:rsid w:val="00C95BB0"/>
    <w:rsid w:val="00CE06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5</Pages>
  <Words>2744</Words>
  <Characters>1564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Men’s Shed Web Application Mid-Point Review</vt:lpstr>
    </vt:vector>
  </TitlesOfParts>
  <Company/>
  <LinksUpToDate>false</LinksUpToDate>
  <CharactersWithSpaces>18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Mid-Point Review</dc:title>
  <dc:subject>SOC09109 2022-3 TR2 001 - Group Project</dc:subject>
  <dc:creator>Men’s Shed Group</dc:creator>
  <cp:keywords/>
  <dc:description/>
  <cp:lastModifiedBy>Jack Johnston</cp:lastModifiedBy>
  <cp:revision>4</cp:revision>
  <cp:lastPrinted>2023-03-25T14:03:00Z</cp:lastPrinted>
  <dcterms:created xsi:type="dcterms:W3CDTF">2023-03-16T09:41:00Z</dcterms:created>
  <dcterms:modified xsi:type="dcterms:W3CDTF">2023-03-25T14:03: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